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EB263F" w14:textId="7E5BDCFB" w:rsidR="00C311E8" w:rsidRPr="00CC25DD" w:rsidRDefault="00E77261" w:rsidP="0044234B">
      <w:pPr>
        <w:pStyle w:val="DocumentHeading"/>
        <w:spacing w:before="20" w:after="40"/>
        <w:ind w:left="425"/>
        <w:jc w:val="left"/>
        <w:rPr>
          <w:rFonts w:cs="Silom"/>
          <w:b/>
          <w:color w:val="auto"/>
          <w:sz w:val="18"/>
          <w:szCs w:val="18"/>
        </w:rPr>
      </w:pPr>
      <w:r w:rsidRPr="00CC25DD">
        <w:rPr>
          <w:rFonts w:cs="Silom"/>
          <w:b/>
          <w:color w:val="auto"/>
          <w:sz w:val="18"/>
          <w:szCs w:val="18"/>
        </w:rPr>
        <w:t>Important Notice:</w:t>
      </w:r>
    </w:p>
    <w:p w14:paraId="67022128" w14:textId="05A945CA" w:rsidR="00450CE2" w:rsidRPr="00B00196" w:rsidRDefault="00C311E8" w:rsidP="0044234B">
      <w:pPr>
        <w:pStyle w:val="DocumentHeading"/>
        <w:spacing w:before="20" w:after="40"/>
        <w:ind w:left="425"/>
        <w:jc w:val="left"/>
        <w:rPr>
          <w:rFonts w:cs="Silom"/>
          <w:color w:val="FF0000"/>
          <w:sz w:val="20"/>
          <w:szCs w:val="20"/>
        </w:rPr>
      </w:pPr>
      <w:r w:rsidRPr="00CC25DD">
        <w:rPr>
          <w:rFonts w:cs="Silom"/>
          <w:color w:val="auto"/>
          <w:sz w:val="18"/>
          <w:szCs w:val="18"/>
        </w:rPr>
        <w:t>By submitting this proposal, the PI takes full responsibility for the content of the proposal</w:t>
      </w:r>
      <w:r w:rsidR="0044234B" w:rsidRPr="00CC25DD">
        <w:rPr>
          <w:rFonts w:cs="Silom"/>
          <w:color w:val="auto"/>
          <w:sz w:val="18"/>
          <w:szCs w:val="18"/>
        </w:rPr>
        <w:t>.</w:t>
      </w:r>
      <w:r w:rsidR="00B04F94">
        <w:rPr>
          <w:rFonts w:cs="Silom"/>
          <w:color w:val="auto"/>
          <w:sz w:val="18"/>
          <w:szCs w:val="18"/>
        </w:rPr>
        <w:t xml:space="preserve"> </w:t>
      </w:r>
      <w:r w:rsidR="00B138BC">
        <w:rPr>
          <w:rFonts w:cs="Silom"/>
          <w:color w:val="auto"/>
          <w:sz w:val="18"/>
          <w:szCs w:val="18"/>
        </w:rPr>
        <w:t xml:space="preserve">The application must be submitted via </w:t>
      </w:r>
      <w:r w:rsidR="00E40A02" w:rsidRPr="00E6175F">
        <w:rPr>
          <w:rFonts w:cs="Silom"/>
          <w:b/>
          <w:color w:val="FF0000"/>
          <w:sz w:val="18"/>
          <w:szCs w:val="18"/>
        </w:rPr>
        <w:t xml:space="preserve">the on-line form </w:t>
      </w:r>
      <w:r w:rsidR="007E7626" w:rsidRPr="00E6175F">
        <w:rPr>
          <w:rFonts w:cs="Silom"/>
          <w:b/>
          <w:color w:val="FF0000"/>
          <w:sz w:val="18"/>
          <w:szCs w:val="18"/>
        </w:rPr>
        <w:t xml:space="preserve">by </w:t>
      </w:r>
      <w:r w:rsidR="00DE2040">
        <w:rPr>
          <w:rFonts w:cs="Silom"/>
          <w:b/>
          <w:color w:val="FF0000"/>
          <w:sz w:val="18"/>
          <w:szCs w:val="18"/>
        </w:rPr>
        <w:t>11</w:t>
      </w:r>
      <w:r w:rsidR="00E77724" w:rsidRPr="00E6175F">
        <w:rPr>
          <w:rFonts w:cs="Silom"/>
          <w:b/>
          <w:color w:val="FF0000"/>
          <w:sz w:val="18"/>
          <w:szCs w:val="18"/>
        </w:rPr>
        <w:t xml:space="preserve">:59 </w:t>
      </w:r>
      <w:r w:rsidR="00BB7433">
        <w:rPr>
          <w:rFonts w:cs="Silom"/>
          <w:b/>
          <w:color w:val="FF0000"/>
          <w:sz w:val="18"/>
          <w:szCs w:val="18"/>
        </w:rPr>
        <w:t>on August</w:t>
      </w:r>
      <w:r w:rsidR="00DE2040">
        <w:rPr>
          <w:rFonts w:cs="Silom"/>
          <w:b/>
          <w:color w:val="FF0000"/>
          <w:sz w:val="18"/>
          <w:szCs w:val="18"/>
        </w:rPr>
        <w:t xml:space="preserve"> </w:t>
      </w:r>
      <w:r w:rsidR="003D2A2E">
        <w:rPr>
          <w:rFonts w:cs="Silom"/>
          <w:b/>
          <w:color w:val="FF0000"/>
          <w:sz w:val="18"/>
          <w:szCs w:val="18"/>
        </w:rPr>
        <w:t>31, 2023</w:t>
      </w:r>
      <w:r w:rsidR="0069734A" w:rsidRPr="00E6175F">
        <w:rPr>
          <w:rFonts w:cs="Silom"/>
          <w:b/>
          <w:color w:val="FF0000"/>
          <w:sz w:val="18"/>
          <w:szCs w:val="18"/>
        </w:rPr>
        <w:t xml:space="preserve"> (</w:t>
      </w:r>
      <w:r w:rsidR="008311D0">
        <w:rPr>
          <w:rFonts w:cs="Silom"/>
          <w:b/>
          <w:color w:val="FF0000"/>
          <w:sz w:val="18"/>
          <w:szCs w:val="18"/>
        </w:rPr>
        <w:t xml:space="preserve">noon </w:t>
      </w:r>
      <w:r w:rsidR="0069734A" w:rsidRPr="00E6175F">
        <w:rPr>
          <w:rFonts w:cs="Silom"/>
          <w:b/>
          <w:color w:val="FF0000"/>
          <w:sz w:val="18"/>
          <w:szCs w:val="18"/>
        </w:rPr>
        <w:t>Bangkok Time)</w:t>
      </w:r>
      <w:r w:rsidR="00927529">
        <w:rPr>
          <w:rFonts w:cs="Silom"/>
          <w:b/>
          <w:color w:val="FF0000"/>
          <w:sz w:val="18"/>
          <w:szCs w:val="18"/>
        </w:rPr>
        <w:t xml:space="preserve"> ONLY</w:t>
      </w:r>
      <w:r w:rsidR="0033727D" w:rsidRPr="00E6175F">
        <w:rPr>
          <w:rFonts w:cs="Silom"/>
          <w:b/>
          <w:color w:val="FF0000"/>
          <w:sz w:val="18"/>
          <w:szCs w:val="18"/>
        </w:rPr>
        <w:t>.</w:t>
      </w:r>
      <w:r w:rsidR="00B138BC" w:rsidRPr="00E6175F">
        <w:rPr>
          <w:rFonts w:cs="Silom"/>
          <w:color w:val="FF0000"/>
          <w:sz w:val="18"/>
          <w:szCs w:val="18"/>
        </w:rPr>
        <w:t xml:space="preserve"> </w:t>
      </w:r>
      <w:r w:rsidR="0033727D">
        <w:rPr>
          <w:rFonts w:cs="Silom"/>
          <w:color w:val="auto"/>
          <w:sz w:val="18"/>
          <w:szCs w:val="18"/>
        </w:rPr>
        <w:t>Please consult the</w:t>
      </w:r>
      <w:r w:rsidR="00144D17">
        <w:rPr>
          <w:rFonts w:cs="Silom"/>
          <w:color w:val="auto"/>
          <w:sz w:val="18"/>
          <w:szCs w:val="18"/>
        </w:rPr>
        <w:t xml:space="preserve"> Call for Proposal (CfP) here </w:t>
      </w:r>
      <w:hyperlink r:id="rId8" w:history="1">
        <w:r w:rsidR="00144D17" w:rsidRPr="00006C3B">
          <w:rPr>
            <w:rStyle w:val="Hyperlink"/>
            <w:rFonts w:cs="Silom"/>
            <w:sz w:val="18"/>
            <w:szCs w:val="18"/>
          </w:rPr>
          <w:t>https://indico.narit.or.th/e/cfp_c11</w:t>
        </w:r>
      </w:hyperlink>
      <w:r w:rsidR="00144D17">
        <w:rPr>
          <w:rFonts w:cs="Silom"/>
          <w:color w:val="auto"/>
          <w:sz w:val="18"/>
          <w:szCs w:val="18"/>
        </w:rPr>
        <w:t xml:space="preserve"> </w:t>
      </w:r>
      <w:r w:rsidR="00EA199F">
        <w:rPr>
          <w:rFonts w:cs="Silom"/>
          <w:sz w:val="18"/>
          <w:szCs w:val="18"/>
        </w:rPr>
        <w:t xml:space="preserve"> </w:t>
      </w:r>
      <w:r w:rsidR="00FE2D94">
        <w:rPr>
          <w:rFonts w:cs="Silom"/>
          <w:sz w:val="18"/>
          <w:szCs w:val="18"/>
        </w:rPr>
        <w:t xml:space="preserve"> </w:t>
      </w:r>
      <w:r w:rsidR="00BB7433">
        <w:rPr>
          <w:rFonts w:cs="Silom"/>
          <w:color w:val="auto"/>
          <w:sz w:val="18"/>
          <w:szCs w:val="18"/>
        </w:rPr>
        <w:t xml:space="preserve"> </w:t>
      </w:r>
    </w:p>
    <w:p w14:paraId="1A221391" w14:textId="77777777" w:rsidR="00F31494" w:rsidRPr="006E76F7" w:rsidRDefault="00F31494" w:rsidP="0044234B">
      <w:pPr>
        <w:pStyle w:val="DocumentHeading"/>
        <w:spacing w:before="20" w:after="40"/>
        <w:ind w:left="425"/>
        <w:jc w:val="left"/>
        <w:rPr>
          <w:rFonts w:cs="Silom"/>
          <w:color w:val="auto"/>
          <w:sz w:val="18"/>
          <w:szCs w:val="18"/>
        </w:rPr>
      </w:pPr>
    </w:p>
    <w:tbl>
      <w:tblPr>
        <w:tblStyle w:val="HostTable-Body"/>
        <w:tblW w:w="0" w:type="auto"/>
        <w:tblInd w:w="431" w:type="dxa"/>
        <w:tblLayout w:type="fixed"/>
        <w:tblLook w:val="04A0" w:firstRow="1" w:lastRow="0" w:firstColumn="1" w:lastColumn="0" w:noHBand="0" w:noVBand="1"/>
      </w:tblPr>
      <w:tblGrid>
        <w:gridCol w:w="9785"/>
      </w:tblGrid>
      <w:tr w:rsidR="00100D50" w14:paraId="317B0BC9" w14:textId="77777777" w:rsidTr="00817047">
        <w:tc>
          <w:tcPr>
            <w:tcW w:w="9785" w:type="dxa"/>
          </w:tcPr>
          <w:tbl>
            <w:tblPr>
              <w:tblStyle w:val="BodyTable"/>
              <w:tblW w:w="5000" w:type="pct"/>
              <w:tblLayout w:type="fixed"/>
              <w:tblLook w:val="04A0" w:firstRow="1" w:lastRow="0" w:firstColumn="1" w:lastColumn="0" w:noHBand="0" w:noVBand="1"/>
            </w:tblPr>
            <w:tblGrid>
              <w:gridCol w:w="8579"/>
              <w:gridCol w:w="1196"/>
            </w:tblGrid>
            <w:tr w:rsidR="00450CE2" w14:paraId="5DA1DC35" w14:textId="77777777" w:rsidTr="00817047">
              <w:tc>
                <w:tcPr>
                  <w:tcW w:w="4388" w:type="pct"/>
                  <w:shd w:val="clear" w:color="auto" w:fill="F2F2F2" w:themeFill="background1" w:themeFillShade="F2"/>
                  <w:vAlign w:val="bottom"/>
                </w:tcPr>
                <w:p w14:paraId="3814EB36" w14:textId="5D7109D0" w:rsidR="00450CE2" w:rsidRDefault="00450CE2" w:rsidP="00450CE2">
                  <w:pPr>
                    <w:pStyle w:val="TopicHeading"/>
                  </w:pPr>
                  <w:r>
                    <w:t>General Information</w:t>
                  </w:r>
                </w:p>
              </w:tc>
              <w:tc>
                <w:tcPr>
                  <w:tcW w:w="612" w:type="pct"/>
                  <w:shd w:val="clear" w:color="auto" w:fill="F2F2F2" w:themeFill="background1" w:themeFillShade="F2"/>
                  <w:vAlign w:val="bottom"/>
                </w:tcPr>
                <w:p w14:paraId="1590588D" w14:textId="77777777" w:rsidR="00450CE2" w:rsidRDefault="00450CE2">
                  <w:pPr>
                    <w:pStyle w:val="BodyText"/>
                  </w:pPr>
                </w:p>
              </w:tc>
            </w:tr>
          </w:tbl>
          <w:p w14:paraId="2589C5EE" w14:textId="77777777" w:rsidR="00100D50" w:rsidRDefault="00100D50"/>
        </w:tc>
      </w:tr>
      <w:tr w:rsidR="00100D50" w14:paraId="62C8A0B5" w14:textId="77777777" w:rsidTr="00817047">
        <w:trPr>
          <w:trHeight w:val="11683"/>
        </w:trPr>
        <w:tc>
          <w:tcPr>
            <w:tcW w:w="9785" w:type="dxa"/>
          </w:tcPr>
          <w:tbl>
            <w:tblPr>
              <w:tblStyle w:val="BodyTable"/>
              <w:tblW w:w="9780" w:type="dxa"/>
              <w:tblBorders>
                <w:bottom w:val="single" w:sz="4" w:space="0" w:color="D1D0C8" w:themeColor="background2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80"/>
            </w:tblGrid>
            <w:tr w:rsidR="00644067" w14:paraId="3EB69738" w14:textId="77777777" w:rsidTr="00817047">
              <w:trPr>
                <w:trHeight w:val="707"/>
              </w:trPr>
              <w:tc>
                <w:tcPr>
                  <w:tcW w:w="5000" w:type="pct"/>
                </w:tcPr>
                <w:p w14:paraId="2E947160" w14:textId="77ACA620" w:rsidR="00644067" w:rsidRDefault="0044234B" w:rsidP="00644067">
                  <w:pPr>
                    <w:pStyle w:val="TableHeadingLeft"/>
                    <w:ind w:right="-638"/>
                    <w:rPr>
                      <w:b/>
                    </w:rPr>
                  </w:pPr>
                  <w:r>
                    <w:rPr>
                      <w:b/>
                    </w:rPr>
                    <w:t>Title</w:t>
                  </w:r>
                </w:p>
                <w:p w14:paraId="587FED11" w14:textId="1944A3B2" w:rsidR="0044234B" w:rsidRPr="0044234B" w:rsidRDefault="00A11266" w:rsidP="00F75A63">
                  <w:pPr>
                    <w:pStyle w:val="TableHeadingLeft"/>
                    <w:ind w:right="-638"/>
                  </w:pPr>
                  <w:r>
                    <w:t>Title of your</w:t>
                  </w:r>
                  <w:r w:rsidR="00D028DD">
                    <w:t xml:space="preserve"> TNO proposal</w:t>
                  </w:r>
                </w:p>
              </w:tc>
            </w:tr>
          </w:tbl>
          <w:p w14:paraId="2C8E082C" w14:textId="77777777" w:rsidR="00100D50" w:rsidRDefault="00100D50">
            <w:pPr>
              <w:pStyle w:val="NoSpaceBetween"/>
            </w:pPr>
          </w:p>
          <w:p w14:paraId="5FDC5926" w14:textId="77777777" w:rsidR="00100D50" w:rsidRDefault="00100D50">
            <w:pPr>
              <w:pStyle w:val="NoSpaceBetween"/>
            </w:pPr>
          </w:p>
          <w:tbl>
            <w:tblPr>
              <w:tblStyle w:val="BodyTable"/>
              <w:tblW w:w="5000" w:type="pct"/>
              <w:tblBorders>
                <w:bottom w:val="single" w:sz="4" w:space="0" w:color="D1D0C8" w:themeColor="background2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75"/>
            </w:tblGrid>
            <w:tr w:rsidR="00450CE2" w14:paraId="2AE202E6" w14:textId="77777777" w:rsidTr="00817047">
              <w:trPr>
                <w:trHeight w:val="933"/>
              </w:trPr>
              <w:tc>
                <w:tcPr>
                  <w:tcW w:w="5000" w:type="pct"/>
                </w:tcPr>
                <w:p w14:paraId="6A37685B" w14:textId="6AAB47F8" w:rsidR="0044234B" w:rsidRDefault="0044234B" w:rsidP="00450CE2">
                  <w:pPr>
                    <w:pStyle w:val="TableHeadingLeft"/>
                    <w:rPr>
                      <w:b/>
                    </w:rPr>
                  </w:pPr>
                  <w:r>
                    <w:rPr>
                      <w:b/>
                    </w:rPr>
                    <w:t>Abstract</w:t>
                  </w:r>
                </w:p>
                <w:p w14:paraId="037339B5" w14:textId="39FF977D" w:rsidR="002C2880" w:rsidRDefault="003E32F0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  <w:r>
                    <w:rPr>
                      <w:szCs w:val="21"/>
                    </w:rPr>
                    <w:t xml:space="preserve">Abstract goes here, </w:t>
                  </w:r>
                  <w:r w:rsidR="00EA08F9">
                    <w:rPr>
                      <w:szCs w:val="21"/>
                    </w:rPr>
                    <w:t>m</w:t>
                  </w:r>
                  <w:r w:rsidR="001B5C4E" w:rsidRPr="00EA08F9">
                    <w:rPr>
                      <w:szCs w:val="21"/>
                    </w:rPr>
                    <w:t>aximum</w:t>
                  </w:r>
                  <w:r w:rsidR="001B5C4E">
                    <w:rPr>
                      <w:szCs w:val="21"/>
                    </w:rPr>
                    <w:t xml:space="preserve"> </w:t>
                  </w:r>
                  <w:r>
                    <w:rPr>
                      <w:szCs w:val="21"/>
                    </w:rPr>
                    <w:t>200 words</w:t>
                  </w:r>
                </w:p>
                <w:p w14:paraId="76799710" w14:textId="77777777" w:rsidR="00205E43" w:rsidRDefault="00205E43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</w:p>
                <w:p w14:paraId="0CA2D6EE" w14:textId="77777777" w:rsidR="00205E43" w:rsidRDefault="00205E43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</w:p>
                <w:p w14:paraId="5E1C2719" w14:textId="77777777" w:rsidR="00205E43" w:rsidRDefault="00205E43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</w:p>
                <w:p w14:paraId="7914E496" w14:textId="77777777" w:rsidR="00205E43" w:rsidRDefault="00205E43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</w:p>
                <w:p w14:paraId="31924E05" w14:textId="77777777" w:rsidR="00205E43" w:rsidRDefault="00205E43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</w:p>
                <w:p w14:paraId="31A53780" w14:textId="77777777" w:rsidR="00205E43" w:rsidRDefault="00205E43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</w:p>
                <w:p w14:paraId="0B1B2188" w14:textId="0E2864CC" w:rsidR="00205E43" w:rsidRPr="00101E44" w:rsidRDefault="00205E43" w:rsidP="009B0EE9">
                  <w:pPr>
                    <w:pStyle w:val="TableHeadingLeft"/>
                    <w:jc w:val="both"/>
                    <w:rPr>
                      <w:b/>
                    </w:rPr>
                  </w:pPr>
                </w:p>
              </w:tc>
            </w:tr>
          </w:tbl>
          <w:p w14:paraId="47AE9469" w14:textId="77777777" w:rsidR="00100D50" w:rsidRDefault="00100D50">
            <w:pPr>
              <w:pStyle w:val="NoSpaceBetween"/>
            </w:pPr>
          </w:p>
          <w:tbl>
            <w:tblPr>
              <w:tblStyle w:val="BodyTable"/>
              <w:tblW w:w="30571" w:type="dxa"/>
              <w:tblLayout w:type="fixed"/>
              <w:tblCellMar>
                <w:left w:w="198" w:type="dxa"/>
              </w:tblCellMar>
              <w:tblLook w:val="04A0" w:firstRow="1" w:lastRow="0" w:firstColumn="1" w:lastColumn="0" w:noHBand="0" w:noVBand="1"/>
            </w:tblPr>
            <w:tblGrid>
              <w:gridCol w:w="2108"/>
              <w:gridCol w:w="445"/>
              <w:gridCol w:w="1326"/>
              <w:gridCol w:w="800"/>
              <w:gridCol w:w="290"/>
              <w:gridCol w:w="752"/>
              <w:gridCol w:w="73"/>
              <w:gridCol w:w="159"/>
              <w:gridCol w:w="355"/>
              <w:gridCol w:w="777"/>
              <w:gridCol w:w="1278"/>
              <w:gridCol w:w="642"/>
              <w:gridCol w:w="92"/>
              <w:gridCol w:w="1113"/>
              <w:gridCol w:w="128"/>
              <w:gridCol w:w="4292"/>
              <w:gridCol w:w="1498"/>
              <w:gridCol w:w="844"/>
              <w:gridCol w:w="141"/>
              <w:gridCol w:w="1211"/>
              <w:gridCol w:w="1113"/>
              <w:gridCol w:w="128"/>
              <w:gridCol w:w="4298"/>
              <w:gridCol w:w="1504"/>
              <w:gridCol w:w="844"/>
              <w:gridCol w:w="141"/>
              <w:gridCol w:w="1217"/>
              <w:gridCol w:w="1113"/>
              <w:gridCol w:w="128"/>
              <w:gridCol w:w="1761"/>
            </w:tblGrid>
            <w:tr w:rsidR="00975FE0" w14:paraId="481464B6" w14:textId="0D5E8B20" w:rsidTr="00975FE0">
              <w:trPr>
                <w:gridAfter w:val="5"/>
                <w:wAfter w:w="713" w:type="pct"/>
              </w:trPr>
              <w:tc>
                <w:tcPr>
                  <w:tcW w:w="634" w:type="pct"/>
                  <w:gridSpan w:val="3"/>
                </w:tcPr>
                <w:p w14:paraId="4C5E00E0" w14:textId="20205706" w:rsidR="005437A8" w:rsidRPr="002773B7" w:rsidRDefault="005437A8" w:rsidP="002773B7">
                  <w:pPr>
                    <w:pStyle w:val="TableHeadingLeft"/>
                    <w:rPr>
                      <w:rFonts w:cs="Silom"/>
                      <w:b/>
                    </w:rPr>
                  </w:pPr>
                  <w:r w:rsidRPr="00CF70D3">
                    <w:rPr>
                      <w:rFonts w:cs="Silom"/>
                      <w:b/>
                    </w:rPr>
                    <w:t>Number of night</w:t>
                  </w:r>
                  <w:r>
                    <w:rPr>
                      <w:rFonts w:cs="Silom"/>
                      <w:b/>
                    </w:rPr>
                    <w:t xml:space="preserve">s or </w:t>
                  </w:r>
                  <w:r w:rsidRPr="00CF70D3">
                    <w:rPr>
                      <w:rFonts w:cs="Silom"/>
                      <w:b/>
                    </w:rPr>
                    <w:t>hours</w:t>
                  </w:r>
                  <w:r w:rsidR="00F068A4">
                    <w:rPr>
                      <w:rFonts w:cs="Silom"/>
                      <w:b/>
                    </w:rPr>
                    <w:t xml:space="preserve"> (</w:t>
                  </w:r>
                  <w:r>
                    <w:rPr>
                      <w:rFonts w:cs="Silom"/>
                      <w:b/>
                    </w:rPr>
                    <w:t>n or h)</w:t>
                  </w:r>
                </w:p>
              </w:tc>
              <w:tc>
                <w:tcPr>
                  <w:tcW w:w="131" w:type="pct"/>
                </w:tcPr>
                <w:p w14:paraId="69F51A55" w14:textId="4883B570" w:rsidR="005437A8" w:rsidRPr="00EF6D91" w:rsidRDefault="005437A8" w:rsidP="00975FE0">
                  <w:pPr>
                    <w:pStyle w:val="TableHeadingLeft"/>
                    <w:tabs>
                      <w:tab w:val="left" w:pos="609"/>
                    </w:tabs>
                    <w:ind w:left="325" w:hanging="332"/>
                    <w:jc w:val="center"/>
                    <w:rPr>
                      <w:rFonts w:cs="Silom"/>
                    </w:rPr>
                  </w:pPr>
                  <w:r>
                    <w:rPr>
                      <w:rFonts w:cs="Silom"/>
                      <w:b/>
                    </w:rPr>
                    <w:t>Dark</w:t>
                  </w:r>
                </w:p>
              </w:tc>
              <w:tc>
                <w:tcPr>
                  <w:tcW w:w="208" w:type="pct"/>
                  <w:gridSpan w:val="4"/>
                </w:tcPr>
                <w:p w14:paraId="624AC85A" w14:textId="7FD45CEE" w:rsidR="005437A8" w:rsidRDefault="005437A8" w:rsidP="00975FE0">
                  <w:pPr>
                    <w:pStyle w:val="TableHeadingLeft"/>
                    <w:jc w:val="center"/>
                    <w:rPr>
                      <w:rFonts w:cs="Silom"/>
                    </w:rPr>
                  </w:pPr>
                  <w:r>
                    <w:rPr>
                      <w:rFonts w:cs="Silom"/>
                      <w:b/>
                    </w:rPr>
                    <w:t>Grey</w:t>
                  </w:r>
                </w:p>
              </w:tc>
              <w:tc>
                <w:tcPr>
                  <w:tcW w:w="185" w:type="pct"/>
                  <w:gridSpan w:val="2"/>
                </w:tcPr>
                <w:p w14:paraId="1E908B5A" w14:textId="10FE0F19" w:rsidR="005437A8" w:rsidRPr="00EA00D9" w:rsidRDefault="005437A8" w:rsidP="00975FE0">
                  <w:pPr>
                    <w:pStyle w:val="TableHeadingLeft"/>
                    <w:jc w:val="center"/>
                    <w:rPr>
                      <w:rFonts w:cs="Silom"/>
                    </w:rPr>
                  </w:pPr>
                  <w:r>
                    <w:rPr>
                      <w:rFonts w:cs="Silom"/>
                      <w:b/>
                    </w:rPr>
                    <w:t>Bright</w:t>
                  </w:r>
                </w:p>
              </w:tc>
              <w:tc>
                <w:tcPr>
                  <w:tcW w:w="209" w:type="pct"/>
                  <w:tcBorders>
                    <w:right w:val="single" w:sz="4" w:space="0" w:color="auto"/>
                  </w:tcBorders>
                </w:tcPr>
                <w:p w14:paraId="0F804CF1" w14:textId="7D95F6A3" w:rsidR="005437A8" w:rsidRPr="005B6533" w:rsidRDefault="005437A8" w:rsidP="00975FE0">
                  <w:pPr>
                    <w:pStyle w:val="TableHeadingLeft"/>
                    <w:jc w:val="center"/>
                    <w:rPr>
                      <w:rFonts w:cs="Silom"/>
                      <w:b/>
                    </w:rPr>
                  </w:pPr>
                  <w:r w:rsidRPr="005B6533">
                    <w:rPr>
                      <w:rFonts w:cs="Silom"/>
                      <w:b/>
                    </w:rPr>
                    <w:t>Any</w:t>
                  </w:r>
                </w:p>
              </w:tc>
              <w:tc>
                <w:tcPr>
                  <w:tcW w:w="1408" w:type="pct"/>
                  <w:gridSpan w:val="7"/>
                  <w:tcBorders>
                    <w:left w:val="single" w:sz="4" w:space="0" w:color="auto"/>
                  </w:tcBorders>
                </w:tcPr>
                <w:p w14:paraId="027DF663" w14:textId="257863F0" w:rsidR="00BB6A1C" w:rsidRPr="005B6533" w:rsidRDefault="0000635C" w:rsidP="00522EC0">
                  <w:pPr>
                    <w:pStyle w:val="TableHeadingLeft"/>
                    <w:ind w:left="-212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 xml:space="preserve">  </w:t>
                  </w:r>
                  <w:r w:rsidR="00522EC0">
                    <w:rPr>
                      <w:rFonts w:cs="Silom"/>
                      <w:b/>
                    </w:rPr>
                    <w:t>Total</w:t>
                  </w:r>
                </w:p>
              </w:tc>
              <w:tc>
                <w:tcPr>
                  <w:tcW w:w="1511" w:type="pct"/>
                  <w:gridSpan w:val="7"/>
                </w:tcPr>
                <w:p w14:paraId="7F0BF747" w14:textId="27A1BA8A" w:rsidR="005437A8" w:rsidRPr="005B6533" w:rsidRDefault="005437A8" w:rsidP="00A85AAE">
                  <w:pPr>
                    <w:pStyle w:val="TableHeadingLeft"/>
                    <w:ind w:left="353"/>
                    <w:rPr>
                      <w:rFonts w:cs="Silom"/>
                      <w:b/>
                    </w:rPr>
                  </w:pPr>
                </w:p>
              </w:tc>
            </w:tr>
            <w:tr w:rsidR="00975FE0" w14:paraId="324D7D9E" w14:textId="091A68E4" w:rsidTr="00975FE0">
              <w:trPr>
                <w:gridAfter w:val="4"/>
                <w:wAfter w:w="690" w:type="pct"/>
              </w:trPr>
              <w:tc>
                <w:tcPr>
                  <w:tcW w:w="634" w:type="pct"/>
                  <w:gridSpan w:val="3"/>
                </w:tcPr>
                <w:p w14:paraId="20AC946E" w14:textId="4883EA3F" w:rsidR="005437A8" w:rsidRPr="008966B2" w:rsidRDefault="005437A8" w:rsidP="002773B7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 xml:space="preserve">i)  </w:t>
                  </w:r>
                  <w:r w:rsidRPr="008966B2">
                    <w:rPr>
                      <w:rFonts w:cs="Silom"/>
                    </w:rPr>
                    <w:t>request for this period</w:t>
                  </w:r>
                </w:p>
              </w:tc>
              <w:tc>
                <w:tcPr>
                  <w:tcW w:w="131" w:type="pct"/>
                </w:tcPr>
                <w:p w14:paraId="17C6F9A9" w14:textId="4CCF6EA7" w:rsidR="005437A8" w:rsidRPr="00E4336E" w:rsidRDefault="00101E44" w:rsidP="00975FE0">
                  <w:pPr>
                    <w:pStyle w:val="TableHeadingLeft"/>
                    <w:tabs>
                      <w:tab w:val="left" w:pos="609"/>
                    </w:tabs>
                    <w:jc w:val="center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208" w:type="pct"/>
                  <w:gridSpan w:val="4"/>
                </w:tcPr>
                <w:p w14:paraId="476476A0" w14:textId="66F53059" w:rsidR="005437A8" w:rsidRPr="00E4336E" w:rsidRDefault="00101E44" w:rsidP="00975FE0">
                  <w:pPr>
                    <w:pStyle w:val="TableHeadingLeft"/>
                    <w:ind w:left="-57"/>
                    <w:jc w:val="center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185" w:type="pct"/>
                  <w:gridSpan w:val="2"/>
                </w:tcPr>
                <w:p w14:paraId="2CF78CFD" w14:textId="77777777" w:rsidR="005437A8" w:rsidRPr="00E4336E" w:rsidRDefault="005437A8" w:rsidP="00975FE0">
                  <w:pPr>
                    <w:pStyle w:val="TableHeadingLeft"/>
                    <w:jc w:val="center"/>
                    <w:rPr>
                      <w:rFonts w:cs="Silom"/>
                    </w:rPr>
                  </w:pPr>
                  <w:r w:rsidRPr="00E4336E"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209" w:type="pct"/>
                  <w:tcBorders>
                    <w:right w:val="single" w:sz="4" w:space="0" w:color="auto"/>
                  </w:tcBorders>
                </w:tcPr>
                <w:p w14:paraId="7427B4BC" w14:textId="29B2E528" w:rsidR="005437A8" w:rsidRPr="00E4336E" w:rsidRDefault="00975FE0" w:rsidP="00975FE0">
                  <w:pPr>
                    <w:pStyle w:val="TableHeadingLeft"/>
                    <w:ind w:left="-177"/>
                    <w:jc w:val="center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1431" w:type="pct"/>
                  <w:gridSpan w:val="8"/>
                  <w:tcBorders>
                    <w:left w:val="single" w:sz="4" w:space="0" w:color="auto"/>
                  </w:tcBorders>
                </w:tcPr>
                <w:p w14:paraId="05244C52" w14:textId="06FA55E8" w:rsidR="005437A8" w:rsidRDefault="00975FE0" w:rsidP="00BB6A1C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1511" w:type="pct"/>
                  <w:gridSpan w:val="7"/>
                </w:tcPr>
                <w:p w14:paraId="55369D50" w14:textId="3561D48F" w:rsidR="005437A8" w:rsidRDefault="005437A8" w:rsidP="00101E44">
                  <w:pPr>
                    <w:pStyle w:val="TableHeadingLeft"/>
                    <w:rPr>
                      <w:rFonts w:cs="Silom"/>
                    </w:rPr>
                  </w:pPr>
                </w:p>
              </w:tc>
            </w:tr>
            <w:tr w:rsidR="00975FE0" w14:paraId="7C08BDF4" w14:textId="2B3DDF87" w:rsidTr="00975FE0">
              <w:trPr>
                <w:gridAfter w:val="3"/>
                <w:wAfter w:w="491" w:type="pct"/>
              </w:trPr>
              <w:tc>
                <w:tcPr>
                  <w:tcW w:w="765" w:type="pct"/>
                  <w:gridSpan w:val="4"/>
                </w:tcPr>
                <w:p w14:paraId="45150B4D" w14:textId="61A0DFD0" w:rsidR="005437A8" w:rsidRPr="008966B2" w:rsidRDefault="005437A8" w:rsidP="002773B7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i</w:t>
                  </w:r>
                  <w:r w:rsidRPr="008966B2">
                    <w:rPr>
                      <w:rFonts w:cs="Silom"/>
                    </w:rPr>
                    <w:t>i) already awarded to this project</w:t>
                  </w:r>
                  <w:r>
                    <w:rPr>
                      <w:rFonts w:cs="Silom"/>
                    </w:rPr>
                    <w:t xml:space="preserve"> </w:t>
                  </w:r>
                </w:p>
              </w:tc>
              <w:tc>
                <w:tcPr>
                  <w:tcW w:w="47" w:type="pct"/>
                </w:tcPr>
                <w:p w14:paraId="535F7039" w14:textId="40D64059" w:rsidR="005437A8" w:rsidRPr="00E4336E" w:rsidRDefault="005437A8" w:rsidP="00584D5C">
                  <w:pPr>
                    <w:pStyle w:val="TableHeadingLeft"/>
                    <w:tabs>
                      <w:tab w:val="left" w:pos="609"/>
                    </w:tabs>
                    <w:ind w:left="325" w:hanging="332"/>
                    <w:rPr>
                      <w:rFonts w:cs="Silom"/>
                    </w:rPr>
                  </w:pPr>
                </w:p>
              </w:tc>
              <w:tc>
                <w:tcPr>
                  <w:tcW w:w="219" w:type="pct"/>
                  <w:gridSpan w:val="4"/>
                </w:tcPr>
                <w:p w14:paraId="0F612017" w14:textId="766F7078" w:rsidR="005437A8" w:rsidRPr="00E4336E" w:rsidRDefault="005437A8" w:rsidP="00584D5C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  <w:tc>
                <w:tcPr>
                  <w:tcW w:w="336" w:type="pct"/>
                  <w:gridSpan w:val="2"/>
                  <w:tcBorders>
                    <w:right w:val="single" w:sz="4" w:space="0" w:color="auto"/>
                  </w:tcBorders>
                </w:tcPr>
                <w:p w14:paraId="09612726" w14:textId="26806D04" w:rsidR="005437A8" w:rsidRPr="00E4336E" w:rsidRDefault="005437A8" w:rsidP="00584D5C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  <w:tc>
                <w:tcPr>
                  <w:tcW w:w="120" w:type="pct"/>
                  <w:gridSpan w:val="2"/>
                  <w:tcBorders>
                    <w:left w:val="single" w:sz="4" w:space="0" w:color="auto"/>
                  </w:tcBorders>
                </w:tcPr>
                <w:p w14:paraId="1C18BC9E" w14:textId="45EF1B4C" w:rsidR="005437A8" w:rsidRPr="00E4336E" w:rsidRDefault="00101E44" w:rsidP="00F07035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1509" w:type="pct"/>
                  <w:gridSpan w:val="7"/>
                </w:tcPr>
                <w:p w14:paraId="305D8E02" w14:textId="77777777" w:rsidR="005437A8" w:rsidRDefault="005437A8" w:rsidP="00584D5C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  <w:tc>
                <w:tcPr>
                  <w:tcW w:w="1512" w:type="pct"/>
                  <w:gridSpan w:val="7"/>
                </w:tcPr>
                <w:p w14:paraId="7FB5133C" w14:textId="5C908C27" w:rsidR="005437A8" w:rsidRDefault="005437A8" w:rsidP="00584D5C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</w:tr>
            <w:tr w:rsidR="00975FE0" w14:paraId="68D7A32E" w14:textId="60AFD2CA" w:rsidTr="00975FE0">
              <w:trPr>
                <w:gridAfter w:val="3"/>
                <w:wAfter w:w="491" w:type="pct"/>
              </w:trPr>
              <w:tc>
                <w:tcPr>
                  <w:tcW w:w="765" w:type="pct"/>
                  <w:gridSpan w:val="4"/>
                  <w:tcBorders>
                    <w:bottom w:val="single" w:sz="4" w:space="0" w:color="D1D0C8" w:themeColor="background2"/>
                  </w:tcBorders>
                </w:tcPr>
                <w:p w14:paraId="608B217E" w14:textId="30E4FDA8" w:rsidR="005437A8" w:rsidRPr="008966B2" w:rsidRDefault="005437A8" w:rsidP="002773B7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iii)</w:t>
                  </w:r>
                  <w:r w:rsidR="001A02B3">
                    <w:rPr>
                      <w:rFonts w:cs="Silom"/>
                    </w:rPr>
                    <w:t xml:space="preserve"> </w:t>
                  </w:r>
                  <w:r w:rsidRPr="008966B2">
                    <w:rPr>
                      <w:rFonts w:cs="Silom"/>
                    </w:rPr>
                    <w:t>still required to complete this project</w:t>
                  </w:r>
                </w:p>
              </w:tc>
              <w:tc>
                <w:tcPr>
                  <w:tcW w:w="47" w:type="pct"/>
                  <w:tcBorders>
                    <w:bottom w:val="single" w:sz="4" w:space="0" w:color="D1D0C8" w:themeColor="background2"/>
                  </w:tcBorders>
                </w:tcPr>
                <w:p w14:paraId="5490CC05" w14:textId="7FDB2FCC" w:rsidR="005437A8" w:rsidRPr="00E4336E" w:rsidRDefault="005437A8" w:rsidP="00A85AAE">
                  <w:pPr>
                    <w:pStyle w:val="TableHeadingLeft"/>
                    <w:tabs>
                      <w:tab w:val="left" w:pos="609"/>
                    </w:tabs>
                    <w:ind w:left="325" w:hanging="332"/>
                    <w:rPr>
                      <w:rFonts w:cs="Silom"/>
                    </w:rPr>
                  </w:pPr>
                </w:p>
              </w:tc>
              <w:tc>
                <w:tcPr>
                  <w:tcW w:w="219" w:type="pct"/>
                  <w:gridSpan w:val="4"/>
                  <w:tcBorders>
                    <w:bottom w:val="single" w:sz="4" w:space="0" w:color="D1D0C8" w:themeColor="background2"/>
                  </w:tcBorders>
                </w:tcPr>
                <w:p w14:paraId="51EFAF36" w14:textId="344D434D" w:rsidR="005437A8" w:rsidRPr="00E4336E" w:rsidRDefault="005437A8" w:rsidP="00A85AAE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  <w:tc>
                <w:tcPr>
                  <w:tcW w:w="336" w:type="pct"/>
                  <w:gridSpan w:val="2"/>
                  <w:tcBorders>
                    <w:bottom w:val="single" w:sz="4" w:space="0" w:color="D1D0C8" w:themeColor="background2"/>
                    <w:right w:val="single" w:sz="4" w:space="0" w:color="auto"/>
                  </w:tcBorders>
                </w:tcPr>
                <w:p w14:paraId="08DE6AA6" w14:textId="489E35FC" w:rsidR="005437A8" w:rsidRPr="00E4336E" w:rsidRDefault="005437A8" w:rsidP="00A85AAE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  <w:tc>
                <w:tcPr>
                  <w:tcW w:w="120" w:type="pct"/>
                  <w:gridSpan w:val="2"/>
                  <w:tcBorders>
                    <w:left w:val="single" w:sz="4" w:space="0" w:color="auto"/>
                    <w:bottom w:val="single" w:sz="4" w:space="0" w:color="D1D0C8" w:themeColor="background2"/>
                  </w:tcBorders>
                </w:tcPr>
                <w:p w14:paraId="73218AD3" w14:textId="231AED21" w:rsidR="005437A8" w:rsidRPr="00E4336E" w:rsidRDefault="00101E44" w:rsidP="00101E44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1509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5E9E8671" w14:textId="77777777" w:rsidR="005437A8" w:rsidRDefault="005437A8" w:rsidP="00A85AAE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  <w:tc>
                <w:tcPr>
                  <w:tcW w:w="1512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54368219" w14:textId="101DB467" w:rsidR="005437A8" w:rsidRDefault="005437A8" w:rsidP="00A85AAE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</w:tr>
            <w:tr w:rsidR="00975FE0" w14:paraId="6B577A4D" w14:textId="4A29D671" w:rsidTr="00975FE0">
              <w:trPr>
                <w:gridAfter w:val="1"/>
                <w:wAfter w:w="288" w:type="pct"/>
              </w:trPr>
              <w:tc>
                <w:tcPr>
                  <w:tcW w:w="1691" w:type="pct"/>
                  <w:gridSpan w:val="15"/>
                  <w:tcBorders>
                    <w:top w:val="single" w:sz="4" w:space="0" w:color="D1D0C8" w:themeColor="background2"/>
                    <w:bottom w:val="single" w:sz="4" w:space="0" w:color="D1D0C8" w:themeColor="background2"/>
                  </w:tcBorders>
                </w:tcPr>
                <w:p w14:paraId="074CD20A" w14:textId="2DBB8F1A" w:rsidR="0033727D" w:rsidRPr="0033727D" w:rsidRDefault="0033727D" w:rsidP="002646AA">
                  <w:pPr>
                    <w:pStyle w:val="TableHeadingLeft"/>
                    <w:rPr>
                      <w:rFonts w:cs="Silom"/>
                    </w:rPr>
                  </w:pPr>
                  <w:r w:rsidRPr="0033727D">
                    <w:rPr>
                      <w:rFonts w:cs="Silom"/>
                    </w:rPr>
                    <w:t>For the following choices, please refer to the Call for Proposals</w:t>
                  </w:r>
                  <w:r>
                    <w:rPr>
                      <w:rFonts w:cs="Silom"/>
                    </w:rPr>
                    <w:t>.</w:t>
                  </w:r>
                </w:p>
                <w:p w14:paraId="2F343F67" w14:textId="0184AD5A" w:rsidR="005437A8" w:rsidRDefault="005437A8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 xml:space="preserve">Does this proposal qualify for the Junior Thai Researcher Program: </w:t>
                  </w:r>
                  <w:r w:rsidR="00F07035">
                    <w:rPr>
                      <w:rFonts w:cs="Silom"/>
                    </w:rPr>
                    <w:t xml:space="preserve">Yes </w:t>
                  </w:r>
                  <w:sdt>
                    <w:sdtPr>
                      <w:rPr>
                        <w:rFonts w:cs="Silom"/>
                      </w:rPr>
                      <w:id w:val="-5163103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068A4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 w:rsidR="00F07035">
                    <w:rPr>
                      <w:rFonts w:cs="Silom"/>
                    </w:rPr>
                    <w:t xml:space="preserve">   No </w:t>
                  </w:r>
                  <w:sdt>
                    <w:sdtPr>
                      <w:rPr>
                        <w:rFonts w:cs="Silom"/>
                      </w:rPr>
                      <w:id w:val="17902310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2D94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 w:rsidR="00F07035">
                    <w:rPr>
                      <w:rFonts w:cs="Silom"/>
                    </w:rPr>
                    <w:t xml:space="preserve">   </w:t>
                  </w:r>
                </w:p>
                <w:p w14:paraId="4A0CE146" w14:textId="301C829A" w:rsidR="005437A8" w:rsidRDefault="005437A8" w:rsidP="005437A8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 xml:space="preserve">Type:     </w:t>
                  </w:r>
                  <w:r>
                    <w:rPr>
                      <w:rFonts w:cs="Silom"/>
                    </w:rPr>
                    <w:t xml:space="preserve">Normal </w:t>
                  </w:r>
                  <w:sdt>
                    <w:sdtPr>
                      <w:rPr>
                        <w:rFonts w:cs="Silom"/>
                      </w:rPr>
                      <w:id w:val="-19667216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2D94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>
                    <w:rPr>
                      <w:rFonts w:cs="Silom"/>
                    </w:rPr>
                    <w:t xml:space="preserve">   Target of Opportunity </w:t>
                  </w:r>
                  <w:sdt>
                    <w:sdtPr>
                      <w:rPr>
                        <w:rFonts w:cs="Silom"/>
                      </w:rPr>
                      <w:id w:val="7121534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F0D06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>
                    <w:rPr>
                      <w:rFonts w:cs="Silom"/>
                    </w:rPr>
                    <w:t xml:space="preserve">    Fast Time Response </w:t>
                  </w:r>
                  <w:sdt>
                    <w:sdtPr>
                      <w:rPr>
                        <w:rFonts w:cs="Silom"/>
                      </w:rPr>
                      <w:id w:val="-14541664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>
                    <w:rPr>
                      <w:rFonts w:cs="Silom"/>
                    </w:rPr>
                    <w:t xml:space="preserve">    Director’s Discretionary Time </w:t>
                  </w:r>
                  <w:sdt>
                    <w:sdtPr>
                      <w:rPr>
                        <w:rFonts w:cs="Silom"/>
                      </w:rPr>
                      <w:id w:val="-58507177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F0D06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</w:p>
                <w:p w14:paraId="23E38AFB" w14:textId="1C07441A" w:rsidR="005437A8" w:rsidRPr="00393B55" w:rsidRDefault="005437A8" w:rsidP="00CF0D06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  <w:b/>
                    </w:rPr>
                    <w:t xml:space="preserve">Observing Mode:     </w:t>
                  </w:r>
                  <w:r w:rsidR="00CF0D06">
                    <w:rPr>
                      <w:rFonts w:cs="Silom"/>
                    </w:rPr>
                    <w:t>Visitor at TNO</w:t>
                  </w:r>
                  <w:r>
                    <w:rPr>
                      <w:rFonts w:cs="Silom"/>
                    </w:rPr>
                    <w:t xml:space="preserve"> </w:t>
                  </w:r>
                  <w:sdt>
                    <w:sdtPr>
                      <w:rPr>
                        <w:rFonts w:cs="Silom"/>
                      </w:rPr>
                      <w:id w:val="-13655157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2D94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>
                    <w:rPr>
                      <w:rFonts w:cs="Silom"/>
                    </w:rPr>
                    <w:t xml:space="preserve">   </w:t>
                  </w:r>
                  <w:r w:rsidR="00CF0D06">
                    <w:rPr>
                      <w:rFonts w:cs="Silom"/>
                    </w:rPr>
                    <w:t>Remote from Chiang Mai</w:t>
                  </w:r>
                  <w:r>
                    <w:rPr>
                      <w:rFonts w:cs="Silom"/>
                    </w:rPr>
                    <w:t xml:space="preserve"> </w:t>
                  </w:r>
                  <w:sdt>
                    <w:sdtPr>
                      <w:rPr>
                        <w:rFonts w:cs="Silom"/>
                      </w:rPr>
                      <w:id w:val="20541143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F0D06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>
                    <w:rPr>
                      <w:rFonts w:cs="Silom"/>
                    </w:rPr>
                    <w:t xml:space="preserve">    </w:t>
                  </w:r>
                </w:p>
              </w:tc>
              <w:tc>
                <w:tcPr>
                  <w:tcW w:w="1509" w:type="pct"/>
                  <w:gridSpan w:val="7"/>
                  <w:tcBorders>
                    <w:top w:val="single" w:sz="4" w:space="0" w:color="D1D0C8" w:themeColor="background2"/>
                    <w:bottom w:val="single" w:sz="4" w:space="0" w:color="D1D0C8" w:themeColor="background2"/>
                  </w:tcBorders>
                </w:tcPr>
                <w:p w14:paraId="32180C55" w14:textId="77777777" w:rsidR="005437A8" w:rsidRDefault="005437A8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  <w:tc>
                <w:tcPr>
                  <w:tcW w:w="1512" w:type="pct"/>
                  <w:gridSpan w:val="7"/>
                  <w:tcBorders>
                    <w:top w:val="single" w:sz="4" w:space="0" w:color="D1D0C8" w:themeColor="background2"/>
                    <w:bottom w:val="single" w:sz="4" w:space="0" w:color="D1D0C8" w:themeColor="background2"/>
                  </w:tcBorders>
                </w:tcPr>
                <w:p w14:paraId="42149354" w14:textId="029891A5" w:rsidR="005437A8" w:rsidRDefault="005437A8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</w:tr>
            <w:tr w:rsidR="00975FE0" w14:paraId="523D4F1A" w14:textId="2A64D509" w:rsidTr="00975FE0">
              <w:trPr>
                <w:gridAfter w:val="1"/>
                <w:wAfter w:w="288" w:type="pct"/>
              </w:trPr>
              <w:tc>
                <w:tcPr>
                  <w:tcW w:w="1691" w:type="pct"/>
                  <w:gridSpan w:val="15"/>
                  <w:tcBorders>
                    <w:top w:val="single" w:sz="4" w:space="0" w:color="D1D0C8" w:themeColor="background2"/>
                    <w:bottom w:val="single" w:sz="4" w:space="0" w:color="D1D0C8" w:themeColor="background2"/>
                  </w:tcBorders>
                </w:tcPr>
                <w:p w14:paraId="4644A366" w14:textId="014DC16E" w:rsidR="005437A8" w:rsidRPr="00F07035" w:rsidRDefault="005437A8" w:rsidP="001A027F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  <w:b/>
                    </w:rPr>
                    <w:t xml:space="preserve">Preferred month(s):  </w:t>
                  </w:r>
                </w:p>
              </w:tc>
              <w:tc>
                <w:tcPr>
                  <w:tcW w:w="1509" w:type="pct"/>
                  <w:gridSpan w:val="7"/>
                  <w:tcBorders>
                    <w:top w:val="single" w:sz="4" w:space="0" w:color="D1D0C8" w:themeColor="background2"/>
                    <w:bottom w:val="single" w:sz="4" w:space="0" w:color="D1D0C8" w:themeColor="background2"/>
                  </w:tcBorders>
                </w:tcPr>
                <w:p w14:paraId="47619D72" w14:textId="77777777" w:rsidR="005437A8" w:rsidRDefault="005437A8" w:rsidP="00082300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  <w:tc>
                <w:tcPr>
                  <w:tcW w:w="1512" w:type="pct"/>
                  <w:gridSpan w:val="7"/>
                  <w:tcBorders>
                    <w:top w:val="single" w:sz="4" w:space="0" w:color="D1D0C8" w:themeColor="background2"/>
                    <w:bottom w:val="single" w:sz="4" w:space="0" w:color="D1D0C8" w:themeColor="background2"/>
                  </w:tcBorders>
                </w:tcPr>
                <w:p w14:paraId="794D73BD" w14:textId="5F9DE4DB" w:rsidR="005437A8" w:rsidRDefault="005437A8" w:rsidP="00082300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</w:tr>
            <w:tr w:rsidR="00975FE0" w14:paraId="6043C468" w14:textId="2B5DFFB7" w:rsidTr="00975FE0">
              <w:trPr>
                <w:gridAfter w:val="2"/>
                <w:wAfter w:w="309" w:type="pct"/>
              </w:trPr>
              <w:tc>
                <w:tcPr>
                  <w:tcW w:w="345" w:type="pct"/>
                  <w:tcBorders>
                    <w:top w:val="single" w:sz="4" w:space="0" w:color="D1D0C8" w:themeColor="background2"/>
                  </w:tcBorders>
                </w:tcPr>
                <w:p w14:paraId="1C2E3C62" w14:textId="1E70DECE" w:rsidR="005437A8" w:rsidRDefault="005437A8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>Target name</w:t>
                  </w:r>
                </w:p>
              </w:tc>
              <w:tc>
                <w:tcPr>
                  <w:tcW w:w="290" w:type="pct"/>
                  <w:gridSpan w:val="2"/>
                  <w:tcBorders>
                    <w:top w:val="single" w:sz="4" w:space="0" w:color="D1D0C8" w:themeColor="background2"/>
                  </w:tcBorders>
                </w:tcPr>
                <w:p w14:paraId="34CF3D51" w14:textId="6C7EFDBB" w:rsidR="005437A8" w:rsidRDefault="005437A8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>RA (hh:mm</w:t>
                  </w:r>
                  <w:r w:rsidR="005E122A">
                    <w:rPr>
                      <w:rFonts w:cs="Silom"/>
                      <w:b/>
                    </w:rPr>
                    <w:t>:ss</w:t>
                  </w:r>
                  <w:r>
                    <w:rPr>
                      <w:rFonts w:cs="Silom"/>
                      <w:b/>
                    </w:rPr>
                    <w:t>)</w:t>
                  </w:r>
                </w:p>
              </w:tc>
              <w:tc>
                <w:tcPr>
                  <w:tcW w:w="301" w:type="pct"/>
                  <w:gridSpan w:val="3"/>
                  <w:tcBorders>
                    <w:top w:val="single" w:sz="4" w:space="0" w:color="D1D0C8" w:themeColor="background2"/>
                  </w:tcBorders>
                </w:tcPr>
                <w:p w14:paraId="0D700B5E" w14:textId="79399FBC" w:rsidR="005437A8" w:rsidRDefault="005E122A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 xml:space="preserve">DEC </w:t>
                  </w:r>
                  <w:r w:rsidR="005437A8">
                    <w:rPr>
                      <w:rFonts w:cs="Silom"/>
                      <w:b/>
                    </w:rPr>
                    <w:t>(dd:mm</w:t>
                  </w:r>
                  <w:r>
                    <w:rPr>
                      <w:rFonts w:cs="Silom"/>
                      <w:b/>
                    </w:rPr>
                    <w:t>:ss</w:t>
                  </w:r>
                  <w:r w:rsidR="005437A8">
                    <w:rPr>
                      <w:rFonts w:cs="Silom"/>
                      <w:b/>
                    </w:rPr>
                    <w:t>)</w:t>
                  </w:r>
                </w:p>
              </w:tc>
              <w:tc>
                <w:tcPr>
                  <w:tcW w:w="432" w:type="pct"/>
                  <w:gridSpan w:val="5"/>
                  <w:tcBorders>
                    <w:top w:val="single" w:sz="4" w:space="0" w:color="D1D0C8" w:themeColor="background2"/>
                  </w:tcBorders>
                </w:tcPr>
                <w:p w14:paraId="2C76B998" w14:textId="2D47CDB2" w:rsidR="005437A8" w:rsidRDefault="005437A8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>Mag. Limit</w:t>
                  </w:r>
                </w:p>
              </w:tc>
              <w:tc>
                <w:tcPr>
                  <w:tcW w:w="302" w:type="pct"/>
                  <w:gridSpan w:val="3"/>
                  <w:tcBorders>
                    <w:top w:val="single" w:sz="4" w:space="0" w:color="D1D0C8" w:themeColor="background2"/>
                  </w:tcBorders>
                </w:tcPr>
                <w:p w14:paraId="49D089D0" w14:textId="2C6949CE" w:rsidR="005437A8" w:rsidRDefault="005437A8" w:rsidP="0010280B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>Instrument</w:t>
                  </w:r>
                  <w:r>
                    <w:rPr>
                      <w:rFonts w:cs="Silom"/>
                      <w:b/>
                      <w:vertAlign w:val="superscript"/>
                    </w:rPr>
                    <w:t>*</w:t>
                  </w:r>
                </w:p>
              </w:tc>
              <w:tc>
                <w:tcPr>
                  <w:tcW w:w="1509" w:type="pct"/>
                  <w:gridSpan w:val="7"/>
                  <w:tcBorders>
                    <w:top w:val="single" w:sz="4" w:space="0" w:color="D1D0C8" w:themeColor="background2"/>
                  </w:tcBorders>
                </w:tcPr>
                <w:p w14:paraId="23D5C01E" w14:textId="77777777" w:rsidR="005437A8" w:rsidRDefault="005437A8" w:rsidP="0010280B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  <w:tc>
                <w:tcPr>
                  <w:tcW w:w="1512" w:type="pct"/>
                  <w:gridSpan w:val="7"/>
                  <w:tcBorders>
                    <w:top w:val="single" w:sz="4" w:space="0" w:color="D1D0C8" w:themeColor="background2"/>
                  </w:tcBorders>
                </w:tcPr>
                <w:p w14:paraId="5027D23E" w14:textId="06E1E9DF" w:rsidR="005437A8" w:rsidRDefault="005437A8" w:rsidP="0010280B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</w:tr>
            <w:tr w:rsidR="00975FE0" w14:paraId="22F0BBD4" w14:textId="22B9684C" w:rsidTr="00975FE0">
              <w:trPr>
                <w:gridAfter w:val="2"/>
                <w:wAfter w:w="309" w:type="pct"/>
              </w:trPr>
              <w:tc>
                <w:tcPr>
                  <w:tcW w:w="345" w:type="pct"/>
                </w:tcPr>
                <w:p w14:paraId="2C905ED9" w14:textId="0FAC66FE" w:rsidR="0034523E" w:rsidRPr="003D56BF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290" w:type="pct"/>
                  <w:gridSpan w:val="2"/>
                </w:tcPr>
                <w:p w14:paraId="39937636" w14:textId="63F7E6F4" w:rsidR="0034523E" w:rsidRPr="003D56BF" w:rsidRDefault="0034523E" w:rsidP="0034523E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 xml:space="preserve"> </w:t>
                  </w:r>
                </w:p>
              </w:tc>
              <w:tc>
                <w:tcPr>
                  <w:tcW w:w="301" w:type="pct"/>
                  <w:gridSpan w:val="3"/>
                </w:tcPr>
                <w:p w14:paraId="692AC51D" w14:textId="6F5A0BAE" w:rsidR="0034523E" w:rsidRPr="003D56BF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432" w:type="pct"/>
                  <w:gridSpan w:val="5"/>
                </w:tcPr>
                <w:p w14:paraId="110B1FBD" w14:textId="72CB563A" w:rsidR="0034523E" w:rsidRPr="00843178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302" w:type="pct"/>
                  <w:gridSpan w:val="3"/>
                </w:tcPr>
                <w:p w14:paraId="28D8DF06" w14:textId="792ADA6B" w:rsidR="0034523E" w:rsidRPr="00843178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1509" w:type="pct"/>
                  <w:gridSpan w:val="7"/>
                </w:tcPr>
                <w:p w14:paraId="32E0B5F1" w14:textId="77777777" w:rsidR="0034523E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1512" w:type="pct"/>
                  <w:gridSpan w:val="7"/>
                </w:tcPr>
                <w:p w14:paraId="3DE2E1EF" w14:textId="5A3809E6" w:rsidR="0034523E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</w:tr>
            <w:tr w:rsidR="00975FE0" w14:paraId="0102D87B" w14:textId="44025BC0" w:rsidTr="00975FE0">
              <w:trPr>
                <w:gridAfter w:val="2"/>
                <w:wAfter w:w="309" w:type="pct"/>
              </w:trPr>
              <w:tc>
                <w:tcPr>
                  <w:tcW w:w="345" w:type="pct"/>
                </w:tcPr>
                <w:p w14:paraId="3185159E" w14:textId="6A6FFEFB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290" w:type="pct"/>
                  <w:gridSpan w:val="2"/>
                </w:tcPr>
                <w:p w14:paraId="599B14E8" w14:textId="6874F88C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301" w:type="pct"/>
                  <w:gridSpan w:val="3"/>
                </w:tcPr>
                <w:p w14:paraId="2D7DDF33" w14:textId="7CE7ECD1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432" w:type="pct"/>
                  <w:gridSpan w:val="5"/>
                </w:tcPr>
                <w:p w14:paraId="16A8FC72" w14:textId="3F53621E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302" w:type="pct"/>
                  <w:gridSpan w:val="3"/>
                </w:tcPr>
                <w:p w14:paraId="50E875FA" w14:textId="0576F2F5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1509" w:type="pct"/>
                  <w:gridSpan w:val="7"/>
                </w:tcPr>
                <w:p w14:paraId="1F5A5725" w14:textId="77777777" w:rsidR="0034523E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1512" w:type="pct"/>
                  <w:gridSpan w:val="7"/>
                </w:tcPr>
                <w:p w14:paraId="2986AAFF" w14:textId="71B09BEA" w:rsidR="0034523E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</w:tr>
            <w:tr w:rsidR="00975FE0" w14:paraId="41E9AF0F" w14:textId="2E5AAEBD" w:rsidTr="00975FE0">
              <w:trPr>
                <w:gridAfter w:val="2"/>
                <w:wAfter w:w="309" w:type="pct"/>
              </w:trPr>
              <w:tc>
                <w:tcPr>
                  <w:tcW w:w="345" w:type="pct"/>
                </w:tcPr>
                <w:p w14:paraId="16918A01" w14:textId="77777777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290" w:type="pct"/>
                  <w:gridSpan w:val="2"/>
                </w:tcPr>
                <w:p w14:paraId="6867F5FE" w14:textId="171DD7DF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301" w:type="pct"/>
                  <w:gridSpan w:val="3"/>
                </w:tcPr>
                <w:p w14:paraId="775502DD" w14:textId="7B8E2491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432" w:type="pct"/>
                  <w:gridSpan w:val="5"/>
                </w:tcPr>
                <w:p w14:paraId="2A816C0F" w14:textId="3D1F79BD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302" w:type="pct"/>
                  <w:gridSpan w:val="3"/>
                </w:tcPr>
                <w:p w14:paraId="135BC037" w14:textId="6595C124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1509" w:type="pct"/>
                  <w:gridSpan w:val="7"/>
                </w:tcPr>
                <w:p w14:paraId="63D9A83E" w14:textId="77777777" w:rsidR="0034523E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1512" w:type="pct"/>
                  <w:gridSpan w:val="7"/>
                </w:tcPr>
                <w:p w14:paraId="67EE41AE" w14:textId="67CDF916" w:rsidR="0034523E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</w:tr>
            <w:tr w:rsidR="00975FE0" w14:paraId="3CC0928E" w14:textId="3A5A92D1" w:rsidTr="00975FE0">
              <w:trPr>
                <w:gridAfter w:val="1"/>
                <w:wAfter w:w="288" w:type="pct"/>
              </w:trPr>
              <w:tc>
                <w:tcPr>
                  <w:tcW w:w="1691" w:type="pct"/>
                  <w:gridSpan w:val="15"/>
                  <w:tcBorders>
                    <w:bottom w:val="single" w:sz="4" w:space="0" w:color="D1D0C8" w:themeColor="background2"/>
                  </w:tcBorders>
                </w:tcPr>
                <w:p w14:paraId="7C1495B7" w14:textId="0C4E692C" w:rsidR="0034523E" w:rsidRPr="00ED04D1" w:rsidRDefault="0034523E" w:rsidP="0034523E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 xml:space="preserve">The observability of the targets for the proposed date(s) has been explicitly verified: </w:t>
                  </w:r>
                  <w:r>
                    <w:rPr>
                      <w:rFonts w:cs="Silom"/>
                    </w:rPr>
                    <w:t xml:space="preserve">No </w:t>
                  </w:r>
                  <w:sdt>
                    <w:sdtPr>
                      <w:rPr>
                        <w:rFonts w:cs="Silom"/>
                      </w:rPr>
                      <w:id w:val="74399708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2D94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>
                    <w:rPr>
                      <w:rFonts w:cs="Silom"/>
                    </w:rPr>
                    <w:t xml:space="preserve"> Yes </w:t>
                  </w:r>
                  <w:sdt>
                    <w:sdtPr>
                      <w:rPr>
                        <w:rFonts w:cs="Silom"/>
                      </w:rPr>
                      <w:id w:val="10528146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20FA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509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2C25698B" w14:textId="77777777" w:rsidR="0034523E" w:rsidRDefault="0034523E" w:rsidP="0034523E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  <w:tc>
                <w:tcPr>
                  <w:tcW w:w="1512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3FBF3744" w14:textId="301837E7" w:rsidR="0034523E" w:rsidRDefault="0034523E" w:rsidP="0034523E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</w:tr>
            <w:tr w:rsidR="00DF2F64" w14:paraId="1D81C075" w14:textId="77777777" w:rsidTr="00975FE0">
              <w:trPr>
                <w:trHeight w:val="220"/>
              </w:trPr>
              <w:tc>
                <w:tcPr>
                  <w:tcW w:w="418" w:type="pct"/>
                  <w:gridSpan w:val="2"/>
                  <w:tcBorders>
                    <w:top w:val="single" w:sz="4" w:space="0" w:color="D1D0C8" w:themeColor="background2"/>
                  </w:tcBorders>
                </w:tcPr>
                <w:p w14:paraId="6518C316" w14:textId="6A875738" w:rsidR="0034523E" w:rsidRPr="008549EC" w:rsidRDefault="0034523E" w:rsidP="0034523E">
                  <w:pPr>
                    <w:pStyle w:val="TableHeadingLeft"/>
                    <w:rPr>
                      <w:b/>
                    </w:rPr>
                  </w:pPr>
                  <w:r w:rsidRPr="008549EC">
                    <w:rPr>
                      <w:b/>
                    </w:rPr>
                    <w:t>Principal Investigator</w:t>
                  </w:r>
                  <w:r>
                    <w:rPr>
                      <w:b/>
                    </w:rPr>
                    <w:t xml:space="preserve"> </w:t>
                  </w:r>
                </w:p>
              </w:tc>
              <w:tc>
                <w:tcPr>
                  <w:tcW w:w="530" w:type="pct"/>
                  <w:gridSpan w:val="5"/>
                  <w:tcBorders>
                    <w:top w:val="single" w:sz="4" w:space="0" w:color="D1D0C8" w:themeColor="background2"/>
                  </w:tcBorders>
                </w:tcPr>
                <w:p w14:paraId="67133F27" w14:textId="11A2D57F" w:rsidR="0034523E" w:rsidRPr="008549EC" w:rsidRDefault="0034523E" w:rsidP="0034523E">
                  <w:pPr>
                    <w:pStyle w:val="BodyText"/>
                    <w:rPr>
                      <w:b/>
                    </w:rPr>
                  </w:pPr>
                  <w:r>
                    <w:rPr>
                      <w:b/>
                    </w:rPr>
                    <w:t xml:space="preserve">Affiliation    </w:t>
                  </w:r>
                </w:p>
              </w:tc>
              <w:tc>
                <w:tcPr>
                  <w:tcW w:w="420" w:type="pct"/>
                  <w:gridSpan w:val="4"/>
                  <w:tcBorders>
                    <w:top w:val="single" w:sz="4" w:space="0" w:color="D1D0C8" w:themeColor="background2"/>
                  </w:tcBorders>
                </w:tcPr>
                <w:p w14:paraId="686A9D79" w14:textId="288F6272" w:rsidR="0034523E" w:rsidRPr="008549EC" w:rsidRDefault="0034523E" w:rsidP="0034523E">
                  <w:pPr>
                    <w:pStyle w:val="BodyText"/>
                    <w:rPr>
                      <w:b/>
                    </w:rPr>
                  </w:pPr>
                  <w:r>
                    <w:rPr>
                      <w:b/>
                    </w:rPr>
                    <w:t xml:space="preserve">Email                            </w:t>
                  </w:r>
                </w:p>
              </w:tc>
              <w:tc>
                <w:tcPr>
                  <w:tcW w:w="1270" w:type="pct"/>
                  <w:gridSpan w:val="6"/>
                  <w:tcBorders>
                    <w:top w:val="single" w:sz="4" w:space="0" w:color="D1D0C8" w:themeColor="background2"/>
                  </w:tcBorders>
                </w:tcPr>
                <w:p w14:paraId="11DE00A5" w14:textId="77777777" w:rsidR="0034523E" w:rsidRDefault="0034523E" w:rsidP="0034523E">
                  <w:pPr>
                    <w:pStyle w:val="BodyText"/>
                    <w:ind w:left="821" w:hanging="143"/>
                    <w:rPr>
                      <w:b/>
                    </w:rPr>
                  </w:pPr>
                </w:p>
              </w:tc>
              <w:tc>
                <w:tcPr>
                  <w:tcW w:w="1511" w:type="pct"/>
                  <w:gridSpan w:val="7"/>
                  <w:tcBorders>
                    <w:top w:val="single" w:sz="4" w:space="0" w:color="D1D0C8" w:themeColor="background2"/>
                  </w:tcBorders>
                </w:tcPr>
                <w:p w14:paraId="1C63BD95" w14:textId="324EBE0F" w:rsidR="0034523E" w:rsidRDefault="0034523E" w:rsidP="0034523E">
                  <w:pPr>
                    <w:pStyle w:val="BodyText"/>
                    <w:ind w:left="821" w:hanging="143"/>
                    <w:rPr>
                      <w:b/>
                    </w:rPr>
                  </w:pPr>
                </w:p>
              </w:tc>
              <w:tc>
                <w:tcPr>
                  <w:tcW w:w="851" w:type="pct"/>
                  <w:gridSpan w:val="6"/>
                  <w:tcBorders>
                    <w:top w:val="single" w:sz="4" w:space="0" w:color="D1D0C8" w:themeColor="background2"/>
                  </w:tcBorders>
                </w:tcPr>
                <w:p w14:paraId="766F0E3A" w14:textId="25B7EF4A" w:rsidR="0034523E" w:rsidRPr="008549EC" w:rsidRDefault="0034523E" w:rsidP="0034523E">
                  <w:pPr>
                    <w:pStyle w:val="BodyText"/>
                    <w:ind w:left="821" w:hanging="143"/>
                    <w:rPr>
                      <w:b/>
                    </w:rPr>
                  </w:pPr>
                  <w:r>
                    <w:rPr>
                      <w:b/>
                    </w:rPr>
                    <w:t>Contact number</w:t>
                  </w:r>
                </w:p>
              </w:tc>
            </w:tr>
            <w:tr w:rsidR="00DF2F64" w14:paraId="0E74C3C6" w14:textId="77777777" w:rsidTr="00975FE0">
              <w:trPr>
                <w:trHeight w:val="220"/>
              </w:trPr>
              <w:tc>
                <w:tcPr>
                  <w:tcW w:w="418" w:type="pct"/>
                  <w:gridSpan w:val="2"/>
                  <w:tcBorders>
                    <w:bottom w:val="single" w:sz="4" w:space="0" w:color="D1D0C8" w:themeColor="background2"/>
                  </w:tcBorders>
                </w:tcPr>
                <w:p w14:paraId="5B2D89AA" w14:textId="019D73AC" w:rsidR="0034523E" w:rsidRPr="008549EC" w:rsidRDefault="0034523E" w:rsidP="0034523E">
                  <w:pPr>
                    <w:pStyle w:val="BodyText"/>
                    <w:rPr>
                      <w:b/>
                    </w:rPr>
                  </w:pPr>
                </w:p>
              </w:tc>
              <w:tc>
                <w:tcPr>
                  <w:tcW w:w="530" w:type="pct"/>
                  <w:gridSpan w:val="5"/>
                  <w:tcBorders>
                    <w:bottom w:val="single" w:sz="4" w:space="0" w:color="D1D0C8" w:themeColor="background2"/>
                  </w:tcBorders>
                </w:tcPr>
                <w:p w14:paraId="7D073644" w14:textId="106B472F" w:rsidR="0034523E" w:rsidRPr="00C57A81" w:rsidRDefault="0034523E" w:rsidP="0034523E">
                  <w:pPr>
                    <w:pStyle w:val="BodyText"/>
                  </w:pPr>
                </w:p>
              </w:tc>
              <w:tc>
                <w:tcPr>
                  <w:tcW w:w="420" w:type="pct"/>
                  <w:gridSpan w:val="4"/>
                  <w:tcBorders>
                    <w:bottom w:val="single" w:sz="4" w:space="0" w:color="D1D0C8" w:themeColor="background2"/>
                  </w:tcBorders>
                </w:tcPr>
                <w:p w14:paraId="18B9C40B" w14:textId="7E96844D" w:rsidR="0034523E" w:rsidRPr="004A42B4" w:rsidRDefault="0034523E" w:rsidP="0034523E">
                  <w:pPr>
                    <w:pStyle w:val="BodyText"/>
                  </w:pPr>
                </w:p>
              </w:tc>
              <w:tc>
                <w:tcPr>
                  <w:tcW w:w="1270" w:type="pct"/>
                  <w:gridSpan w:val="6"/>
                  <w:tcBorders>
                    <w:bottom w:val="single" w:sz="4" w:space="0" w:color="D1D0C8" w:themeColor="background2"/>
                  </w:tcBorders>
                </w:tcPr>
                <w:p w14:paraId="760B92B1" w14:textId="77777777" w:rsidR="0034523E" w:rsidRDefault="0034523E" w:rsidP="009712BB">
                  <w:pPr>
                    <w:pStyle w:val="BodyText"/>
                  </w:pPr>
                </w:p>
              </w:tc>
              <w:tc>
                <w:tcPr>
                  <w:tcW w:w="1511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1921E319" w14:textId="0CCB8074" w:rsidR="0034523E" w:rsidRDefault="0034523E" w:rsidP="0034523E">
                  <w:pPr>
                    <w:pStyle w:val="BodyText"/>
                    <w:ind w:left="679"/>
                  </w:pPr>
                </w:p>
              </w:tc>
              <w:tc>
                <w:tcPr>
                  <w:tcW w:w="851" w:type="pct"/>
                  <w:gridSpan w:val="6"/>
                  <w:tcBorders>
                    <w:bottom w:val="single" w:sz="4" w:space="0" w:color="D1D0C8" w:themeColor="background2"/>
                  </w:tcBorders>
                </w:tcPr>
                <w:p w14:paraId="0387DEA3" w14:textId="396CAC7C" w:rsidR="0034523E" w:rsidRPr="004A42B4" w:rsidRDefault="0034523E" w:rsidP="0034523E">
                  <w:pPr>
                    <w:pStyle w:val="BodyText"/>
                    <w:ind w:left="679"/>
                  </w:pPr>
                  <w:r>
                    <w:t>081-1111111</w:t>
                  </w:r>
                </w:p>
              </w:tc>
            </w:tr>
            <w:tr w:rsidR="00DF2F64" w14:paraId="692FC1D8" w14:textId="77777777" w:rsidTr="00817047">
              <w:trPr>
                <w:trHeight w:val="220"/>
              </w:trPr>
              <w:tc>
                <w:tcPr>
                  <w:tcW w:w="418" w:type="pct"/>
                  <w:gridSpan w:val="2"/>
                  <w:tcBorders>
                    <w:top w:val="single" w:sz="4" w:space="0" w:color="D1D0C8" w:themeColor="background2"/>
                  </w:tcBorders>
                </w:tcPr>
                <w:p w14:paraId="5CF11E69" w14:textId="42CF1640" w:rsidR="0034523E" w:rsidRPr="00DE3900" w:rsidRDefault="0034523E" w:rsidP="0034523E">
                  <w:pPr>
                    <w:pStyle w:val="BodyText"/>
                    <w:rPr>
                      <w:b/>
                    </w:rPr>
                  </w:pPr>
                  <w:r w:rsidRPr="00DE3900">
                    <w:rPr>
                      <w:b/>
                    </w:rPr>
                    <w:t>Co-investigators</w:t>
                  </w:r>
                </w:p>
              </w:tc>
              <w:tc>
                <w:tcPr>
                  <w:tcW w:w="530" w:type="pct"/>
                  <w:gridSpan w:val="5"/>
                  <w:tcBorders>
                    <w:top w:val="single" w:sz="4" w:space="0" w:color="D1D0C8" w:themeColor="background2"/>
                  </w:tcBorders>
                </w:tcPr>
                <w:p w14:paraId="292879E3" w14:textId="1D95723D" w:rsidR="0034523E" w:rsidRPr="00DE3900" w:rsidRDefault="0034523E" w:rsidP="0034523E">
                  <w:pPr>
                    <w:pStyle w:val="BodyText"/>
                    <w:rPr>
                      <w:b/>
                    </w:rPr>
                  </w:pPr>
                  <w:r w:rsidRPr="00DE3900">
                    <w:rPr>
                      <w:b/>
                    </w:rPr>
                    <w:t>Affiliation</w:t>
                  </w:r>
                </w:p>
              </w:tc>
              <w:tc>
                <w:tcPr>
                  <w:tcW w:w="525" w:type="pct"/>
                  <w:gridSpan w:val="5"/>
                  <w:tcBorders>
                    <w:top w:val="single" w:sz="4" w:space="0" w:color="D1D0C8" w:themeColor="background2"/>
                  </w:tcBorders>
                </w:tcPr>
                <w:p w14:paraId="10D8C7D8" w14:textId="094C5199" w:rsidR="0034523E" w:rsidRPr="008549EC" w:rsidRDefault="0034523E" w:rsidP="0034523E">
                  <w:pPr>
                    <w:pStyle w:val="BodyText"/>
                    <w:rPr>
                      <w:b/>
                    </w:rPr>
                  </w:pPr>
                  <w:r>
                    <w:rPr>
                      <w:b/>
                    </w:rPr>
                    <w:t>Observer</w:t>
                  </w:r>
                </w:p>
              </w:tc>
              <w:tc>
                <w:tcPr>
                  <w:tcW w:w="920" w:type="pct"/>
                  <w:gridSpan w:val="4"/>
                  <w:tcBorders>
                    <w:top w:val="single" w:sz="4" w:space="0" w:color="D1D0C8" w:themeColor="background2"/>
                  </w:tcBorders>
                </w:tcPr>
                <w:p w14:paraId="7C8A8A44" w14:textId="77777777" w:rsidR="0034523E" w:rsidRDefault="0034523E" w:rsidP="0034523E">
                  <w:pPr>
                    <w:pStyle w:val="BodyText"/>
                    <w:rPr>
                      <w:b/>
                    </w:rPr>
                  </w:pPr>
                </w:p>
              </w:tc>
              <w:tc>
                <w:tcPr>
                  <w:tcW w:w="1510" w:type="pct"/>
                  <w:gridSpan w:val="7"/>
                  <w:tcBorders>
                    <w:top w:val="single" w:sz="4" w:space="0" w:color="D1D0C8" w:themeColor="background2"/>
                  </w:tcBorders>
                </w:tcPr>
                <w:p w14:paraId="7DA18B79" w14:textId="3507851D" w:rsidR="0034523E" w:rsidRDefault="0034523E" w:rsidP="0034523E">
                  <w:pPr>
                    <w:pStyle w:val="BodyText"/>
                    <w:rPr>
                      <w:b/>
                    </w:rPr>
                  </w:pPr>
                </w:p>
              </w:tc>
              <w:tc>
                <w:tcPr>
                  <w:tcW w:w="1097" w:type="pct"/>
                  <w:gridSpan w:val="7"/>
                  <w:tcBorders>
                    <w:top w:val="single" w:sz="4" w:space="0" w:color="D1D0C8" w:themeColor="background2"/>
                  </w:tcBorders>
                </w:tcPr>
                <w:p w14:paraId="67775CCB" w14:textId="4411E596" w:rsidR="0034523E" w:rsidRPr="008549EC" w:rsidRDefault="0034523E" w:rsidP="0034523E">
                  <w:pPr>
                    <w:pStyle w:val="BodyText"/>
                    <w:rPr>
                      <w:b/>
                    </w:rPr>
                  </w:pPr>
                  <w:r>
                    <w:rPr>
                      <w:b/>
                    </w:rPr>
                    <w:t>Student</w:t>
                  </w:r>
                </w:p>
              </w:tc>
            </w:tr>
            <w:tr w:rsidR="00DF2F64" w14:paraId="55A841DD" w14:textId="77777777" w:rsidTr="00817047">
              <w:trPr>
                <w:trHeight w:val="220"/>
              </w:trPr>
              <w:tc>
                <w:tcPr>
                  <w:tcW w:w="418" w:type="pct"/>
                  <w:gridSpan w:val="2"/>
                </w:tcPr>
                <w:p w14:paraId="6D903B91" w14:textId="37187A8D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530" w:type="pct"/>
                  <w:gridSpan w:val="5"/>
                </w:tcPr>
                <w:p w14:paraId="514A2169" w14:textId="412247F8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525" w:type="pct"/>
                  <w:gridSpan w:val="5"/>
                </w:tcPr>
                <w:p w14:paraId="23F09D2D" w14:textId="4BF7EF20" w:rsidR="0034523E" w:rsidRPr="00DE3900" w:rsidRDefault="0034523E" w:rsidP="0034523E">
                  <w:pPr>
                    <w:pStyle w:val="BodyText"/>
                  </w:pPr>
                </w:p>
              </w:tc>
              <w:tc>
                <w:tcPr>
                  <w:tcW w:w="920" w:type="pct"/>
                  <w:gridSpan w:val="4"/>
                </w:tcPr>
                <w:p w14:paraId="6781A156" w14:textId="77777777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1510" w:type="pct"/>
                  <w:gridSpan w:val="7"/>
                </w:tcPr>
                <w:p w14:paraId="2F0EE8A6" w14:textId="69E73FA6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1097" w:type="pct"/>
                  <w:gridSpan w:val="7"/>
                </w:tcPr>
                <w:p w14:paraId="60CA8DA1" w14:textId="397094F2" w:rsidR="0034523E" w:rsidRPr="00DE3900" w:rsidRDefault="0034523E" w:rsidP="0034523E">
                  <w:pPr>
                    <w:pStyle w:val="BodyText"/>
                  </w:pPr>
                  <w:r>
                    <w:t>No</w:t>
                  </w:r>
                </w:p>
              </w:tc>
            </w:tr>
            <w:tr w:rsidR="00DF2F64" w14:paraId="73E638EB" w14:textId="77777777" w:rsidTr="00817047">
              <w:trPr>
                <w:trHeight w:val="241"/>
              </w:trPr>
              <w:tc>
                <w:tcPr>
                  <w:tcW w:w="418" w:type="pct"/>
                  <w:gridSpan w:val="2"/>
                </w:tcPr>
                <w:p w14:paraId="445BDD9F" w14:textId="570AED5D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530" w:type="pct"/>
                  <w:gridSpan w:val="5"/>
                </w:tcPr>
                <w:p w14:paraId="1351E96B" w14:textId="479FC30F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525" w:type="pct"/>
                  <w:gridSpan w:val="5"/>
                </w:tcPr>
                <w:p w14:paraId="48745A61" w14:textId="7FA053C2" w:rsidR="0034523E" w:rsidRPr="00E46A12" w:rsidRDefault="0034523E" w:rsidP="0034523E">
                  <w:pPr>
                    <w:pStyle w:val="BodyText"/>
                  </w:pPr>
                </w:p>
              </w:tc>
              <w:tc>
                <w:tcPr>
                  <w:tcW w:w="920" w:type="pct"/>
                  <w:gridSpan w:val="4"/>
                </w:tcPr>
                <w:p w14:paraId="629F69CD" w14:textId="77777777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1510" w:type="pct"/>
                  <w:gridSpan w:val="7"/>
                </w:tcPr>
                <w:p w14:paraId="1A7C585A" w14:textId="73175EDE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1097" w:type="pct"/>
                  <w:gridSpan w:val="7"/>
                </w:tcPr>
                <w:p w14:paraId="32BC1108" w14:textId="69FFEEE3" w:rsidR="0034523E" w:rsidRPr="00E46A12" w:rsidRDefault="0034523E" w:rsidP="0034523E">
                  <w:pPr>
                    <w:pStyle w:val="BodyText"/>
                  </w:pPr>
                  <w:r>
                    <w:t>Yes</w:t>
                  </w:r>
                </w:p>
              </w:tc>
            </w:tr>
            <w:tr w:rsidR="00DF2F64" w14:paraId="484D4BA7" w14:textId="77777777" w:rsidTr="00817047">
              <w:trPr>
                <w:trHeight w:val="220"/>
              </w:trPr>
              <w:tc>
                <w:tcPr>
                  <w:tcW w:w="418" w:type="pct"/>
                  <w:gridSpan w:val="2"/>
                  <w:tcBorders>
                    <w:bottom w:val="single" w:sz="4" w:space="0" w:color="D1D0C8" w:themeColor="background2"/>
                  </w:tcBorders>
                </w:tcPr>
                <w:p w14:paraId="17079F71" w14:textId="77777777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530" w:type="pct"/>
                  <w:gridSpan w:val="5"/>
                  <w:tcBorders>
                    <w:bottom w:val="single" w:sz="4" w:space="0" w:color="D1D0C8" w:themeColor="background2"/>
                  </w:tcBorders>
                </w:tcPr>
                <w:p w14:paraId="1A7C5CFD" w14:textId="77777777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525" w:type="pct"/>
                  <w:gridSpan w:val="5"/>
                  <w:tcBorders>
                    <w:bottom w:val="single" w:sz="4" w:space="0" w:color="D1D0C8" w:themeColor="background2"/>
                  </w:tcBorders>
                </w:tcPr>
                <w:p w14:paraId="30080C76" w14:textId="77777777" w:rsidR="0034523E" w:rsidRPr="00E46A12" w:rsidRDefault="0034523E" w:rsidP="0034523E">
                  <w:pPr>
                    <w:pStyle w:val="BodyText"/>
                  </w:pPr>
                </w:p>
              </w:tc>
              <w:tc>
                <w:tcPr>
                  <w:tcW w:w="920" w:type="pct"/>
                  <w:gridSpan w:val="4"/>
                  <w:tcBorders>
                    <w:bottom w:val="single" w:sz="4" w:space="0" w:color="D1D0C8" w:themeColor="background2"/>
                  </w:tcBorders>
                </w:tcPr>
                <w:p w14:paraId="3FD2C756" w14:textId="77777777" w:rsidR="0034523E" w:rsidRPr="00E46A12" w:rsidRDefault="0034523E" w:rsidP="0034523E">
                  <w:pPr>
                    <w:pStyle w:val="BodyText"/>
                  </w:pPr>
                </w:p>
              </w:tc>
              <w:tc>
                <w:tcPr>
                  <w:tcW w:w="1510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1435F820" w14:textId="77777777" w:rsidR="0034523E" w:rsidRPr="00E46A12" w:rsidRDefault="0034523E" w:rsidP="0034523E">
                  <w:pPr>
                    <w:pStyle w:val="BodyText"/>
                  </w:pPr>
                </w:p>
              </w:tc>
              <w:tc>
                <w:tcPr>
                  <w:tcW w:w="1097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757C9AD8" w14:textId="77777777" w:rsidR="0034523E" w:rsidRPr="00E46A12" w:rsidRDefault="0034523E" w:rsidP="0034523E">
                  <w:pPr>
                    <w:pStyle w:val="BodyText"/>
                  </w:pPr>
                </w:p>
              </w:tc>
            </w:tr>
          </w:tbl>
          <w:p w14:paraId="4D128098" w14:textId="6F0888E1" w:rsidR="00DF2610" w:rsidRDefault="00DF2610" w:rsidP="00A411C6">
            <w:pPr>
              <w:pStyle w:val="NoSpaceBetween"/>
            </w:pPr>
          </w:p>
          <w:p w14:paraId="145E2ABC" w14:textId="54C7F5A6" w:rsidR="006A67BD" w:rsidRPr="001B47C0" w:rsidRDefault="00DF2610" w:rsidP="00DF2610">
            <w:pPr>
              <w:pStyle w:val="BodyText"/>
              <w:rPr>
                <w:b/>
              </w:rPr>
            </w:pPr>
            <w:r w:rsidRPr="001B47C0">
              <w:rPr>
                <w:b/>
              </w:rPr>
              <w:t xml:space="preserve">Is this proposal linked to a </w:t>
            </w:r>
            <w:r>
              <w:rPr>
                <w:b/>
              </w:rPr>
              <w:t>Master/</w:t>
            </w:r>
            <w:r w:rsidR="00F068A4">
              <w:rPr>
                <w:b/>
              </w:rPr>
              <w:t>PhD thesis</w:t>
            </w:r>
            <w:r w:rsidRPr="001B47C0">
              <w:rPr>
                <w:b/>
              </w:rPr>
              <w:t xml:space="preserve">? State </w:t>
            </w:r>
            <w:r w:rsidR="00F068A4">
              <w:rPr>
                <w:b/>
              </w:rPr>
              <w:t>name, academic year, and role</w:t>
            </w:r>
            <w:r>
              <w:rPr>
                <w:b/>
              </w:rPr>
              <w:t xml:space="preserve"> of the</w:t>
            </w:r>
            <w:r w:rsidRPr="001B47C0">
              <w:rPr>
                <w:b/>
              </w:rPr>
              <w:t xml:space="preserve"> student</w:t>
            </w:r>
            <w:r>
              <w:rPr>
                <w:b/>
              </w:rPr>
              <w:t>(s)</w:t>
            </w:r>
            <w:r w:rsidR="00F068A4">
              <w:rPr>
                <w:b/>
              </w:rPr>
              <w:t>.</w:t>
            </w:r>
          </w:p>
          <w:p w14:paraId="485DB635" w14:textId="77777777" w:rsidR="00100D50" w:rsidRDefault="00066857" w:rsidP="007F7DDF">
            <w:pPr>
              <w:jc w:val="both"/>
            </w:pPr>
            <w:r>
              <w:t>Mr. Astro Student is a 3</w:t>
            </w:r>
            <w:r w:rsidRPr="00066857">
              <w:rPr>
                <w:vertAlign w:val="superscript"/>
              </w:rPr>
              <w:t>rd</w:t>
            </w:r>
            <w:r>
              <w:t xml:space="preserve"> year PhD student whose thesis involve analysis TNO data. He is responsible for data reduction and analysis of …</w:t>
            </w:r>
          </w:p>
          <w:p w14:paraId="4E23E08D" w14:textId="77777777" w:rsidR="001F7A1F" w:rsidRDefault="001F7A1F" w:rsidP="007F7DDF">
            <w:pPr>
              <w:jc w:val="both"/>
            </w:pPr>
          </w:p>
          <w:p w14:paraId="7EC89E21" w14:textId="2F4344CA" w:rsidR="001F7A1F" w:rsidRPr="00DF2610" w:rsidRDefault="001F7A1F" w:rsidP="007F7DDF">
            <w:pPr>
              <w:jc w:val="both"/>
            </w:pPr>
          </w:p>
        </w:tc>
      </w:tr>
    </w:tbl>
    <w:p w14:paraId="59F900F6" w14:textId="6EC01530" w:rsidR="006A67BD" w:rsidRDefault="006A67BD"/>
    <w:p w14:paraId="57AE7863" w14:textId="77777777" w:rsidR="00E951D0" w:rsidRDefault="00E951D0"/>
    <w:tbl>
      <w:tblPr>
        <w:tblStyle w:val="HostTable-Body"/>
        <w:tblW w:w="0" w:type="auto"/>
        <w:tblInd w:w="431" w:type="dxa"/>
        <w:tblLook w:val="04A0" w:firstRow="1" w:lastRow="0" w:firstColumn="1" w:lastColumn="0" w:noHBand="0" w:noVBand="1"/>
      </w:tblPr>
      <w:tblGrid>
        <w:gridCol w:w="9765"/>
      </w:tblGrid>
      <w:tr w:rsidR="00100D50" w14:paraId="44BA68BC" w14:textId="77777777" w:rsidTr="008618AB">
        <w:tc>
          <w:tcPr>
            <w:tcW w:w="9785" w:type="dxa"/>
          </w:tcPr>
          <w:tbl>
            <w:tblPr>
              <w:tblStyle w:val="BodyTable"/>
              <w:tblW w:w="5000" w:type="pct"/>
              <w:tblLook w:val="04A0" w:firstRow="1" w:lastRow="0" w:firstColumn="1" w:lastColumn="0" w:noHBand="0" w:noVBand="1"/>
            </w:tblPr>
            <w:tblGrid>
              <w:gridCol w:w="9755"/>
            </w:tblGrid>
            <w:tr w:rsidR="00A85AAE" w14:paraId="37723F5B" w14:textId="77777777" w:rsidTr="00ED6888">
              <w:trPr>
                <w:trHeight w:val="951"/>
              </w:trPr>
              <w:tc>
                <w:tcPr>
                  <w:tcW w:w="5000" w:type="pct"/>
                  <w:shd w:val="clear" w:color="auto" w:fill="F2F2F2" w:themeFill="background1" w:themeFillShade="F2"/>
                  <w:vAlign w:val="bottom"/>
                </w:tcPr>
                <w:p w14:paraId="66A6A163" w14:textId="218A447C" w:rsidR="00F9542A" w:rsidRDefault="00DC7066" w:rsidP="00A85AAE">
                  <w:pPr>
                    <w:pStyle w:val="TopicHeading"/>
                  </w:pPr>
                  <w:r>
                    <w:t>Description of the proposed project</w:t>
                  </w:r>
                  <w:r w:rsidR="009D1C53">
                    <w:t xml:space="preserve"> </w:t>
                  </w:r>
                </w:p>
                <w:p w14:paraId="68F91A49" w14:textId="1B76C1E9" w:rsidR="009D1C53" w:rsidRPr="009D1C53" w:rsidRDefault="00F9542A" w:rsidP="00F9542A">
                  <w:pPr>
                    <w:rPr>
                      <w:i/>
                    </w:rPr>
                  </w:pPr>
                  <w:r>
                    <w:rPr>
                      <w:i/>
                    </w:rPr>
                    <w:t>For section A) +B) +C), m</w:t>
                  </w:r>
                  <w:r w:rsidR="009D1C53" w:rsidRPr="00B3611C">
                    <w:rPr>
                      <w:i/>
                    </w:rPr>
                    <w:t xml:space="preserve">aximum 1500 words </w:t>
                  </w:r>
                  <w:r>
                    <w:rPr>
                      <w:i/>
                    </w:rPr>
                    <w:t xml:space="preserve">or </w:t>
                  </w:r>
                  <w:r w:rsidR="00F41599">
                    <w:rPr>
                      <w:i/>
                    </w:rPr>
                    <w:t xml:space="preserve">approx. </w:t>
                  </w:r>
                  <w:r w:rsidR="009D1C53" w:rsidRPr="00B3611C">
                    <w:rPr>
                      <w:i/>
                    </w:rPr>
                    <w:t>2x</w:t>
                  </w:r>
                  <w:r>
                    <w:rPr>
                      <w:i/>
                    </w:rPr>
                    <w:t xml:space="preserve">A4 pages. </w:t>
                  </w:r>
                  <w:r w:rsidR="009D1C53" w:rsidRPr="00B3611C">
                    <w:rPr>
                      <w:i/>
                    </w:rPr>
                    <w:t>Plots and images can be uploaded and inserted in the text up to 3 figures (file size must be &lt; 1MB each)</w:t>
                  </w:r>
                  <w:r w:rsidR="0042055F">
                    <w:rPr>
                      <w:i/>
                    </w:rPr>
                    <w:t xml:space="preserve">. There are </w:t>
                  </w:r>
                  <w:r w:rsidR="00ED6888">
                    <w:rPr>
                      <w:i/>
                    </w:rPr>
                    <w:t>7 sections (A - G) to be completed in total.</w:t>
                  </w:r>
                </w:p>
              </w:tc>
            </w:tr>
          </w:tbl>
          <w:p w14:paraId="34F561EC" w14:textId="77777777" w:rsidR="00100D50" w:rsidRDefault="00100D50"/>
        </w:tc>
      </w:tr>
      <w:tr w:rsidR="00100D50" w14:paraId="431CCDC6" w14:textId="77777777" w:rsidTr="001F4708">
        <w:trPr>
          <w:trHeight w:val="6244"/>
        </w:trPr>
        <w:tc>
          <w:tcPr>
            <w:tcW w:w="9785" w:type="dxa"/>
          </w:tcPr>
          <w:p w14:paraId="28AF2713" w14:textId="77777777" w:rsidR="00DA2DAB" w:rsidRDefault="00DA2DAB"/>
          <w:tbl>
            <w:tblPr>
              <w:tblStyle w:val="BodyTable"/>
              <w:tblW w:w="5000" w:type="pct"/>
              <w:tblBorders>
                <w:insideH w:val="single" w:sz="4" w:space="0" w:color="D1D0C8" w:themeColor="background2"/>
                <w:insideV w:val="single" w:sz="4" w:space="0" w:color="D1D0C8" w:themeColor="background2"/>
              </w:tblBorders>
              <w:tblLook w:val="04A0" w:firstRow="1" w:lastRow="0" w:firstColumn="1" w:lastColumn="0" w:noHBand="0" w:noVBand="1"/>
            </w:tblPr>
            <w:tblGrid>
              <w:gridCol w:w="9755"/>
            </w:tblGrid>
            <w:tr w:rsidR="00FD63B4" w14:paraId="508F033C" w14:textId="77777777" w:rsidTr="00F9542A">
              <w:trPr>
                <w:trHeight w:val="3112"/>
              </w:trPr>
              <w:tc>
                <w:tcPr>
                  <w:tcW w:w="5000" w:type="pct"/>
                  <w:tcBorders>
                    <w:top w:val="nil"/>
                    <w:bottom w:val="single" w:sz="4" w:space="0" w:color="auto"/>
                  </w:tcBorders>
                </w:tcPr>
                <w:p w14:paraId="304DCA69" w14:textId="46AFA25B" w:rsidR="00FD63B4" w:rsidRPr="007D2440" w:rsidRDefault="00FD63B4" w:rsidP="006C1DA5">
                  <w:pPr>
                    <w:rPr>
                      <w:b/>
                    </w:rPr>
                  </w:pPr>
                  <w:r w:rsidRPr="006C1DA5">
                    <w:rPr>
                      <w:b/>
                    </w:rPr>
                    <w:t xml:space="preserve"> A</w:t>
                  </w:r>
                  <w:r>
                    <w:rPr>
                      <w:b/>
                    </w:rPr>
                    <w:t xml:space="preserve">) </w:t>
                  </w:r>
                  <w:r w:rsidRPr="006C1DA5">
                    <w:rPr>
                      <w:b/>
                    </w:rPr>
                    <w:t>Scientific Rati</w:t>
                  </w:r>
                  <w:r>
                    <w:rPr>
                      <w:b/>
                    </w:rPr>
                    <w:t>o</w:t>
                  </w:r>
                  <w:r w:rsidRPr="006C1DA5">
                    <w:rPr>
                      <w:b/>
                    </w:rPr>
                    <w:t>nale:</w:t>
                  </w:r>
                  <w:r>
                    <w:rPr>
                      <w:b/>
                    </w:rPr>
                    <w:t xml:space="preserve">   </w:t>
                  </w:r>
                  <w:r>
                    <w:t xml:space="preserve"> </w:t>
                  </w:r>
                </w:p>
                <w:p w14:paraId="671FC849" w14:textId="33F359F6" w:rsidR="00FC3FBE" w:rsidRDefault="00FC3FBE" w:rsidP="00B3611C">
                  <w:pPr>
                    <w:spacing w:before="156" w:after="156"/>
                    <w:ind w:firstLine="372"/>
                    <w:jc w:val="both"/>
                    <w:rPr>
                      <w:color w:val="000000" w:themeColor="text1"/>
                    </w:rPr>
                  </w:pPr>
                  <w:r>
                    <w:t>Give a full description of project scientific justification including any relevant figures and references.</w:t>
                  </w:r>
                </w:p>
                <w:p w14:paraId="363C0082" w14:textId="5B362F27" w:rsidR="007D2440" w:rsidRDefault="007D2440" w:rsidP="00FC3FBE">
                  <w:pPr>
                    <w:spacing w:before="156" w:after="156"/>
                    <w:ind w:firstLine="372"/>
                    <w:jc w:val="both"/>
                    <w:rPr>
                      <w:color w:val="000000" w:themeColor="text1"/>
                      <w:szCs w:val="21"/>
                    </w:rPr>
                  </w:pPr>
                  <w:r w:rsidRPr="007D2440">
                    <w:rPr>
                      <w:color w:val="000000" w:themeColor="text1"/>
                      <w:szCs w:val="21"/>
                    </w:rPr>
                    <w:t xml:space="preserve"> </w:t>
                  </w:r>
                </w:p>
                <w:p w14:paraId="45615A8C" w14:textId="77777777" w:rsidR="00B10EF3" w:rsidRDefault="00B10EF3" w:rsidP="00FC3FBE">
                  <w:pPr>
                    <w:spacing w:before="156" w:after="156"/>
                    <w:ind w:firstLine="372"/>
                    <w:jc w:val="both"/>
                    <w:rPr>
                      <w:color w:val="000000" w:themeColor="text1"/>
                      <w:szCs w:val="21"/>
                    </w:rPr>
                  </w:pPr>
                </w:p>
                <w:p w14:paraId="42DB783D" w14:textId="77777777" w:rsidR="00B10EF3" w:rsidRPr="007D2440" w:rsidRDefault="00B10EF3" w:rsidP="00FC3FBE">
                  <w:pPr>
                    <w:spacing w:before="156" w:after="156"/>
                    <w:ind w:firstLine="372"/>
                    <w:jc w:val="both"/>
                    <w:rPr>
                      <w:color w:val="000000" w:themeColor="text1"/>
                    </w:rPr>
                  </w:pPr>
                </w:p>
                <w:p w14:paraId="223187B6" w14:textId="168866A2" w:rsidR="00F75A63" w:rsidRPr="00907119" w:rsidRDefault="001C1ACE" w:rsidP="001C1ACE">
                  <w:pPr>
                    <w:rPr>
                      <w:b/>
                    </w:rPr>
                  </w:pPr>
                  <w:r>
                    <w:rPr>
                      <w:b/>
                    </w:rPr>
                    <w:t>B</w:t>
                  </w:r>
                  <w:r w:rsidRPr="008440ED">
                    <w:rPr>
                      <w:b/>
                    </w:rPr>
                    <w:t>) Observational Requirements:</w:t>
                  </w:r>
                </w:p>
                <w:p w14:paraId="62230BD5" w14:textId="259CFAF8" w:rsidR="00DA2DAB" w:rsidRDefault="00B3611C" w:rsidP="00F75A63">
                  <w:pPr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 xml:space="preserve">      </w:t>
                  </w:r>
                  <w:r>
                    <w:t>e.g. camera, filters, seeing, observing mode, photometric conditions, exposure time etc. needed in order to reach a required S/N level for the scientific analysis proposed in A)</w:t>
                  </w:r>
                </w:p>
                <w:p w14:paraId="6ECAE476" w14:textId="77777777" w:rsidR="00DA2DAB" w:rsidRDefault="00DA2DAB" w:rsidP="00F75A63">
                  <w:pPr>
                    <w:rPr>
                      <w:color w:val="000000" w:themeColor="text1"/>
                    </w:rPr>
                  </w:pPr>
                </w:p>
                <w:p w14:paraId="78A08BA8" w14:textId="77777777" w:rsidR="00B10EF3" w:rsidRDefault="00B10EF3" w:rsidP="00F75A63">
                  <w:pPr>
                    <w:rPr>
                      <w:color w:val="000000" w:themeColor="text1"/>
                    </w:rPr>
                  </w:pPr>
                </w:p>
                <w:p w14:paraId="3889B92C" w14:textId="7CE348CD" w:rsidR="00F75A63" w:rsidRDefault="00F75A63" w:rsidP="00F75A63">
                  <w:pPr>
                    <w:rPr>
                      <w:b/>
                    </w:rPr>
                  </w:pPr>
                  <w:r>
                    <w:rPr>
                      <w:b/>
                    </w:rPr>
                    <w:t>C</w:t>
                  </w:r>
                  <w:r w:rsidRPr="008440ED">
                    <w:rPr>
                      <w:b/>
                    </w:rPr>
                    <w:t xml:space="preserve">) </w:t>
                  </w:r>
                  <w:r>
                    <w:rPr>
                      <w:b/>
                    </w:rPr>
                    <w:t>Previous allocation</w:t>
                  </w:r>
                  <w:r w:rsidRPr="008440ED">
                    <w:rPr>
                      <w:b/>
                    </w:rPr>
                    <w:t>:</w:t>
                  </w:r>
                </w:p>
                <w:p w14:paraId="421AA185" w14:textId="77777777" w:rsidR="00182E3B" w:rsidRDefault="00F75A63" w:rsidP="001912F5">
                  <w:pPr>
                    <w:jc w:val="both"/>
                  </w:pPr>
                  <w:r>
                    <w:rPr>
                      <w:b/>
                    </w:rPr>
                    <w:t xml:space="preserve"> </w:t>
                  </w:r>
                  <w:r>
                    <w:t xml:space="preserve">    </w:t>
                  </w:r>
                  <w:r w:rsidR="001912F5">
                    <w:t xml:space="preserve">   if applicable, provide a brief summary of observations carried out with NARIT facilities related to this proposal, and their outcome</w:t>
                  </w:r>
                </w:p>
                <w:p w14:paraId="3AF127C2" w14:textId="19A6DC04" w:rsidR="00B10EF3" w:rsidRPr="001912F5" w:rsidRDefault="00B10EF3" w:rsidP="001912F5">
                  <w:pPr>
                    <w:jc w:val="both"/>
                  </w:pPr>
                </w:p>
              </w:tc>
            </w:tr>
            <w:tr w:rsidR="00FD63B4" w14:paraId="0C412C6B" w14:textId="77777777" w:rsidTr="00F9542A">
              <w:trPr>
                <w:trHeight w:val="2836"/>
              </w:trPr>
              <w:tc>
                <w:tcPr>
                  <w:tcW w:w="5000" w:type="pct"/>
                  <w:tcBorders>
                    <w:top w:val="single" w:sz="4" w:space="0" w:color="auto"/>
                    <w:bottom w:val="single" w:sz="4" w:space="0" w:color="D1D0C8" w:themeColor="background2"/>
                  </w:tcBorders>
                </w:tcPr>
                <w:p w14:paraId="26EC2796" w14:textId="507203A4" w:rsidR="001C1ACE" w:rsidRPr="007D2440" w:rsidRDefault="00F9542A" w:rsidP="001C1ACE">
                  <w:pPr>
                    <w:rPr>
                      <w:b/>
                    </w:rPr>
                  </w:pPr>
                  <w:r>
                    <w:rPr>
                      <w:b/>
                    </w:rPr>
                    <w:t xml:space="preserve">D) </w:t>
                  </w:r>
                  <w:r w:rsidR="001C1ACE">
                    <w:rPr>
                      <w:b/>
                    </w:rPr>
                    <w:t>Justification of requested observing time and lunar phase:</w:t>
                  </w:r>
                </w:p>
                <w:p w14:paraId="0ABDD1DD" w14:textId="52396B5E" w:rsidR="001C1ACE" w:rsidRDefault="007D2440" w:rsidP="001C1ACE">
                  <w:r>
                    <w:rPr>
                      <w:color w:val="000000" w:themeColor="text1"/>
                    </w:rPr>
                    <w:t xml:space="preserve">  </w:t>
                  </w:r>
                  <w:r w:rsidR="00714632">
                    <w:t>e.</w:t>
                  </w:r>
                  <w:r w:rsidR="00B10EF3">
                    <w:t xml:space="preserve">g. need to observe m objects x </w:t>
                  </w:r>
                  <w:r w:rsidR="00714632">
                    <w:t xml:space="preserve">N exposures x T seconds/exposure to reach S/N over n nights. Make sure to include overheads, especially for non-standard calibrations or repeated telescope pointings. </w:t>
                  </w:r>
                </w:p>
                <w:p w14:paraId="4CB76C86" w14:textId="77777777" w:rsidR="001C1ACE" w:rsidRDefault="001C1ACE" w:rsidP="001C1ACE">
                  <w:pPr>
                    <w:pBdr>
                      <w:bottom w:val="single" w:sz="6" w:space="1" w:color="auto"/>
                    </w:pBdr>
                  </w:pPr>
                </w:p>
                <w:p w14:paraId="154A750F" w14:textId="19739D7C" w:rsidR="001C1ACE" w:rsidRDefault="00F9542A" w:rsidP="001C1ACE">
                  <w:pPr>
                    <w:rPr>
                      <w:b/>
                    </w:rPr>
                  </w:pPr>
                  <w:r w:rsidRPr="00F9542A">
                    <w:rPr>
                      <w:b/>
                    </w:rPr>
                    <w:t>E)</w:t>
                  </w:r>
                  <w:r>
                    <w:t xml:space="preserve"> </w:t>
                  </w:r>
                  <w:r w:rsidR="001C1ACE" w:rsidRPr="00685DD6">
                    <w:rPr>
                      <w:b/>
                    </w:rPr>
                    <w:t>Strategy for data reduction and analysis:</w:t>
                  </w:r>
                </w:p>
                <w:p w14:paraId="10002F9A" w14:textId="6933D700" w:rsidR="00CF5595" w:rsidRPr="0001353B" w:rsidRDefault="001C1ACE" w:rsidP="001C1ACE">
                  <w:r>
                    <w:rPr>
                      <w:b/>
                    </w:rPr>
                    <w:t xml:space="preserve">   </w:t>
                  </w:r>
                  <w:r w:rsidR="005B245C">
                    <w:t>Publicly available software/pipeline or tailor-made software for any specific purposes including data management if relevant.</w:t>
                  </w:r>
                </w:p>
                <w:p w14:paraId="23CB4C7A" w14:textId="77777777" w:rsidR="001C1ACE" w:rsidRDefault="001C1ACE" w:rsidP="001C1ACE">
                  <w:pPr>
                    <w:pBdr>
                      <w:bottom w:val="single" w:sz="6" w:space="1" w:color="auto"/>
                    </w:pBdr>
                    <w:rPr>
                      <w:b/>
                    </w:rPr>
                  </w:pPr>
                </w:p>
                <w:p w14:paraId="4895973D" w14:textId="3D3006A9" w:rsidR="001C1ACE" w:rsidRPr="00CF5595" w:rsidRDefault="00B10EF3" w:rsidP="001C1ACE">
                  <w:pPr>
                    <w:rPr>
                      <w:b/>
                    </w:rPr>
                  </w:pPr>
                  <w:r>
                    <w:rPr>
                      <w:b/>
                    </w:rPr>
                    <w:t xml:space="preserve">F) </w:t>
                  </w:r>
                  <w:r w:rsidR="001C1ACE">
                    <w:rPr>
                      <w:b/>
                    </w:rPr>
                    <w:t>Time constraints</w:t>
                  </w:r>
                  <w:r w:rsidR="001C1ACE" w:rsidRPr="00685DD6">
                    <w:rPr>
                      <w:b/>
                    </w:rPr>
                    <w:t>:</w:t>
                  </w:r>
                </w:p>
                <w:p w14:paraId="1D152F57" w14:textId="77777777" w:rsidR="00B10EF3" w:rsidRDefault="00907119" w:rsidP="00B10EF3">
                  <w:r w:rsidRPr="00907119">
                    <w:rPr>
                      <w:color w:val="000000" w:themeColor="text1"/>
                    </w:rPr>
                    <w:t xml:space="preserve">    </w:t>
                  </w:r>
                  <w:r w:rsidR="00B10EF3">
                    <w:t xml:space="preserve">Impossible nights/months due to astronomical reasons, any consecutive nights required, any global wide organized </w:t>
                  </w:r>
                  <w:r w:rsidR="00B10EF3" w:rsidRPr="00F95A9E">
                    <w:t>campaign requirement</w:t>
                  </w:r>
                  <w:r w:rsidR="00B10EF3">
                    <w:t>, source variability period issue.</w:t>
                  </w:r>
                </w:p>
                <w:p w14:paraId="30C18636" w14:textId="767C63FF" w:rsidR="00EC151A" w:rsidRDefault="00EC151A" w:rsidP="001C1ACE">
                  <w:pPr>
                    <w:pBdr>
                      <w:bottom w:val="single" w:sz="6" w:space="1" w:color="auto"/>
                    </w:pBdr>
                  </w:pPr>
                </w:p>
                <w:p w14:paraId="17B981E1" w14:textId="77777777" w:rsidR="001C1ACE" w:rsidRDefault="001C1ACE" w:rsidP="006C1DA5">
                  <w:pPr>
                    <w:rPr>
                      <w:b/>
                    </w:rPr>
                  </w:pPr>
                </w:p>
                <w:p w14:paraId="2D238073" w14:textId="7FD8C6BE" w:rsidR="00FD63B4" w:rsidRDefault="00B10EF3" w:rsidP="006C1DA5">
                  <w:pPr>
                    <w:rPr>
                      <w:b/>
                    </w:rPr>
                  </w:pPr>
                  <w:r>
                    <w:rPr>
                      <w:b/>
                    </w:rPr>
                    <w:t xml:space="preserve">G) </w:t>
                  </w:r>
                  <w:r w:rsidR="00FD63B4" w:rsidRPr="00414162">
                    <w:rPr>
                      <w:b/>
                    </w:rPr>
                    <w:t>Applicant’s publication</w:t>
                  </w:r>
                  <w:r w:rsidR="00FD63B4">
                    <w:rPr>
                      <w:b/>
                    </w:rPr>
                    <w:t>s</w:t>
                  </w:r>
                  <w:r w:rsidR="00FD63B4" w:rsidRPr="00414162">
                    <w:rPr>
                      <w:b/>
                    </w:rPr>
                    <w:t xml:space="preserve"> related to the subject of this </w:t>
                  </w:r>
                  <w:r w:rsidR="00FD63B4">
                    <w:rPr>
                      <w:b/>
                    </w:rPr>
                    <w:t>proposal during the last 3 years</w:t>
                  </w:r>
                  <w:r w:rsidR="003559A0">
                    <w:rPr>
                      <w:b/>
                    </w:rPr>
                    <w:t xml:space="preserve"> (maximum 10 papers)</w:t>
                  </w:r>
                  <w:r w:rsidR="00FD63B4">
                    <w:rPr>
                      <w:b/>
                    </w:rPr>
                    <w:t>:</w:t>
                  </w:r>
                </w:p>
                <w:p w14:paraId="33E22A34" w14:textId="77777777" w:rsidR="001C1ACE" w:rsidRDefault="001C1ACE" w:rsidP="006C1DA5">
                  <w:pPr>
                    <w:rPr>
                      <w:b/>
                    </w:rPr>
                  </w:pPr>
                </w:p>
                <w:p w14:paraId="190CA338" w14:textId="77777777" w:rsidR="00985AB8" w:rsidRDefault="00985AB8" w:rsidP="000A7412">
                  <w:pPr>
                    <w:pStyle w:val="ListParagraph"/>
                    <w:ind w:left="360"/>
                    <w:jc w:val="both"/>
                  </w:pPr>
                </w:p>
                <w:p w14:paraId="14DE59C3" w14:textId="77777777" w:rsidR="00985AB8" w:rsidRDefault="00985AB8" w:rsidP="000A7412">
                  <w:pPr>
                    <w:pStyle w:val="ListParagraph"/>
                    <w:ind w:left="360"/>
                    <w:jc w:val="both"/>
                  </w:pPr>
                </w:p>
                <w:p w14:paraId="31264D15" w14:textId="77777777" w:rsidR="00985AB8" w:rsidRPr="000A7412" w:rsidRDefault="00985AB8" w:rsidP="000A7412">
                  <w:pPr>
                    <w:pStyle w:val="ListParagraph"/>
                    <w:ind w:left="360"/>
                    <w:jc w:val="both"/>
                  </w:pPr>
                </w:p>
                <w:p w14:paraId="1A3552FF" w14:textId="77777777" w:rsidR="001C1ACE" w:rsidRDefault="001C1ACE" w:rsidP="006C1DA5">
                  <w:pPr>
                    <w:rPr>
                      <w:b/>
                    </w:rPr>
                  </w:pPr>
                </w:p>
                <w:p w14:paraId="3A4D5FCF" w14:textId="77777777" w:rsidR="00125996" w:rsidRDefault="00125996" w:rsidP="006C1DA5">
                  <w:pPr>
                    <w:rPr>
                      <w:b/>
                    </w:rPr>
                  </w:pPr>
                </w:p>
                <w:p w14:paraId="12B33DF7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015CED9F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6514ABC6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650EC1EA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02322466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58AB103B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359A8399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03B75F19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2CC805BE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109124B1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2B394589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4F2D6B31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1C760926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7749C22E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63AB5492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3ED85A9A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0D189F90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04AE1415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25452905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694371EA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2D9019F9" w14:textId="0B3C8EC3" w:rsidR="00B10EF3" w:rsidRPr="006C1DA5" w:rsidRDefault="00B10EF3" w:rsidP="006C1DA5">
                  <w:pPr>
                    <w:rPr>
                      <w:b/>
                    </w:rPr>
                  </w:pPr>
                </w:p>
              </w:tc>
            </w:tr>
          </w:tbl>
          <w:p w14:paraId="197BF2C2" w14:textId="77777777" w:rsidR="00100D50" w:rsidRDefault="00100D50"/>
        </w:tc>
      </w:tr>
    </w:tbl>
    <w:p w14:paraId="275D2A07" w14:textId="77777777" w:rsidR="00BC177D" w:rsidRDefault="00BC177D" w:rsidP="001B0CB4">
      <w:pPr>
        <w:pStyle w:val="TopicHeading"/>
        <w:sectPr w:rsidR="00BC177D" w:rsidSect="00F068A4">
          <w:headerReference w:type="default" r:id="rId9"/>
          <w:footerReference w:type="default" r:id="rId10"/>
          <w:headerReference w:type="first" r:id="rId11"/>
          <w:footnotePr>
            <w:numFmt w:val="chicago"/>
            <w:numStart w:val="2"/>
          </w:footnotePr>
          <w:pgSz w:w="11900" w:h="16840"/>
          <w:pgMar w:top="284" w:right="843" w:bottom="568" w:left="851" w:header="261" w:footer="720" w:gutter="0"/>
          <w:cols w:space="720"/>
          <w:titlePg/>
          <w:docGrid w:linePitch="360"/>
        </w:sectPr>
      </w:pPr>
    </w:p>
    <w:p w14:paraId="000D677C" w14:textId="77777777" w:rsidR="00BC177D" w:rsidRDefault="00BC177D" w:rsidP="001B0CB4">
      <w:pPr>
        <w:pStyle w:val="TopicHeading"/>
        <w:sectPr w:rsidR="00BC177D" w:rsidSect="00BC177D">
          <w:footnotePr>
            <w:numFmt w:val="chicago"/>
            <w:numStart w:val="2"/>
          </w:footnotePr>
          <w:type w:val="continuous"/>
          <w:pgSz w:w="11900" w:h="16840"/>
          <w:pgMar w:top="284" w:right="843" w:bottom="720" w:left="851" w:header="397" w:footer="720" w:gutter="0"/>
          <w:cols w:space="720"/>
          <w:titlePg/>
          <w:docGrid w:linePitch="360"/>
        </w:sectPr>
      </w:pPr>
    </w:p>
    <w:tbl>
      <w:tblPr>
        <w:tblStyle w:val="BodyTable"/>
        <w:tblW w:w="4725" w:type="pct"/>
        <w:tblInd w:w="498" w:type="dxa"/>
        <w:tblLook w:val="04A0" w:firstRow="1" w:lastRow="0" w:firstColumn="1" w:lastColumn="0" w:noHBand="0" w:noVBand="1"/>
      </w:tblPr>
      <w:tblGrid>
        <w:gridCol w:w="9635"/>
      </w:tblGrid>
      <w:tr w:rsidR="00F90F24" w14:paraId="078237DC" w14:textId="77777777" w:rsidTr="00750BCC">
        <w:trPr>
          <w:trHeight w:val="290"/>
        </w:trPr>
        <w:tc>
          <w:tcPr>
            <w:tcW w:w="5000" w:type="pct"/>
            <w:tcBorders>
              <w:top w:val="single" w:sz="4" w:space="0" w:color="D1D0C8" w:themeColor="background2"/>
              <w:left w:val="single" w:sz="4" w:space="0" w:color="D1D0C8" w:themeColor="background2"/>
              <w:right w:val="single" w:sz="4" w:space="0" w:color="D1D0C8" w:themeColor="background2"/>
            </w:tcBorders>
            <w:shd w:val="clear" w:color="auto" w:fill="F2F2F2" w:themeFill="background1" w:themeFillShade="F2"/>
            <w:vAlign w:val="bottom"/>
          </w:tcPr>
          <w:p w14:paraId="2AEAA9D6" w14:textId="02F4D7B4" w:rsidR="00F90F24" w:rsidRDefault="00A139B1" w:rsidP="001B0CB4">
            <w:pPr>
              <w:pStyle w:val="TopicHeading"/>
            </w:pPr>
            <w:r>
              <w:lastRenderedPageBreak/>
              <w:t>Instrumentation</w:t>
            </w:r>
            <w:r w:rsidR="00BC177D">
              <w:rPr>
                <w:rStyle w:val="FootnoteReference"/>
              </w:rPr>
              <w:footnoteReference w:id="1"/>
            </w:r>
          </w:p>
        </w:tc>
      </w:tr>
      <w:tr w:rsidR="00750BCC" w14:paraId="225A564F" w14:textId="77777777" w:rsidTr="00123907">
        <w:trPr>
          <w:trHeight w:val="290"/>
        </w:trPr>
        <w:tc>
          <w:tcPr>
            <w:tcW w:w="5000" w:type="pct"/>
            <w:tcBorders>
              <w:left w:val="single" w:sz="4" w:space="0" w:color="D1D0C8" w:themeColor="background2"/>
              <w:bottom w:val="single" w:sz="4" w:space="0" w:color="D1D0C8" w:themeColor="background2"/>
              <w:right w:val="single" w:sz="4" w:space="0" w:color="D1D0C8" w:themeColor="background2"/>
            </w:tcBorders>
            <w:shd w:val="clear" w:color="auto" w:fill="auto"/>
            <w:vAlign w:val="bottom"/>
          </w:tcPr>
          <w:p w14:paraId="20398325" w14:textId="44EC015D" w:rsidR="00750BCC" w:rsidRDefault="000919E7" w:rsidP="00F90F24">
            <w:pPr>
              <w:pStyle w:val="TopicHeading"/>
              <w:rPr>
                <w:rFonts w:cs="Silom"/>
                <w:b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 xml:space="preserve">TNT </w:t>
            </w:r>
            <w:r w:rsidR="0068292A" w:rsidRPr="0068292A">
              <w:rPr>
                <w:b/>
                <w:color w:val="auto"/>
                <w:sz w:val="20"/>
                <w:szCs w:val="20"/>
              </w:rPr>
              <w:t>Imaging</w:t>
            </w:r>
            <w:r w:rsidR="00123907">
              <w:rPr>
                <w:b/>
                <w:color w:val="auto"/>
                <w:sz w:val="20"/>
                <w:szCs w:val="20"/>
              </w:rPr>
              <w:t xml:space="preserve">:  </w:t>
            </w:r>
            <w:r w:rsidR="00C11A6A">
              <w:rPr>
                <w:b/>
                <w:color w:val="auto"/>
                <w:sz w:val="20"/>
                <w:szCs w:val="20"/>
              </w:rPr>
              <w:t xml:space="preserve">          </w:t>
            </w:r>
            <w:r w:rsidR="0016039B">
              <w:rPr>
                <w:rFonts w:cs="Silom"/>
                <w:color w:val="auto"/>
                <w:sz w:val="20"/>
                <w:szCs w:val="20"/>
              </w:rPr>
              <w:t xml:space="preserve">ARC 4k </w:t>
            </w:r>
            <w:sdt>
              <w:sdtPr>
                <w:rPr>
                  <w:rFonts w:cs="Silom"/>
                  <w:color w:val="auto"/>
                  <w:sz w:val="20"/>
                  <w:szCs w:val="20"/>
                </w:rPr>
                <w:id w:val="-1227674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1E52">
                  <w:rPr>
                    <w:rFonts w:ascii="MS Gothic" w:eastAsia="MS Gothic" w:hAnsi="MS Gothic" w:cs="Silom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16039B">
              <w:rPr>
                <w:rFonts w:cs="Silom"/>
                <w:color w:val="auto"/>
                <w:sz w:val="20"/>
                <w:szCs w:val="20"/>
              </w:rPr>
              <w:t xml:space="preserve"> </w:t>
            </w:r>
            <w:r w:rsidR="00C11A6A">
              <w:rPr>
                <w:rFonts w:cs="Silom"/>
                <w:color w:val="auto"/>
                <w:sz w:val="20"/>
                <w:szCs w:val="20"/>
              </w:rPr>
              <w:t xml:space="preserve">    </w:t>
            </w:r>
            <w:r w:rsidR="0016039B">
              <w:rPr>
                <w:rFonts w:cs="Silom"/>
                <w:color w:val="auto"/>
                <w:sz w:val="20"/>
                <w:szCs w:val="20"/>
              </w:rPr>
              <w:t xml:space="preserve">ULTRASPEC </w:t>
            </w:r>
            <w:sdt>
              <w:sdtPr>
                <w:rPr>
                  <w:rFonts w:cs="Silom"/>
                  <w:color w:val="auto"/>
                  <w:sz w:val="20"/>
                  <w:szCs w:val="20"/>
                </w:rPr>
                <w:id w:val="258347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39B">
                  <w:rPr>
                    <w:rFonts w:ascii="MS Gothic" w:eastAsia="MS Gothic" w:hAnsi="MS Gothic" w:cs="Silom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16039B">
              <w:rPr>
                <w:rFonts w:cs="Silom"/>
                <w:b/>
                <w:color w:val="auto"/>
                <w:sz w:val="20"/>
                <w:szCs w:val="20"/>
              </w:rPr>
              <w:t xml:space="preserve"> </w:t>
            </w:r>
          </w:p>
          <w:p w14:paraId="2CFD1F5C" w14:textId="1DC10ACB" w:rsidR="000919E7" w:rsidRPr="0016039B" w:rsidRDefault="000919E7" w:rsidP="00F90F24">
            <w:pPr>
              <w:pStyle w:val="TopicHeading"/>
              <w:rPr>
                <w:rFonts w:cs="Silom"/>
                <w:b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 xml:space="preserve">TNO-1m </w:t>
            </w:r>
            <w:r w:rsidRPr="0068292A">
              <w:rPr>
                <w:b/>
                <w:color w:val="auto"/>
                <w:sz w:val="20"/>
                <w:szCs w:val="20"/>
              </w:rPr>
              <w:t>Imaging</w:t>
            </w:r>
            <w:r>
              <w:rPr>
                <w:b/>
                <w:color w:val="auto"/>
                <w:sz w:val="20"/>
                <w:szCs w:val="20"/>
              </w:rPr>
              <w:t xml:space="preserve">:     </w:t>
            </w:r>
            <w:r w:rsidR="00545B62">
              <w:rPr>
                <w:rFonts w:cs="Silom"/>
                <w:color w:val="auto"/>
                <w:sz w:val="20"/>
                <w:szCs w:val="20"/>
              </w:rPr>
              <w:t>Andor iKon M934 1Kx1K</w:t>
            </w:r>
            <w:bookmarkStart w:id="0" w:name="_GoBack"/>
            <w:bookmarkEnd w:id="0"/>
            <w:r>
              <w:rPr>
                <w:rFonts w:cs="Silom"/>
                <w:color w:val="auto"/>
                <w:sz w:val="20"/>
                <w:szCs w:val="20"/>
              </w:rPr>
              <w:t xml:space="preserve"> </w:t>
            </w:r>
            <w:sdt>
              <w:sdtPr>
                <w:rPr>
                  <w:rFonts w:cs="Silom"/>
                  <w:color w:val="auto"/>
                  <w:sz w:val="20"/>
                  <w:szCs w:val="20"/>
                </w:rPr>
                <w:id w:val="-1605098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ilom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545B62">
              <w:rPr>
                <w:rFonts w:cs="Silom"/>
                <w:color w:val="auto"/>
                <w:sz w:val="20"/>
                <w:szCs w:val="20"/>
              </w:rPr>
              <w:t xml:space="preserve">     </w:t>
            </w:r>
          </w:p>
          <w:p w14:paraId="30861181" w14:textId="76D0BB76" w:rsidR="007A5A44" w:rsidRPr="00123907" w:rsidRDefault="0068292A" w:rsidP="0016039B">
            <w:pPr>
              <w:pStyle w:val="TopicHeading"/>
              <w:rPr>
                <w:rFonts w:cs="Silom"/>
                <w:color w:val="auto"/>
                <w:sz w:val="20"/>
                <w:szCs w:val="20"/>
              </w:rPr>
            </w:pPr>
            <w:r w:rsidRPr="0068292A">
              <w:rPr>
                <w:rFonts w:cs="Silom"/>
                <w:b/>
                <w:color w:val="auto"/>
                <w:sz w:val="20"/>
                <w:szCs w:val="20"/>
              </w:rPr>
              <w:t>Filter(s):</w:t>
            </w:r>
            <w:r>
              <w:rPr>
                <w:rFonts w:cs="Silom"/>
                <w:color w:val="auto"/>
                <w:sz w:val="20"/>
                <w:szCs w:val="20"/>
              </w:rPr>
              <w:t xml:space="preserve"> </w:t>
            </w:r>
            <w:r w:rsidR="00B96358">
              <w:rPr>
                <w:rFonts w:cs="Silom"/>
                <w:color w:val="auto"/>
                <w:sz w:val="20"/>
                <w:szCs w:val="20"/>
              </w:rPr>
              <w:t xml:space="preserve">    </w:t>
            </w:r>
          </w:p>
        </w:tc>
      </w:tr>
      <w:tr w:rsidR="00123907" w14:paraId="274B8B9F" w14:textId="77777777" w:rsidTr="00123907">
        <w:trPr>
          <w:trHeight w:val="290"/>
        </w:trPr>
        <w:tc>
          <w:tcPr>
            <w:tcW w:w="5000" w:type="pct"/>
            <w:tcBorders>
              <w:top w:val="single" w:sz="4" w:space="0" w:color="D1D0C8" w:themeColor="background2"/>
              <w:left w:val="single" w:sz="4" w:space="0" w:color="D1D0C8" w:themeColor="background2"/>
              <w:bottom w:val="single" w:sz="4" w:space="0" w:color="D1D0C8" w:themeColor="background2"/>
              <w:right w:val="single" w:sz="4" w:space="0" w:color="D1D0C8" w:themeColor="background2"/>
            </w:tcBorders>
            <w:shd w:val="clear" w:color="auto" w:fill="auto"/>
            <w:vAlign w:val="bottom"/>
          </w:tcPr>
          <w:p w14:paraId="2CBB44CF" w14:textId="50DFA924" w:rsidR="00EC3E24" w:rsidRPr="00EC3E24" w:rsidRDefault="000919E7" w:rsidP="00B96358">
            <w:pPr>
              <w:pStyle w:val="TopicHeading"/>
              <w:rPr>
                <w:rFonts w:cs="Silom"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 xml:space="preserve">TNT </w:t>
            </w:r>
            <w:r w:rsidR="00123907">
              <w:rPr>
                <w:b/>
                <w:color w:val="auto"/>
                <w:sz w:val="20"/>
                <w:szCs w:val="20"/>
              </w:rPr>
              <w:t xml:space="preserve">Spectroscopy: </w:t>
            </w:r>
            <w:r w:rsidR="00C11A6A">
              <w:rPr>
                <w:b/>
                <w:color w:val="auto"/>
                <w:sz w:val="20"/>
                <w:szCs w:val="20"/>
              </w:rPr>
              <w:t xml:space="preserve">   </w:t>
            </w:r>
            <w:r w:rsidR="0016039B">
              <w:rPr>
                <w:rFonts w:cs="Silom"/>
                <w:color w:val="auto"/>
                <w:sz w:val="20"/>
                <w:szCs w:val="20"/>
              </w:rPr>
              <w:t xml:space="preserve">MRES </w:t>
            </w:r>
            <w:sdt>
              <w:sdtPr>
                <w:rPr>
                  <w:rFonts w:cs="Silom"/>
                  <w:color w:val="auto"/>
                  <w:sz w:val="20"/>
                  <w:szCs w:val="20"/>
                </w:rPr>
                <w:id w:val="973711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39B">
                  <w:rPr>
                    <w:rFonts w:ascii="MS Gothic" w:eastAsia="MS Gothic" w:hAnsi="MS Gothic" w:cs="Silom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4264B5" w14:paraId="67812E35" w14:textId="77777777" w:rsidTr="00123907">
        <w:trPr>
          <w:trHeight w:val="290"/>
        </w:trPr>
        <w:tc>
          <w:tcPr>
            <w:tcW w:w="5000" w:type="pct"/>
            <w:tcBorders>
              <w:top w:val="single" w:sz="4" w:space="0" w:color="D1D0C8" w:themeColor="background2"/>
              <w:left w:val="single" w:sz="4" w:space="0" w:color="D1D0C8" w:themeColor="background2"/>
              <w:bottom w:val="single" w:sz="4" w:space="0" w:color="D1D0C8" w:themeColor="background2"/>
              <w:right w:val="single" w:sz="4" w:space="0" w:color="D1D0C8" w:themeColor="background2"/>
            </w:tcBorders>
            <w:shd w:val="clear" w:color="auto" w:fill="auto"/>
            <w:vAlign w:val="bottom"/>
          </w:tcPr>
          <w:p w14:paraId="1FA7D692" w14:textId="3832D374" w:rsidR="00463177" w:rsidRDefault="004264B5" w:rsidP="00F75A63">
            <w:pPr>
              <w:pStyle w:val="TopicHeading"/>
              <w:rPr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>Visitor Instrument:</w:t>
            </w:r>
            <w:r w:rsidR="0006194B">
              <w:rPr>
                <w:rFonts w:cs="Calisto MT"/>
                <w:b/>
                <w:bCs/>
                <w:color w:val="auto"/>
                <w:sz w:val="20"/>
                <w:szCs w:val="20"/>
                <w:cs/>
                <w:lang w:val="th-TH" w:bidi="th-TH"/>
              </w:rPr>
              <w:t xml:space="preserve"> </w:t>
            </w:r>
            <w:r w:rsidR="0006194B">
              <w:rPr>
                <w:rFonts w:cs="Calisto MT"/>
                <w:color w:val="auto"/>
                <w:sz w:val="20"/>
                <w:szCs w:val="20"/>
                <w:cs/>
                <w:lang w:val="th-TH" w:bidi="th-TH"/>
              </w:rPr>
              <w:t xml:space="preserve">Please specify. </w:t>
            </w:r>
            <w:r w:rsidR="00077C65">
              <w:rPr>
                <w:color w:val="auto"/>
                <w:sz w:val="20"/>
                <w:szCs w:val="20"/>
              </w:rPr>
              <w:t xml:space="preserve">It is highly recommended that the PI make a contact with </w:t>
            </w:r>
            <w:r w:rsidR="00F75A63">
              <w:rPr>
                <w:color w:val="auto"/>
                <w:sz w:val="20"/>
                <w:szCs w:val="20"/>
              </w:rPr>
              <w:t>OPD well in advance</w:t>
            </w:r>
            <w:r w:rsidR="006D67FC">
              <w:rPr>
                <w:rFonts w:cs="Calisto MT"/>
                <w:color w:val="auto"/>
                <w:sz w:val="20"/>
                <w:szCs w:val="20"/>
                <w:cs/>
                <w:lang w:val="th-TH" w:bidi="th-TH"/>
              </w:rPr>
              <w:t>.</w:t>
            </w:r>
          </w:p>
          <w:p w14:paraId="51D15A47" w14:textId="2FDE9B77" w:rsidR="0016039B" w:rsidRPr="0016039B" w:rsidRDefault="0016039B" w:rsidP="00F75A63">
            <w:pPr>
              <w:pStyle w:val="TopicHeading"/>
              <w:rPr>
                <w:rFonts w:ascii="AngsanaUPC" w:hAnsi="AngsanaUPC" w:cs="AngsanaUPC"/>
                <w:color w:val="auto"/>
                <w:sz w:val="20"/>
                <w:szCs w:val="20"/>
              </w:rPr>
            </w:pPr>
          </w:p>
        </w:tc>
      </w:tr>
    </w:tbl>
    <w:p w14:paraId="6F8A8D9C" w14:textId="77777777" w:rsidR="000236F4" w:rsidRDefault="000236F4" w:rsidP="003A7309"/>
    <w:p w14:paraId="1CF24445" w14:textId="7BF54EBB" w:rsidR="007F65F1" w:rsidRDefault="00F90B6B" w:rsidP="00F90F24">
      <w:pPr>
        <w:ind w:left="426"/>
      </w:pPr>
      <w:r>
        <w:t xml:space="preserve"> </w:t>
      </w:r>
    </w:p>
    <w:p w14:paraId="1531D39A" w14:textId="77777777" w:rsidR="007F65F1" w:rsidRDefault="007F65F1" w:rsidP="00F90F24">
      <w:pPr>
        <w:ind w:left="426"/>
      </w:pPr>
    </w:p>
    <w:p w14:paraId="1F83FB73" w14:textId="6DE00A01" w:rsidR="00E61F08" w:rsidRDefault="00E61F08" w:rsidP="002E08A6"/>
    <w:p w14:paraId="4BAA614F" w14:textId="0ECBC01E" w:rsidR="00B96358" w:rsidRPr="00373039" w:rsidRDefault="00373039" w:rsidP="00B96358">
      <w:pPr>
        <w:ind w:left="426"/>
        <w:rPr>
          <w:rFonts w:cs="Silom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B0B52EB" w14:textId="6D0D9DDA" w:rsidR="00373039" w:rsidRPr="00373039" w:rsidRDefault="00373039" w:rsidP="00591C0D">
      <w:pPr>
        <w:ind w:left="5760" w:firstLine="720"/>
        <w:rPr>
          <w:rFonts w:cs="Silom"/>
        </w:rPr>
      </w:pPr>
    </w:p>
    <w:sectPr w:rsidR="00373039" w:rsidRPr="00373039" w:rsidSect="00AA4682">
      <w:footnotePr>
        <w:numFmt w:val="chicago"/>
      </w:footnotePr>
      <w:type w:val="continuous"/>
      <w:pgSz w:w="11900" w:h="16840"/>
      <w:pgMar w:top="284" w:right="843" w:bottom="720" w:left="851" w:header="397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90BBE7" w14:textId="77777777" w:rsidR="00EE21AA" w:rsidRDefault="00EE21AA">
      <w:r>
        <w:separator/>
      </w:r>
    </w:p>
  </w:endnote>
  <w:endnote w:type="continuationSeparator" w:id="0">
    <w:p w14:paraId="50C1C051" w14:textId="77777777" w:rsidR="00EE21AA" w:rsidRDefault="00EE21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enQuanYi Zen Hei">
    <w:panose1 w:val="00000000000000000000"/>
    <w:charset w:val="00"/>
    <w:family w:val="roman"/>
    <w:notTrueType/>
    <w:pitch w:val="default"/>
  </w:font>
  <w:font w:name="Silom">
    <w:altName w:val="Courier New"/>
    <w:charset w:val="DE"/>
    <w:family w:val="auto"/>
    <w:pitch w:val="variable"/>
    <w:sig w:usb0="A10000FF" w:usb1="5000205A" w:usb2="00000020" w:usb3="00000000" w:csb0="0001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UPC">
    <w:altName w:val="Arial Unicode MS"/>
    <w:charset w:val="00"/>
    <w:family w:val="roman"/>
    <w:pitch w:val="variable"/>
    <w:sig w:usb0="00000000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AAF4ED" w14:textId="3E4B4465" w:rsidR="00E40D18" w:rsidRDefault="00E40D18">
    <w:pPr>
      <w:pStyle w:val="Footer"/>
    </w:pPr>
    <w:r>
      <w:fldChar w:fldCharType="begin"/>
    </w:r>
    <w:r>
      <w:instrText xml:space="preserve"> page </w:instrText>
    </w:r>
    <w:r>
      <w:fldChar w:fldCharType="separate"/>
    </w:r>
    <w:r w:rsidR="003D2A2E"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751CCB" w14:textId="77777777" w:rsidR="00EE21AA" w:rsidRDefault="00EE21AA">
      <w:r>
        <w:separator/>
      </w:r>
    </w:p>
  </w:footnote>
  <w:footnote w:type="continuationSeparator" w:id="0">
    <w:p w14:paraId="714B1E13" w14:textId="77777777" w:rsidR="00EE21AA" w:rsidRDefault="00EE21AA">
      <w:r>
        <w:continuationSeparator/>
      </w:r>
    </w:p>
  </w:footnote>
  <w:footnote w:id="1">
    <w:p w14:paraId="60C7E3FC" w14:textId="4D4FB80E" w:rsidR="00E40D18" w:rsidRDefault="00E40D18">
      <w:pPr>
        <w:pStyle w:val="FootnoteText"/>
      </w:pPr>
      <w:r>
        <w:rPr>
          <w:rStyle w:val="FootnoteReference"/>
        </w:rPr>
        <w:footnoteRef/>
      </w:r>
      <w:r w:rsidR="00131A5B">
        <w:t xml:space="preserve"> Please </w:t>
      </w:r>
      <w:r w:rsidR="00641A9B">
        <w:t>see the</w:t>
      </w:r>
      <w:r w:rsidR="007866D6">
        <w:t xml:space="preserve"> CfP </w:t>
      </w:r>
      <w:r>
        <w:t>for the list of currently available instruments</w:t>
      </w:r>
      <w:r w:rsidR="007866D6">
        <w:t xml:space="preserve"> and their general spec</w:t>
      </w:r>
      <w:r w:rsidR="00641A9B">
        <w:t>i</w:t>
      </w:r>
      <w:r w:rsidR="007866D6">
        <w:t>fications</w:t>
      </w:r>
      <w:r>
        <w:t xml:space="preserve">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23524D" w14:textId="77777777" w:rsidR="00E40D18" w:rsidRDefault="00E40D18">
    <w:pPr>
      <w:pStyle w:val="Header"/>
      <w:jc w:val="lef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CenterTable-Header"/>
      <w:tblW w:w="1090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600" w:firstRow="0" w:lastRow="0" w:firstColumn="0" w:lastColumn="0" w:noHBand="1" w:noVBand="1"/>
    </w:tblPr>
    <w:tblGrid>
      <w:gridCol w:w="10906"/>
    </w:tblGrid>
    <w:tr w:rsidR="00567154" w14:paraId="45C9ACAB" w14:textId="77777777" w:rsidTr="00567154">
      <w:trPr>
        <w:trHeight w:val="1230"/>
      </w:trPr>
      <w:tc>
        <w:tcPr>
          <w:tcW w:w="5000" w:type="pct"/>
          <w:shd w:val="clear" w:color="auto" w:fill="auto"/>
        </w:tcPr>
        <w:p w14:paraId="713B5BC7" w14:textId="77777777" w:rsidR="00567154" w:rsidRDefault="00567154" w:rsidP="00567154">
          <w:pPr>
            <w:pStyle w:val="Header-Right"/>
            <w:ind w:left="0" w:right="2"/>
            <w:rPr>
              <w:sz w:val="44"/>
              <w:szCs w:val="44"/>
            </w:rPr>
          </w:pPr>
          <w:r>
            <w:rPr>
              <w:noProof/>
              <w:sz w:val="40"/>
              <w:szCs w:val="40"/>
            </w:rPr>
            <w:drawing>
              <wp:anchor distT="0" distB="0" distL="114300" distR="114300" simplePos="0" relativeHeight="251666432" behindDoc="1" locked="0" layoutInCell="1" allowOverlap="1" wp14:anchorId="7C1D6379" wp14:editId="0E83591A">
                <wp:simplePos x="0" y="0"/>
                <wp:positionH relativeFrom="column">
                  <wp:posOffset>184785</wp:posOffset>
                </wp:positionH>
                <wp:positionV relativeFrom="paragraph">
                  <wp:posOffset>390525</wp:posOffset>
                </wp:positionV>
                <wp:extent cx="1043305" cy="1043305"/>
                <wp:effectExtent l="0" t="0" r="0" b="0"/>
                <wp:wrapTight wrapText="bothSides">
                  <wp:wrapPolygon edited="0">
                    <wp:start x="10780" y="2629"/>
                    <wp:lineTo x="4996" y="4207"/>
                    <wp:lineTo x="1315" y="6047"/>
                    <wp:lineTo x="789" y="11569"/>
                    <wp:lineTo x="3155" y="15776"/>
                    <wp:lineTo x="3155" y="16828"/>
                    <wp:lineTo x="10517" y="17879"/>
                    <wp:lineTo x="18931" y="18405"/>
                    <wp:lineTo x="20246" y="18405"/>
                    <wp:lineTo x="21035" y="16302"/>
                    <wp:lineTo x="20509" y="15776"/>
                    <wp:lineTo x="17879" y="14987"/>
                    <wp:lineTo x="16302" y="13147"/>
                    <wp:lineTo x="13935" y="11569"/>
                    <wp:lineTo x="16039" y="7362"/>
                    <wp:lineTo x="17354" y="7099"/>
                    <wp:lineTo x="16302" y="5785"/>
                    <wp:lineTo x="11832" y="2629"/>
                    <wp:lineTo x="10780" y="2629"/>
                  </wp:wrapPolygon>
                </wp:wrapTight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TNO_logo_tran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43305" cy="10433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sz w:val="44"/>
              <w:szCs w:val="44"/>
            </w:rPr>
            <w:t xml:space="preserve">                                  </w:t>
          </w:r>
        </w:p>
        <w:p w14:paraId="15C45E21" w14:textId="6562A33F" w:rsidR="00567154" w:rsidRPr="00823D0D" w:rsidRDefault="00567154" w:rsidP="00567154">
          <w:pPr>
            <w:pStyle w:val="Header-Right"/>
            <w:ind w:left="0" w:right="2"/>
            <w:rPr>
              <w:sz w:val="44"/>
              <w:szCs w:val="44"/>
            </w:rPr>
          </w:pPr>
          <w:r>
            <w:rPr>
              <w:sz w:val="44"/>
              <w:szCs w:val="44"/>
            </w:rPr>
            <w:t xml:space="preserve">    TNO Time Allocation</w:t>
          </w:r>
          <w:r w:rsidRPr="00823D0D">
            <w:rPr>
              <w:sz w:val="44"/>
              <w:szCs w:val="44"/>
            </w:rPr>
            <w:t xml:space="preserve"> Committee</w:t>
          </w:r>
        </w:p>
        <w:p w14:paraId="295BE76B" w14:textId="0F08277C" w:rsidR="00567154" w:rsidRPr="004416E5" w:rsidRDefault="00567154" w:rsidP="00567154">
          <w:pPr>
            <w:pStyle w:val="Header-Right"/>
            <w:tabs>
              <w:tab w:val="center" w:pos="5386"/>
              <w:tab w:val="left" w:pos="8113"/>
            </w:tabs>
            <w:rPr>
              <w:sz w:val="32"/>
              <w:szCs w:val="32"/>
            </w:rPr>
          </w:pPr>
          <w:r>
            <w:rPr>
              <w:sz w:val="40"/>
              <w:szCs w:val="40"/>
            </w:rPr>
            <w:t xml:space="preserve">   </w:t>
          </w:r>
          <w:r w:rsidR="00A77CC1">
            <w:rPr>
              <w:sz w:val="40"/>
              <w:szCs w:val="40"/>
            </w:rPr>
            <w:t xml:space="preserve">   </w:t>
          </w:r>
          <w:r>
            <w:rPr>
              <w:sz w:val="32"/>
              <w:szCs w:val="32"/>
            </w:rPr>
            <w:t>Application for observing</w:t>
          </w:r>
          <w:r w:rsidRPr="004416E5">
            <w:rPr>
              <w:sz w:val="32"/>
              <w:szCs w:val="32"/>
            </w:rPr>
            <w:t xml:space="preserve"> time</w:t>
          </w:r>
          <w:r>
            <w:rPr>
              <w:sz w:val="32"/>
              <w:szCs w:val="32"/>
            </w:rPr>
            <w:t xml:space="preserve"> </w:t>
          </w:r>
        </w:p>
      </w:tc>
    </w:tr>
  </w:tbl>
  <w:p w14:paraId="6BFD9ABF" w14:textId="78666319" w:rsidR="00D67C28" w:rsidRPr="00F75A63" w:rsidRDefault="00567154" w:rsidP="00F75A63">
    <w:pPr>
      <w:pStyle w:val="Header"/>
      <w:ind w:right="0"/>
      <w:jc w:val="left"/>
      <w:rPr>
        <w:sz w:val="28"/>
        <w:szCs w:val="28"/>
      </w:rPr>
    </w:pPr>
    <w:r>
      <w:rPr>
        <w:noProof/>
        <w:sz w:val="40"/>
        <w:szCs w:val="40"/>
      </w:rPr>
      <w:t xml:space="preserve"> </w:t>
    </w:r>
    <w:r w:rsidR="00F75A63">
      <w:tab/>
    </w:r>
    <w:r>
      <w:t xml:space="preserve">                        </w:t>
    </w:r>
    <w:r w:rsidR="00F75A63">
      <w:t xml:space="preserve"> </w:t>
    </w:r>
    <w:r w:rsidR="00A77CC1">
      <w:t xml:space="preserve">      </w:t>
    </w:r>
    <w:r w:rsidR="00F75A63" w:rsidRPr="00F75A63">
      <w:rPr>
        <w:sz w:val="28"/>
        <w:szCs w:val="28"/>
      </w:rPr>
      <w:t xml:space="preserve">Cycle </w:t>
    </w:r>
    <w:r w:rsidR="003D2A2E">
      <w:rPr>
        <w:sz w:val="28"/>
        <w:szCs w:val="28"/>
      </w:rPr>
      <w:t>11</w:t>
    </w:r>
    <w:r w:rsidR="00130FA1">
      <w:rPr>
        <w:sz w:val="28"/>
        <w:szCs w:val="28"/>
      </w:rPr>
      <w:t>:</w:t>
    </w:r>
    <w:r w:rsidR="00F75A63" w:rsidRPr="00F75A63">
      <w:rPr>
        <w:sz w:val="28"/>
        <w:szCs w:val="28"/>
      </w:rPr>
      <w:t xml:space="preserve"> </w:t>
    </w:r>
    <w:r w:rsidR="008311D0">
      <w:rPr>
        <w:sz w:val="28"/>
        <w:szCs w:val="28"/>
      </w:rPr>
      <w:t>November</w:t>
    </w:r>
    <w:r w:rsidR="003D2A2E">
      <w:rPr>
        <w:sz w:val="28"/>
        <w:szCs w:val="28"/>
      </w:rPr>
      <w:t xml:space="preserve"> 1, 2023</w:t>
    </w:r>
    <w:r w:rsidR="00F75A63" w:rsidRPr="00F75A63">
      <w:rPr>
        <w:sz w:val="28"/>
        <w:szCs w:val="28"/>
      </w:rPr>
      <w:t xml:space="preserve"> </w:t>
    </w:r>
    <w:r w:rsidR="00130FA1" w:rsidRPr="00130FA1">
      <w:rPr>
        <w:sz w:val="28"/>
        <w:szCs w:val="28"/>
        <w:vertAlign w:val="superscript"/>
      </w:rPr>
      <w:t>__</w:t>
    </w:r>
    <w:r w:rsidR="00F75A63" w:rsidRPr="00F75A63">
      <w:rPr>
        <w:sz w:val="28"/>
        <w:szCs w:val="28"/>
      </w:rPr>
      <w:t xml:space="preserve"> </w:t>
    </w:r>
    <w:r w:rsidR="008311D0">
      <w:rPr>
        <w:sz w:val="28"/>
        <w:szCs w:val="28"/>
      </w:rPr>
      <w:t>May</w:t>
    </w:r>
    <w:r w:rsidR="00026B64">
      <w:rPr>
        <w:sz w:val="28"/>
        <w:szCs w:val="28"/>
      </w:rPr>
      <w:t xml:space="preserve"> </w:t>
    </w:r>
    <w:r w:rsidR="00BF7CFD">
      <w:rPr>
        <w:sz w:val="28"/>
        <w:szCs w:val="28"/>
      </w:rPr>
      <w:t>15</w:t>
    </w:r>
    <w:r w:rsidR="00026B64">
      <w:rPr>
        <w:sz w:val="28"/>
        <w:szCs w:val="28"/>
      </w:rPr>
      <w:t>, 20</w:t>
    </w:r>
    <w:r w:rsidR="003D2A2E">
      <w:rPr>
        <w:sz w:val="28"/>
        <w:szCs w:val="28"/>
      </w:rPr>
      <w:t>2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FB45E9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8FF08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12801ED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7F6857A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39BC2F0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D74504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C32E30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82C8D8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E9804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FD80C4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38776F2F"/>
    <w:multiLevelType w:val="hybridMultilevel"/>
    <w:tmpl w:val="424A87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A6236A7"/>
    <w:multiLevelType w:val="hybridMultilevel"/>
    <w:tmpl w:val="B29A4AFE"/>
    <w:lvl w:ilvl="0" w:tplc="2E8C27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E672896"/>
    <w:multiLevelType w:val="hybridMultilevel"/>
    <w:tmpl w:val="D6DA14BC"/>
    <w:lvl w:ilvl="0" w:tplc="AD9CD7BC">
      <w:start w:val="1"/>
      <w:numFmt w:val="upperLetter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3">
    <w:nsid w:val="78105DE1"/>
    <w:multiLevelType w:val="hybridMultilevel"/>
    <w:tmpl w:val="C53630F0"/>
    <w:lvl w:ilvl="0" w:tplc="C13A4B7E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2"/>
  </w:num>
  <w:num w:numId="13">
    <w:abstractNumId w:val="11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evenAndOddHeaders/>
  <w:characterSpacingControl w:val="doNotCompress"/>
  <w:hdrShapeDefaults>
    <o:shapedefaults v:ext="edit" spidmax="2049"/>
  </w:hdrShapeDefaults>
  <w:footnotePr>
    <w:numFmt w:val="chicago"/>
    <w:numStart w:val="2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zNDA2NzczNLa0NDdR0lEKTi0uzszPAykwrAUAlNc8eSwAAAA="/>
    <w:docVar w:name="ShowDynamicGuides" w:val="1"/>
    <w:docVar w:name="ShowMarginGuides" w:val="0"/>
    <w:docVar w:name="ShowOutlines" w:val="0"/>
    <w:docVar w:name="ShowStaticGuides" w:val="0"/>
  </w:docVars>
  <w:rsids>
    <w:rsidRoot w:val="00B02EBB"/>
    <w:rsid w:val="0000519B"/>
    <w:rsid w:val="00005E9B"/>
    <w:rsid w:val="0000635C"/>
    <w:rsid w:val="0001353B"/>
    <w:rsid w:val="00013AD2"/>
    <w:rsid w:val="0001413A"/>
    <w:rsid w:val="000236F4"/>
    <w:rsid w:val="00024FA1"/>
    <w:rsid w:val="00026B64"/>
    <w:rsid w:val="0003284B"/>
    <w:rsid w:val="00041817"/>
    <w:rsid w:val="00046D85"/>
    <w:rsid w:val="00056C1D"/>
    <w:rsid w:val="000608FC"/>
    <w:rsid w:val="0006194B"/>
    <w:rsid w:val="00066857"/>
    <w:rsid w:val="00077C65"/>
    <w:rsid w:val="00081DD1"/>
    <w:rsid w:val="00082300"/>
    <w:rsid w:val="00085776"/>
    <w:rsid w:val="000919E7"/>
    <w:rsid w:val="000929AF"/>
    <w:rsid w:val="000932D1"/>
    <w:rsid w:val="000935E8"/>
    <w:rsid w:val="000A18C9"/>
    <w:rsid w:val="000A7412"/>
    <w:rsid w:val="000B26A9"/>
    <w:rsid w:val="00100D50"/>
    <w:rsid w:val="00101E44"/>
    <w:rsid w:val="0010280B"/>
    <w:rsid w:val="001076D8"/>
    <w:rsid w:val="00113B16"/>
    <w:rsid w:val="00114083"/>
    <w:rsid w:val="00117807"/>
    <w:rsid w:val="00123907"/>
    <w:rsid w:val="00125996"/>
    <w:rsid w:val="00130FA1"/>
    <w:rsid w:val="00131A5B"/>
    <w:rsid w:val="00137A03"/>
    <w:rsid w:val="00144D17"/>
    <w:rsid w:val="0016039B"/>
    <w:rsid w:val="001675A7"/>
    <w:rsid w:val="00167B12"/>
    <w:rsid w:val="00182E3B"/>
    <w:rsid w:val="001912F5"/>
    <w:rsid w:val="001A027F"/>
    <w:rsid w:val="001A02B3"/>
    <w:rsid w:val="001B0CB4"/>
    <w:rsid w:val="001B1996"/>
    <w:rsid w:val="001B47C0"/>
    <w:rsid w:val="001B5C4E"/>
    <w:rsid w:val="001C1ACE"/>
    <w:rsid w:val="001C61D7"/>
    <w:rsid w:val="001D4288"/>
    <w:rsid w:val="001D5B5E"/>
    <w:rsid w:val="001D6982"/>
    <w:rsid w:val="001F4708"/>
    <w:rsid w:val="001F5C74"/>
    <w:rsid w:val="001F7A1F"/>
    <w:rsid w:val="00200503"/>
    <w:rsid w:val="00205E43"/>
    <w:rsid w:val="00225AEE"/>
    <w:rsid w:val="00243B00"/>
    <w:rsid w:val="00256A79"/>
    <w:rsid w:val="002646AA"/>
    <w:rsid w:val="00270F32"/>
    <w:rsid w:val="002740F6"/>
    <w:rsid w:val="00276AF6"/>
    <w:rsid w:val="002773B7"/>
    <w:rsid w:val="00277E15"/>
    <w:rsid w:val="002812A4"/>
    <w:rsid w:val="0028237D"/>
    <w:rsid w:val="00284D29"/>
    <w:rsid w:val="00293821"/>
    <w:rsid w:val="00294D18"/>
    <w:rsid w:val="002B0346"/>
    <w:rsid w:val="002C2880"/>
    <w:rsid w:val="002C5BE5"/>
    <w:rsid w:val="002C73D1"/>
    <w:rsid w:val="002D21DD"/>
    <w:rsid w:val="002D7A68"/>
    <w:rsid w:val="002E08A6"/>
    <w:rsid w:val="002E6BE0"/>
    <w:rsid w:val="002E74E7"/>
    <w:rsid w:val="0033727D"/>
    <w:rsid w:val="003402C1"/>
    <w:rsid w:val="0034176B"/>
    <w:rsid w:val="0034523E"/>
    <w:rsid w:val="0035319E"/>
    <w:rsid w:val="003559A0"/>
    <w:rsid w:val="00373039"/>
    <w:rsid w:val="0037693E"/>
    <w:rsid w:val="003869C3"/>
    <w:rsid w:val="00387480"/>
    <w:rsid w:val="00393B55"/>
    <w:rsid w:val="00396420"/>
    <w:rsid w:val="00396715"/>
    <w:rsid w:val="003A551A"/>
    <w:rsid w:val="003A7309"/>
    <w:rsid w:val="003B14E1"/>
    <w:rsid w:val="003C1882"/>
    <w:rsid w:val="003C1AAD"/>
    <w:rsid w:val="003C1FAE"/>
    <w:rsid w:val="003D2A2E"/>
    <w:rsid w:val="003D4911"/>
    <w:rsid w:val="003D56BF"/>
    <w:rsid w:val="003E32F0"/>
    <w:rsid w:val="003E4970"/>
    <w:rsid w:val="003F3984"/>
    <w:rsid w:val="004120F3"/>
    <w:rsid w:val="00414162"/>
    <w:rsid w:val="0042055F"/>
    <w:rsid w:val="00425130"/>
    <w:rsid w:val="004264B5"/>
    <w:rsid w:val="0043256E"/>
    <w:rsid w:val="00432A59"/>
    <w:rsid w:val="00432CE6"/>
    <w:rsid w:val="00434450"/>
    <w:rsid w:val="004416E5"/>
    <w:rsid w:val="0044234B"/>
    <w:rsid w:val="00450CE2"/>
    <w:rsid w:val="004544DF"/>
    <w:rsid w:val="00463177"/>
    <w:rsid w:val="00481E1A"/>
    <w:rsid w:val="004A42B4"/>
    <w:rsid w:val="004D7488"/>
    <w:rsid w:val="004D7F30"/>
    <w:rsid w:val="005157B0"/>
    <w:rsid w:val="0052092D"/>
    <w:rsid w:val="00522EC0"/>
    <w:rsid w:val="005437A8"/>
    <w:rsid w:val="00543ACF"/>
    <w:rsid w:val="00545B62"/>
    <w:rsid w:val="00546940"/>
    <w:rsid w:val="00566E23"/>
    <w:rsid w:val="00567154"/>
    <w:rsid w:val="00575F60"/>
    <w:rsid w:val="00584D5C"/>
    <w:rsid w:val="00591C0D"/>
    <w:rsid w:val="00591FAC"/>
    <w:rsid w:val="00594935"/>
    <w:rsid w:val="005A218C"/>
    <w:rsid w:val="005B13C9"/>
    <w:rsid w:val="005B245C"/>
    <w:rsid w:val="005B6533"/>
    <w:rsid w:val="005E122A"/>
    <w:rsid w:val="005E332B"/>
    <w:rsid w:val="0061051C"/>
    <w:rsid w:val="00612A20"/>
    <w:rsid w:val="006137E3"/>
    <w:rsid w:val="0062362B"/>
    <w:rsid w:val="0064001B"/>
    <w:rsid w:val="00641A9B"/>
    <w:rsid w:val="00641EF2"/>
    <w:rsid w:val="00644067"/>
    <w:rsid w:val="00644E6D"/>
    <w:rsid w:val="00646D2B"/>
    <w:rsid w:val="00651424"/>
    <w:rsid w:val="00652F64"/>
    <w:rsid w:val="006557C2"/>
    <w:rsid w:val="0068292A"/>
    <w:rsid w:val="00685DD6"/>
    <w:rsid w:val="00690B11"/>
    <w:rsid w:val="00691A50"/>
    <w:rsid w:val="00693CBF"/>
    <w:rsid w:val="00693FD9"/>
    <w:rsid w:val="0069734A"/>
    <w:rsid w:val="006A1C69"/>
    <w:rsid w:val="006A67BD"/>
    <w:rsid w:val="006A6C61"/>
    <w:rsid w:val="006B1250"/>
    <w:rsid w:val="006B3A48"/>
    <w:rsid w:val="006B43E6"/>
    <w:rsid w:val="006C1DA5"/>
    <w:rsid w:val="006C5CA6"/>
    <w:rsid w:val="006D031E"/>
    <w:rsid w:val="006D67FC"/>
    <w:rsid w:val="006D6CFF"/>
    <w:rsid w:val="006E2716"/>
    <w:rsid w:val="006E76F7"/>
    <w:rsid w:val="006F2FFD"/>
    <w:rsid w:val="00703AD2"/>
    <w:rsid w:val="00714632"/>
    <w:rsid w:val="0071585F"/>
    <w:rsid w:val="00717E0A"/>
    <w:rsid w:val="0072512F"/>
    <w:rsid w:val="007258E5"/>
    <w:rsid w:val="00731E32"/>
    <w:rsid w:val="0074014F"/>
    <w:rsid w:val="007431A1"/>
    <w:rsid w:val="00746F64"/>
    <w:rsid w:val="00750BCC"/>
    <w:rsid w:val="00764667"/>
    <w:rsid w:val="00766775"/>
    <w:rsid w:val="0076738A"/>
    <w:rsid w:val="00775ED6"/>
    <w:rsid w:val="007866D6"/>
    <w:rsid w:val="007A5A44"/>
    <w:rsid w:val="007B0E63"/>
    <w:rsid w:val="007B2C4F"/>
    <w:rsid w:val="007C206F"/>
    <w:rsid w:val="007C26E0"/>
    <w:rsid w:val="007C718A"/>
    <w:rsid w:val="007D2440"/>
    <w:rsid w:val="007D66BD"/>
    <w:rsid w:val="007D7819"/>
    <w:rsid w:val="007E7626"/>
    <w:rsid w:val="007F65F1"/>
    <w:rsid w:val="007F7DDF"/>
    <w:rsid w:val="00803167"/>
    <w:rsid w:val="00806FB0"/>
    <w:rsid w:val="00814D84"/>
    <w:rsid w:val="00817047"/>
    <w:rsid w:val="00820470"/>
    <w:rsid w:val="00823D0D"/>
    <w:rsid w:val="008311D0"/>
    <w:rsid w:val="00833695"/>
    <w:rsid w:val="00834A4F"/>
    <w:rsid w:val="00835420"/>
    <w:rsid w:val="008379A2"/>
    <w:rsid w:val="00843178"/>
    <w:rsid w:val="008440ED"/>
    <w:rsid w:val="00853FA7"/>
    <w:rsid w:val="008549EC"/>
    <w:rsid w:val="00854AAD"/>
    <w:rsid w:val="008618AB"/>
    <w:rsid w:val="00863AA1"/>
    <w:rsid w:val="00890406"/>
    <w:rsid w:val="00891880"/>
    <w:rsid w:val="008966B2"/>
    <w:rsid w:val="00896CBC"/>
    <w:rsid w:val="008D6A76"/>
    <w:rsid w:val="008E392E"/>
    <w:rsid w:val="008F243C"/>
    <w:rsid w:val="00902100"/>
    <w:rsid w:val="0090484A"/>
    <w:rsid w:val="00907119"/>
    <w:rsid w:val="0091004E"/>
    <w:rsid w:val="0091347D"/>
    <w:rsid w:val="00927529"/>
    <w:rsid w:val="00932053"/>
    <w:rsid w:val="00935005"/>
    <w:rsid w:val="00937FC6"/>
    <w:rsid w:val="009414B4"/>
    <w:rsid w:val="00941BB1"/>
    <w:rsid w:val="00947D7A"/>
    <w:rsid w:val="00955652"/>
    <w:rsid w:val="00962BA4"/>
    <w:rsid w:val="009712BB"/>
    <w:rsid w:val="009729D5"/>
    <w:rsid w:val="00975FE0"/>
    <w:rsid w:val="00983B3F"/>
    <w:rsid w:val="00985AB8"/>
    <w:rsid w:val="00986F1E"/>
    <w:rsid w:val="00997281"/>
    <w:rsid w:val="009A0D60"/>
    <w:rsid w:val="009A7939"/>
    <w:rsid w:val="009B0EE9"/>
    <w:rsid w:val="009B1FE0"/>
    <w:rsid w:val="009B460B"/>
    <w:rsid w:val="009B46AB"/>
    <w:rsid w:val="009B4DBF"/>
    <w:rsid w:val="009C54DC"/>
    <w:rsid w:val="009C7CCF"/>
    <w:rsid w:val="009D1C53"/>
    <w:rsid w:val="009D30DA"/>
    <w:rsid w:val="009D75CA"/>
    <w:rsid w:val="009E3E07"/>
    <w:rsid w:val="00A03E60"/>
    <w:rsid w:val="00A10C32"/>
    <w:rsid w:val="00A11266"/>
    <w:rsid w:val="00A139B1"/>
    <w:rsid w:val="00A35CB9"/>
    <w:rsid w:val="00A3794A"/>
    <w:rsid w:val="00A411C6"/>
    <w:rsid w:val="00A435D7"/>
    <w:rsid w:val="00A55209"/>
    <w:rsid w:val="00A63A52"/>
    <w:rsid w:val="00A6782D"/>
    <w:rsid w:val="00A77CC1"/>
    <w:rsid w:val="00A85AAE"/>
    <w:rsid w:val="00A864FD"/>
    <w:rsid w:val="00AA4682"/>
    <w:rsid w:val="00AB65E1"/>
    <w:rsid w:val="00AC069B"/>
    <w:rsid w:val="00AC3E33"/>
    <w:rsid w:val="00AE0C42"/>
    <w:rsid w:val="00AE4193"/>
    <w:rsid w:val="00AF5E45"/>
    <w:rsid w:val="00B00196"/>
    <w:rsid w:val="00B00565"/>
    <w:rsid w:val="00B02EBB"/>
    <w:rsid w:val="00B04F94"/>
    <w:rsid w:val="00B10EF3"/>
    <w:rsid w:val="00B12D30"/>
    <w:rsid w:val="00B138BC"/>
    <w:rsid w:val="00B3611C"/>
    <w:rsid w:val="00B47B37"/>
    <w:rsid w:val="00B53A5B"/>
    <w:rsid w:val="00B5402E"/>
    <w:rsid w:val="00B665AE"/>
    <w:rsid w:val="00B77A66"/>
    <w:rsid w:val="00B8503E"/>
    <w:rsid w:val="00B85E1C"/>
    <w:rsid w:val="00B90E7F"/>
    <w:rsid w:val="00B95464"/>
    <w:rsid w:val="00B96358"/>
    <w:rsid w:val="00B96AF1"/>
    <w:rsid w:val="00BA441F"/>
    <w:rsid w:val="00BB6A1C"/>
    <w:rsid w:val="00BB7433"/>
    <w:rsid w:val="00BC177D"/>
    <w:rsid w:val="00BC7B2F"/>
    <w:rsid w:val="00BD03F5"/>
    <w:rsid w:val="00BD13B6"/>
    <w:rsid w:val="00BD244A"/>
    <w:rsid w:val="00BF7CFD"/>
    <w:rsid w:val="00C11A6A"/>
    <w:rsid w:val="00C23800"/>
    <w:rsid w:val="00C311E8"/>
    <w:rsid w:val="00C3431A"/>
    <w:rsid w:val="00C405AB"/>
    <w:rsid w:val="00C57A81"/>
    <w:rsid w:val="00C57E36"/>
    <w:rsid w:val="00C76350"/>
    <w:rsid w:val="00C875D9"/>
    <w:rsid w:val="00C91A61"/>
    <w:rsid w:val="00C95351"/>
    <w:rsid w:val="00CA0817"/>
    <w:rsid w:val="00CB0D7B"/>
    <w:rsid w:val="00CB145D"/>
    <w:rsid w:val="00CC25DD"/>
    <w:rsid w:val="00CC5DCA"/>
    <w:rsid w:val="00CF0D06"/>
    <w:rsid w:val="00CF3AA4"/>
    <w:rsid w:val="00CF4E42"/>
    <w:rsid w:val="00CF5595"/>
    <w:rsid w:val="00CF70D3"/>
    <w:rsid w:val="00D006D0"/>
    <w:rsid w:val="00D028DD"/>
    <w:rsid w:val="00D11551"/>
    <w:rsid w:val="00D204D2"/>
    <w:rsid w:val="00D477C8"/>
    <w:rsid w:val="00D50AC2"/>
    <w:rsid w:val="00D520FA"/>
    <w:rsid w:val="00D61427"/>
    <w:rsid w:val="00D61E52"/>
    <w:rsid w:val="00D67B62"/>
    <w:rsid w:val="00D67C28"/>
    <w:rsid w:val="00D72F9D"/>
    <w:rsid w:val="00D80DB2"/>
    <w:rsid w:val="00D82155"/>
    <w:rsid w:val="00D8560D"/>
    <w:rsid w:val="00D90F81"/>
    <w:rsid w:val="00DA06AA"/>
    <w:rsid w:val="00DA2DAB"/>
    <w:rsid w:val="00DA336E"/>
    <w:rsid w:val="00DA45DB"/>
    <w:rsid w:val="00DA714F"/>
    <w:rsid w:val="00DB399A"/>
    <w:rsid w:val="00DB599A"/>
    <w:rsid w:val="00DC7066"/>
    <w:rsid w:val="00DD368A"/>
    <w:rsid w:val="00DD4ADB"/>
    <w:rsid w:val="00DD5B7E"/>
    <w:rsid w:val="00DE2040"/>
    <w:rsid w:val="00DE3900"/>
    <w:rsid w:val="00DF2610"/>
    <w:rsid w:val="00DF2F64"/>
    <w:rsid w:val="00E26EA9"/>
    <w:rsid w:val="00E2798C"/>
    <w:rsid w:val="00E3543D"/>
    <w:rsid w:val="00E379A1"/>
    <w:rsid w:val="00E406FC"/>
    <w:rsid w:val="00E40A02"/>
    <w:rsid w:val="00E40D18"/>
    <w:rsid w:val="00E4336E"/>
    <w:rsid w:val="00E43B64"/>
    <w:rsid w:val="00E46A12"/>
    <w:rsid w:val="00E5708F"/>
    <w:rsid w:val="00E6175F"/>
    <w:rsid w:val="00E61F08"/>
    <w:rsid w:val="00E77261"/>
    <w:rsid w:val="00E77724"/>
    <w:rsid w:val="00E825B4"/>
    <w:rsid w:val="00E951D0"/>
    <w:rsid w:val="00E9625D"/>
    <w:rsid w:val="00EA00D9"/>
    <w:rsid w:val="00EA08F9"/>
    <w:rsid w:val="00EA199F"/>
    <w:rsid w:val="00EA46A1"/>
    <w:rsid w:val="00EB533F"/>
    <w:rsid w:val="00EC0D4F"/>
    <w:rsid w:val="00EC151A"/>
    <w:rsid w:val="00EC3E24"/>
    <w:rsid w:val="00EC4D86"/>
    <w:rsid w:val="00ED04D1"/>
    <w:rsid w:val="00ED54F9"/>
    <w:rsid w:val="00ED6888"/>
    <w:rsid w:val="00EE21AA"/>
    <w:rsid w:val="00EE27E7"/>
    <w:rsid w:val="00EF6D91"/>
    <w:rsid w:val="00F068A4"/>
    <w:rsid w:val="00F07035"/>
    <w:rsid w:val="00F15703"/>
    <w:rsid w:val="00F31494"/>
    <w:rsid w:val="00F32E98"/>
    <w:rsid w:val="00F37AFA"/>
    <w:rsid w:val="00F41599"/>
    <w:rsid w:val="00F4170C"/>
    <w:rsid w:val="00F425B8"/>
    <w:rsid w:val="00F43CC8"/>
    <w:rsid w:val="00F46A84"/>
    <w:rsid w:val="00F46EE0"/>
    <w:rsid w:val="00F61CBF"/>
    <w:rsid w:val="00F75A63"/>
    <w:rsid w:val="00F90B6B"/>
    <w:rsid w:val="00F90F24"/>
    <w:rsid w:val="00F9542A"/>
    <w:rsid w:val="00F95A9E"/>
    <w:rsid w:val="00FA4E54"/>
    <w:rsid w:val="00FA516A"/>
    <w:rsid w:val="00FA78ED"/>
    <w:rsid w:val="00FB2D01"/>
    <w:rsid w:val="00FC3FBE"/>
    <w:rsid w:val="00FC51CB"/>
    <w:rsid w:val="00FD63B4"/>
    <w:rsid w:val="00FE2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89EE959"/>
  <w15:docId w15:val="{972EE6EF-D2F6-45B7-9E9A-AF1CC4D08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00D50"/>
    <w:rPr>
      <w:color w:val="404040" w:themeColor="text1" w:themeTint="BF"/>
      <w:sz w:val="20"/>
    </w:rPr>
  </w:style>
  <w:style w:type="paragraph" w:styleId="Heading1">
    <w:name w:val="heading 1"/>
    <w:basedOn w:val="Normal"/>
    <w:next w:val="Normal"/>
    <w:link w:val="Heading1Char"/>
    <w:qFormat/>
    <w:rsid w:val="00100D5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5B6B72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100D5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7C8F9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00D5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7C8F97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100D50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7C8F97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100D50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3C474C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100D50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3C474C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100D50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100D50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100D50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00D50"/>
    <w:pPr>
      <w:spacing w:after="200"/>
      <w:ind w:right="144"/>
      <w:jc w:val="right"/>
    </w:pPr>
    <w:rPr>
      <w:color w:val="4B5A60" w:themeColor="text2"/>
      <w:szCs w:val="24"/>
    </w:rPr>
  </w:style>
  <w:style w:type="character" w:customStyle="1" w:styleId="HeaderChar">
    <w:name w:val="Header Char"/>
    <w:basedOn w:val="DefaultParagraphFont"/>
    <w:link w:val="Header"/>
    <w:rsid w:val="00100D50"/>
    <w:rPr>
      <w:color w:val="4B5A60" w:themeColor="text2"/>
      <w:sz w:val="20"/>
      <w:szCs w:val="24"/>
    </w:rPr>
  </w:style>
  <w:style w:type="paragraph" w:styleId="Footer">
    <w:name w:val="footer"/>
    <w:basedOn w:val="Normal"/>
    <w:link w:val="FooterChar"/>
    <w:rsid w:val="00100D50"/>
    <w:pPr>
      <w:tabs>
        <w:tab w:val="center" w:pos="4680"/>
        <w:tab w:val="right" w:pos="9360"/>
      </w:tabs>
      <w:spacing w:before="300"/>
      <w:jc w:val="right"/>
    </w:pPr>
    <w:rPr>
      <w:color w:val="7C8F97" w:themeColor="accent1"/>
      <w:szCs w:val="16"/>
    </w:rPr>
  </w:style>
  <w:style w:type="character" w:customStyle="1" w:styleId="FooterChar">
    <w:name w:val="Footer Char"/>
    <w:basedOn w:val="DefaultParagraphFont"/>
    <w:link w:val="Footer"/>
    <w:rsid w:val="00100D50"/>
    <w:rPr>
      <w:color w:val="7C8F97" w:themeColor="accent1"/>
      <w:sz w:val="20"/>
      <w:szCs w:val="16"/>
    </w:rPr>
  </w:style>
  <w:style w:type="paragraph" w:customStyle="1" w:styleId="Header-Left">
    <w:name w:val="Header-Left"/>
    <w:basedOn w:val="Normal"/>
    <w:rsid w:val="00100D50"/>
    <w:pPr>
      <w:spacing w:before="400" w:after="400"/>
      <w:ind w:left="216"/>
    </w:pPr>
    <w:rPr>
      <w:rFonts w:asciiTheme="majorHAnsi" w:eastAsiaTheme="majorEastAsia" w:hAnsiTheme="majorHAnsi"/>
      <w:color w:val="4B5A60" w:themeColor="text2"/>
      <w:sz w:val="40"/>
    </w:rPr>
  </w:style>
  <w:style w:type="paragraph" w:customStyle="1" w:styleId="Header-Right">
    <w:name w:val="Header-Right"/>
    <w:basedOn w:val="Normal"/>
    <w:rsid w:val="00100D50"/>
    <w:pPr>
      <w:spacing w:before="80" w:after="80" w:line="220" w:lineRule="atLeast"/>
      <w:ind w:left="216" w:right="216"/>
    </w:pPr>
    <w:rPr>
      <w:color w:val="4B5A60" w:themeColor="text2"/>
      <w:sz w:val="16"/>
    </w:rPr>
  </w:style>
  <w:style w:type="table" w:customStyle="1" w:styleId="BodyTable">
    <w:name w:val="Body Table"/>
    <w:basedOn w:val="TableNormal"/>
    <w:rsid w:val="00100D50"/>
    <w:tblPr>
      <w:tblInd w:w="0" w:type="dxa"/>
      <w:tblCellMar>
        <w:top w:w="0" w:type="dxa"/>
        <w:left w:w="72" w:type="dxa"/>
        <w:bottom w:w="0" w:type="dxa"/>
        <w:right w:w="72" w:type="dxa"/>
      </w:tblCellMar>
    </w:tblPr>
  </w:style>
  <w:style w:type="table" w:customStyle="1" w:styleId="OutsideTable-Header">
    <w:name w:val="Outside Table - Header"/>
    <w:basedOn w:val="TableNormal"/>
    <w:rsid w:val="00100D50"/>
    <w:tblPr>
      <w:tblInd w:w="0" w:type="dxa"/>
      <w:tblCellMar>
        <w:top w:w="72" w:type="dxa"/>
        <w:left w:w="72" w:type="dxa"/>
        <w:bottom w:w="72" w:type="dxa"/>
        <w:right w:w="72" w:type="dxa"/>
      </w:tblCellMar>
    </w:tblPr>
    <w:tcPr>
      <w:shd w:val="clear" w:color="auto" w:fill="7C8F97" w:themeFill="accent1"/>
    </w:tcPr>
  </w:style>
  <w:style w:type="paragraph" w:customStyle="1" w:styleId="NoSpaceBetween">
    <w:name w:val="No Space Between"/>
    <w:basedOn w:val="Normal"/>
    <w:rsid w:val="00100D50"/>
    <w:pPr>
      <w:spacing w:line="14" w:lineRule="exact"/>
    </w:pPr>
    <w:rPr>
      <w:sz w:val="2"/>
    </w:rPr>
  </w:style>
  <w:style w:type="table" w:customStyle="1" w:styleId="HostTable-Body">
    <w:name w:val="Host Table - Body"/>
    <w:basedOn w:val="TableNormal"/>
    <w:rsid w:val="00100D50"/>
    <w:tblPr>
      <w:tblInd w:w="0" w:type="dxa"/>
      <w:tblBorders>
        <w:top w:val="single" w:sz="4" w:space="0" w:color="D1D0C8" w:themeColor="background2"/>
        <w:left w:val="single" w:sz="4" w:space="0" w:color="D1D0C8" w:themeColor="background2"/>
        <w:bottom w:val="single" w:sz="4" w:space="0" w:color="D1D0C8" w:themeColor="background2"/>
        <w:right w:val="single" w:sz="4" w:space="0" w:color="D1D0C8" w:themeColor="background2"/>
      </w:tblBorders>
      <w:tblCellMar>
        <w:top w:w="0" w:type="dxa"/>
        <w:left w:w="0" w:type="dxa"/>
        <w:bottom w:w="0" w:type="dxa"/>
        <w:right w:w="0" w:type="dxa"/>
      </w:tblCellMar>
    </w:tblPr>
    <w:tcPr>
      <w:shd w:val="clear" w:color="auto" w:fill="auto"/>
    </w:tcPr>
  </w:style>
  <w:style w:type="paragraph" w:customStyle="1" w:styleId="TopicHeading">
    <w:name w:val="Topic Heading"/>
    <w:basedOn w:val="Normal"/>
    <w:rsid w:val="00100D50"/>
    <w:pPr>
      <w:spacing w:before="40" w:after="40"/>
    </w:pPr>
    <w:rPr>
      <w:color w:val="7C8F97" w:themeColor="accent1"/>
      <w:sz w:val="32"/>
      <w:szCs w:val="32"/>
    </w:rPr>
  </w:style>
  <w:style w:type="paragraph" w:styleId="BodyText">
    <w:name w:val="Body Text"/>
    <w:basedOn w:val="Normal"/>
    <w:link w:val="BodyTextChar"/>
    <w:rsid w:val="00100D50"/>
    <w:pPr>
      <w:spacing w:before="60" w:after="60"/>
    </w:pPr>
    <w:rPr>
      <w:szCs w:val="20"/>
    </w:rPr>
  </w:style>
  <w:style w:type="character" w:customStyle="1" w:styleId="BodyTextChar">
    <w:name w:val="Body Text Char"/>
    <w:basedOn w:val="DefaultParagraphFont"/>
    <w:link w:val="BodyText"/>
    <w:rsid w:val="00100D50"/>
    <w:rPr>
      <w:color w:val="404040" w:themeColor="text1" w:themeTint="BF"/>
      <w:sz w:val="20"/>
      <w:szCs w:val="20"/>
    </w:rPr>
  </w:style>
  <w:style w:type="paragraph" w:customStyle="1" w:styleId="HeaderTableHeading">
    <w:name w:val="Header Table Heading"/>
    <w:basedOn w:val="BodyText"/>
    <w:rsid w:val="00100D50"/>
    <w:rPr>
      <w:color w:val="7C8F97" w:themeColor="accent1"/>
    </w:rPr>
  </w:style>
  <w:style w:type="paragraph" w:customStyle="1" w:styleId="DocumentHeading">
    <w:name w:val="Document Heading"/>
    <w:basedOn w:val="Normal"/>
    <w:rsid w:val="00100D50"/>
    <w:pPr>
      <w:spacing w:before="200" w:after="80"/>
      <w:jc w:val="right"/>
    </w:pPr>
    <w:rPr>
      <w:color w:val="7C8F97" w:themeColor="accent1"/>
      <w:sz w:val="72"/>
      <w:szCs w:val="72"/>
    </w:rPr>
  </w:style>
  <w:style w:type="paragraph" w:customStyle="1" w:styleId="TableHeadingLeft">
    <w:name w:val="Table Heading Left"/>
    <w:basedOn w:val="HeaderTableHeading"/>
    <w:rsid w:val="00100D50"/>
    <w:rPr>
      <w:color w:val="404040" w:themeColor="text1" w:themeTint="BF"/>
    </w:rPr>
  </w:style>
  <w:style w:type="table" w:customStyle="1" w:styleId="BodyTableBorderless">
    <w:name w:val="Body Table Borderless"/>
    <w:basedOn w:val="TableNormal"/>
    <w:rsid w:val="00100D50"/>
    <w:tblPr>
      <w:tblInd w:w="0" w:type="dxa"/>
      <w:tblCellMar>
        <w:top w:w="0" w:type="dxa"/>
        <w:left w:w="72" w:type="dxa"/>
        <w:bottom w:w="0" w:type="dxa"/>
        <w:right w:w="72" w:type="dxa"/>
      </w:tblCellMar>
    </w:tblPr>
  </w:style>
  <w:style w:type="table" w:customStyle="1" w:styleId="HostTableBorderless">
    <w:name w:val="Host Table Borderless"/>
    <w:basedOn w:val="TableNormal"/>
    <w:rsid w:val="00100D50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CenterTable-Header">
    <w:name w:val="Center Table - Header"/>
    <w:basedOn w:val="TableNormal"/>
    <w:rsid w:val="00100D50"/>
    <w:tblPr>
      <w:tblInd w:w="0" w:type="dxa"/>
      <w:tblBorders>
        <w:top w:val="single" w:sz="8" w:space="0" w:color="D1D0C8" w:themeColor="background2"/>
        <w:left w:val="single" w:sz="8" w:space="0" w:color="D1D0C8" w:themeColor="background2"/>
        <w:bottom w:val="single" w:sz="8" w:space="0" w:color="D1D0C8" w:themeColor="background2"/>
        <w:right w:val="single" w:sz="8" w:space="0" w:color="D1D0C8" w:themeColor="background2"/>
        <w:insideH w:val="single" w:sz="8" w:space="0" w:color="D1D0C8" w:themeColor="background2"/>
        <w:insideV w:val="single" w:sz="8" w:space="0" w:color="D1D0C8" w:themeColor="background2"/>
      </w:tblBorders>
      <w:tblCellMar>
        <w:top w:w="0" w:type="dxa"/>
        <w:left w:w="0" w:type="dxa"/>
        <w:bottom w:w="0" w:type="dxa"/>
        <w:right w:w="0" w:type="dxa"/>
      </w:tblCellMar>
    </w:tblPr>
    <w:tcPr>
      <w:shd w:val="clear" w:color="auto" w:fill="FFFFFF" w:themeFill="background1"/>
    </w:tcPr>
  </w:style>
  <w:style w:type="table" w:customStyle="1" w:styleId="BorderTable-Header">
    <w:name w:val="Border Table - Header"/>
    <w:basedOn w:val="TableNormal"/>
    <w:rsid w:val="00100D50"/>
    <w:tblPr>
      <w:tblInd w:w="0" w:type="dxa"/>
      <w:tblBorders>
        <w:top w:val="single" w:sz="4" w:space="0" w:color="404040" w:themeColor="text1" w:themeTint="BF"/>
        <w:left w:val="single" w:sz="4" w:space="0" w:color="404040" w:themeColor="text1" w:themeTint="BF"/>
        <w:bottom w:val="single" w:sz="4" w:space="0" w:color="404040" w:themeColor="text1" w:themeTint="BF"/>
        <w:right w:val="single" w:sz="4" w:space="0" w:color="404040" w:themeColor="text1" w:themeTint="BF"/>
      </w:tblBorders>
      <w:tblCellMar>
        <w:top w:w="72" w:type="dxa"/>
        <w:left w:w="72" w:type="dxa"/>
        <w:bottom w:w="72" w:type="dxa"/>
        <w:right w:w="72" w:type="dxa"/>
      </w:tblCellMar>
    </w:tblPr>
    <w:tcPr>
      <w:shd w:val="clear" w:color="auto" w:fill="FFFFFF" w:themeFill="background1"/>
    </w:tcPr>
  </w:style>
  <w:style w:type="character" w:customStyle="1" w:styleId="Heading1Char">
    <w:name w:val="Heading 1 Char"/>
    <w:basedOn w:val="DefaultParagraphFont"/>
    <w:link w:val="Heading1"/>
    <w:rsid w:val="00100D50"/>
    <w:rPr>
      <w:rFonts w:asciiTheme="majorHAnsi" w:eastAsiaTheme="majorEastAsia" w:hAnsiTheme="majorHAnsi" w:cstheme="majorBidi"/>
      <w:b/>
      <w:bCs/>
      <w:color w:val="5B6B72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semiHidden/>
    <w:unhideWhenUsed/>
    <w:rsid w:val="00100D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00D50"/>
    <w:rPr>
      <w:rFonts w:ascii="Tahoma" w:hAnsi="Tahoma" w:cs="Tahoma"/>
      <w:color w:val="404040" w:themeColor="text1" w:themeTint="BF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  <w:rsid w:val="00100D50"/>
  </w:style>
  <w:style w:type="paragraph" w:styleId="BlockText">
    <w:name w:val="Block Text"/>
    <w:basedOn w:val="Normal"/>
    <w:semiHidden/>
    <w:unhideWhenUsed/>
    <w:rsid w:val="00100D50"/>
    <w:pPr>
      <w:pBdr>
        <w:top w:val="single" w:sz="2" w:space="10" w:color="7C8F97" w:themeColor="accent1" w:shadow="1"/>
        <w:left w:val="single" w:sz="2" w:space="10" w:color="7C8F97" w:themeColor="accent1" w:shadow="1"/>
        <w:bottom w:val="single" w:sz="2" w:space="10" w:color="7C8F97" w:themeColor="accent1" w:shadow="1"/>
        <w:right w:val="single" w:sz="2" w:space="10" w:color="7C8F97" w:themeColor="accent1" w:shadow="1"/>
      </w:pBdr>
      <w:ind w:left="1152" w:right="1152"/>
    </w:pPr>
    <w:rPr>
      <w:i/>
      <w:iCs/>
      <w:color w:val="7C8F97" w:themeColor="accent1"/>
    </w:rPr>
  </w:style>
  <w:style w:type="paragraph" w:styleId="BodyText2">
    <w:name w:val="Body Text 2"/>
    <w:basedOn w:val="Normal"/>
    <w:link w:val="BodyText2Char"/>
    <w:semiHidden/>
    <w:unhideWhenUsed/>
    <w:rsid w:val="00100D50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100D5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100D50"/>
    <w:rPr>
      <w:color w:val="404040" w:themeColor="text1" w:themeTint="BF"/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100D50"/>
    <w:pPr>
      <w:spacing w:before="0" w:after="0"/>
      <w:ind w:firstLine="360"/>
    </w:pPr>
    <w:rPr>
      <w:szCs w:val="22"/>
    </w:rPr>
  </w:style>
  <w:style w:type="character" w:customStyle="1" w:styleId="BodyTextFirstIndentChar">
    <w:name w:val="Body Text First Indent Char"/>
    <w:basedOn w:val="BodyTextChar"/>
    <w:link w:val="BodyTextFirstIndent"/>
    <w:semiHidden/>
    <w:rsid w:val="00100D50"/>
    <w:rPr>
      <w:color w:val="404040" w:themeColor="text1" w:themeTint="BF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100D50"/>
    <w:rPr>
      <w:color w:val="404040" w:themeColor="text1" w:themeTint="BF"/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100D50"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sid w:val="00100D50"/>
    <w:rPr>
      <w:color w:val="404040" w:themeColor="text1" w:themeTint="BF"/>
      <w:sz w:val="20"/>
    </w:rPr>
  </w:style>
  <w:style w:type="paragraph" w:styleId="BodyTextIndent2">
    <w:name w:val="Body Text Indent 2"/>
    <w:basedOn w:val="Normal"/>
    <w:link w:val="BodyTextIndent2Char"/>
    <w:semiHidden/>
    <w:unhideWhenUsed/>
    <w:rsid w:val="00100D50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100D50"/>
    <w:rPr>
      <w:color w:val="404040" w:themeColor="text1" w:themeTint="BF"/>
      <w:sz w:val="20"/>
    </w:rPr>
  </w:style>
  <w:style w:type="paragraph" w:styleId="BodyTextIndent3">
    <w:name w:val="Body Text Indent 3"/>
    <w:basedOn w:val="Normal"/>
    <w:link w:val="BodyTextIndent3Char"/>
    <w:semiHidden/>
    <w:unhideWhenUsed/>
    <w:rsid w:val="00100D5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100D50"/>
    <w:rPr>
      <w:color w:val="404040" w:themeColor="text1" w:themeTint="BF"/>
      <w:sz w:val="16"/>
      <w:szCs w:val="16"/>
    </w:rPr>
  </w:style>
  <w:style w:type="paragraph" w:styleId="Caption">
    <w:name w:val="caption"/>
    <w:basedOn w:val="Normal"/>
    <w:next w:val="Normal"/>
    <w:unhideWhenUsed/>
    <w:qFormat/>
    <w:rsid w:val="00100D50"/>
    <w:pPr>
      <w:spacing w:after="200"/>
    </w:pPr>
    <w:rPr>
      <w:b/>
      <w:bCs/>
      <w:color w:val="7C8F97" w:themeColor="accent1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100D50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100D50"/>
    <w:rPr>
      <w:color w:val="404040" w:themeColor="text1" w:themeTint="BF"/>
      <w:sz w:val="20"/>
    </w:rPr>
  </w:style>
  <w:style w:type="paragraph" w:styleId="CommentText">
    <w:name w:val="annotation text"/>
    <w:basedOn w:val="Normal"/>
    <w:link w:val="CommentTextChar"/>
    <w:semiHidden/>
    <w:unhideWhenUsed/>
    <w:rsid w:val="00100D50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00D50"/>
    <w:rPr>
      <w:color w:val="404040" w:themeColor="text1" w:themeTint="BF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00D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00D50"/>
    <w:rPr>
      <w:b/>
      <w:bCs/>
      <w:color w:val="404040" w:themeColor="text1" w:themeTint="BF"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100D50"/>
  </w:style>
  <w:style w:type="character" w:customStyle="1" w:styleId="DateChar">
    <w:name w:val="Date Char"/>
    <w:basedOn w:val="DefaultParagraphFont"/>
    <w:link w:val="Date"/>
    <w:semiHidden/>
    <w:rsid w:val="00100D50"/>
    <w:rPr>
      <w:color w:val="404040" w:themeColor="text1" w:themeTint="BF"/>
      <w:sz w:val="20"/>
    </w:rPr>
  </w:style>
  <w:style w:type="paragraph" w:styleId="DocumentMap">
    <w:name w:val="Document Map"/>
    <w:basedOn w:val="Normal"/>
    <w:link w:val="DocumentMapChar"/>
    <w:semiHidden/>
    <w:unhideWhenUsed/>
    <w:rsid w:val="00100D50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100D50"/>
    <w:rPr>
      <w:rFonts w:ascii="Tahoma" w:hAnsi="Tahoma" w:cs="Tahoma"/>
      <w:color w:val="404040" w:themeColor="text1" w:themeTint="BF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100D50"/>
  </w:style>
  <w:style w:type="character" w:customStyle="1" w:styleId="E-mailSignatureChar">
    <w:name w:val="E-mail Signature Char"/>
    <w:basedOn w:val="DefaultParagraphFont"/>
    <w:link w:val="E-mailSignature"/>
    <w:semiHidden/>
    <w:rsid w:val="00100D50"/>
    <w:rPr>
      <w:color w:val="404040" w:themeColor="text1" w:themeTint="BF"/>
      <w:sz w:val="20"/>
    </w:rPr>
  </w:style>
  <w:style w:type="paragraph" w:styleId="EndnoteText">
    <w:name w:val="endnote text"/>
    <w:basedOn w:val="Normal"/>
    <w:link w:val="EndnoteTextChar"/>
    <w:semiHidden/>
    <w:unhideWhenUsed/>
    <w:rsid w:val="00100D50"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100D50"/>
    <w:rPr>
      <w:color w:val="404040" w:themeColor="text1" w:themeTint="BF"/>
      <w:sz w:val="20"/>
      <w:szCs w:val="20"/>
    </w:rPr>
  </w:style>
  <w:style w:type="paragraph" w:styleId="EnvelopeAddress">
    <w:name w:val="envelope address"/>
    <w:basedOn w:val="Normal"/>
    <w:semiHidden/>
    <w:unhideWhenUsed/>
    <w:rsid w:val="00100D50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100D50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nhideWhenUsed/>
    <w:rsid w:val="00100D50"/>
    <w:rPr>
      <w:szCs w:val="20"/>
    </w:rPr>
  </w:style>
  <w:style w:type="character" w:customStyle="1" w:styleId="FootnoteTextChar">
    <w:name w:val="Footnote Text Char"/>
    <w:basedOn w:val="DefaultParagraphFont"/>
    <w:link w:val="FootnoteText"/>
    <w:rsid w:val="00100D50"/>
    <w:rPr>
      <w:color w:val="404040" w:themeColor="text1" w:themeTint="BF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100D50"/>
    <w:rPr>
      <w:rFonts w:asciiTheme="majorHAnsi" w:eastAsiaTheme="majorEastAsia" w:hAnsiTheme="majorHAnsi" w:cstheme="majorBidi"/>
      <w:b/>
      <w:bCs/>
      <w:color w:val="7C8F97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100D50"/>
    <w:rPr>
      <w:rFonts w:asciiTheme="majorHAnsi" w:eastAsiaTheme="majorEastAsia" w:hAnsiTheme="majorHAnsi" w:cstheme="majorBidi"/>
      <w:b/>
      <w:bCs/>
      <w:color w:val="7C8F97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sid w:val="00100D50"/>
    <w:rPr>
      <w:rFonts w:asciiTheme="majorHAnsi" w:eastAsiaTheme="majorEastAsia" w:hAnsiTheme="majorHAnsi" w:cstheme="majorBidi"/>
      <w:b/>
      <w:bCs/>
      <w:i/>
      <w:iCs/>
      <w:color w:val="7C8F97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sid w:val="00100D50"/>
    <w:rPr>
      <w:rFonts w:asciiTheme="majorHAnsi" w:eastAsiaTheme="majorEastAsia" w:hAnsiTheme="majorHAnsi" w:cstheme="majorBidi"/>
      <w:color w:val="3C474C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sid w:val="00100D50"/>
    <w:rPr>
      <w:rFonts w:asciiTheme="majorHAnsi" w:eastAsiaTheme="majorEastAsia" w:hAnsiTheme="majorHAnsi" w:cstheme="majorBidi"/>
      <w:i/>
      <w:iCs/>
      <w:color w:val="3C474C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sid w:val="00100D50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sid w:val="00100D5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100D5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100D50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100D50"/>
    <w:rPr>
      <w:i/>
      <w:iCs/>
      <w:color w:val="404040" w:themeColor="text1" w:themeTint="BF"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sid w:val="00100D50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100D50"/>
    <w:rPr>
      <w:rFonts w:ascii="Consolas" w:hAnsi="Consolas"/>
      <w:color w:val="404040" w:themeColor="text1" w:themeTint="BF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100D50"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rsid w:val="00100D50"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rsid w:val="00100D50"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rsid w:val="00100D50"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rsid w:val="00100D50"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rsid w:val="00100D50"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rsid w:val="00100D50"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rsid w:val="00100D50"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rsid w:val="00100D50"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100D5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qFormat/>
    <w:rsid w:val="00100D50"/>
    <w:pPr>
      <w:pBdr>
        <w:bottom w:val="single" w:sz="4" w:space="4" w:color="7C8F97" w:themeColor="accent1"/>
      </w:pBdr>
      <w:spacing w:before="200" w:after="280"/>
      <w:ind w:left="936" w:right="936"/>
    </w:pPr>
    <w:rPr>
      <w:b/>
      <w:bCs/>
      <w:i/>
      <w:iCs/>
      <w:color w:val="7C8F97" w:themeColor="accent1"/>
    </w:rPr>
  </w:style>
  <w:style w:type="character" w:customStyle="1" w:styleId="IntenseQuoteChar">
    <w:name w:val="Intense Quote Char"/>
    <w:basedOn w:val="DefaultParagraphFont"/>
    <w:link w:val="IntenseQuote"/>
    <w:rsid w:val="00100D50"/>
    <w:rPr>
      <w:b/>
      <w:bCs/>
      <w:i/>
      <w:iCs/>
      <w:color w:val="7C8F97" w:themeColor="accent1"/>
      <w:sz w:val="20"/>
    </w:rPr>
  </w:style>
  <w:style w:type="paragraph" w:styleId="List">
    <w:name w:val="List"/>
    <w:basedOn w:val="Normal"/>
    <w:semiHidden/>
    <w:unhideWhenUsed/>
    <w:rsid w:val="00100D50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100D50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100D50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100D50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100D50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100D50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100D50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100D50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100D50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100D50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100D50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100D50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100D50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100D50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100D50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100D50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100D50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100D50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100D50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100D50"/>
    <w:pPr>
      <w:numPr>
        <w:numId w:val="10"/>
      </w:numPr>
      <w:contextualSpacing/>
    </w:pPr>
  </w:style>
  <w:style w:type="paragraph" w:styleId="ListParagraph">
    <w:name w:val="List Paragraph"/>
    <w:basedOn w:val="Normal"/>
    <w:qFormat/>
    <w:rsid w:val="00100D5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100D5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color w:val="404040" w:themeColor="text1" w:themeTint="BF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100D50"/>
    <w:rPr>
      <w:rFonts w:ascii="Consolas" w:hAnsi="Consolas"/>
      <w:color w:val="404040" w:themeColor="text1" w:themeTint="BF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100D5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100D50"/>
    <w:rPr>
      <w:rFonts w:asciiTheme="majorHAnsi" w:eastAsiaTheme="majorEastAsia" w:hAnsiTheme="majorHAnsi" w:cstheme="majorBidi"/>
      <w:color w:val="404040" w:themeColor="text1" w:themeTint="BF"/>
      <w:sz w:val="24"/>
      <w:szCs w:val="24"/>
      <w:shd w:val="pct20" w:color="auto" w:fill="auto"/>
    </w:rPr>
  </w:style>
  <w:style w:type="paragraph" w:styleId="NoSpacing">
    <w:name w:val="No Spacing"/>
    <w:qFormat/>
    <w:rsid w:val="00100D50"/>
    <w:rPr>
      <w:color w:val="404040" w:themeColor="text1" w:themeTint="BF"/>
      <w:sz w:val="20"/>
    </w:rPr>
  </w:style>
  <w:style w:type="paragraph" w:styleId="NormalWeb">
    <w:name w:val="Normal (Web)"/>
    <w:basedOn w:val="Normal"/>
    <w:semiHidden/>
    <w:unhideWhenUsed/>
    <w:rsid w:val="00100D5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100D5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100D50"/>
  </w:style>
  <w:style w:type="character" w:customStyle="1" w:styleId="NoteHeadingChar">
    <w:name w:val="Note Heading Char"/>
    <w:basedOn w:val="DefaultParagraphFont"/>
    <w:link w:val="NoteHeading"/>
    <w:semiHidden/>
    <w:rsid w:val="00100D50"/>
    <w:rPr>
      <w:color w:val="404040" w:themeColor="text1" w:themeTint="BF"/>
      <w:sz w:val="20"/>
    </w:rPr>
  </w:style>
  <w:style w:type="paragraph" w:styleId="PlainText">
    <w:name w:val="Plain Text"/>
    <w:basedOn w:val="Normal"/>
    <w:link w:val="PlainTextChar"/>
    <w:semiHidden/>
    <w:unhideWhenUsed/>
    <w:rsid w:val="00100D50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100D50"/>
    <w:rPr>
      <w:rFonts w:ascii="Consolas" w:hAnsi="Consolas"/>
      <w:color w:val="404040" w:themeColor="text1" w:themeTint="BF"/>
      <w:sz w:val="21"/>
      <w:szCs w:val="21"/>
    </w:rPr>
  </w:style>
  <w:style w:type="paragraph" w:styleId="Quote">
    <w:name w:val="Quote"/>
    <w:basedOn w:val="Normal"/>
    <w:next w:val="Normal"/>
    <w:link w:val="QuoteChar"/>
    <w:qFormat/>
    <w:rsid w:val="00100D5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100D50"/>
    <w:rPr>
      <w:i/>
      <w:iCs/>
      <w:color w:val="000000" w:themeColor="text1"/>
      <w:sz w:val="20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100D50"/>
  </w:style>
  <w:style w:type="character" w:customStyle="1" w:styleId="SalutationChar">
    <w:name w:val="Salutation Char"/>
    <w:basedOn w:val="DefaultParagraphFont"/>
    <w:link w:val="Salutation"/>
    <w:semiHidden/>
    <w:rsid w:val="00100D50"/>
    <w:rPr>
      <w:color w:val="404040" w:themeColor="text1" w:themeTint="BF"/>
      <w:sz w:val="20"/>
    </w:rPr>
  </w:style>
  <w:style w:type="paragraph" w:styleId="Signature">
    <w:name w:val="Signature"/>
    <w:basedOn w:val="Normal"/>
    <w:link w:val="SignatureChar"/>
    <w:semiHidden/>
    <w:unhideWhenUsed/>
    <w:rsid w:val="00100D50"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100D50"/>
    <w:rPr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qFormat/>
    <w:rsid w:val="00100D50"/>
    <w:pPr>
      <w:numPr>
        <w:ilvl w:val="1"/>
      </w:numPr>
    </w:pPr>
    <w:rPr>
      <w:rFonts w:asciiTheme="majorHAnsi" w:eastAsiaTheme="majorEastAsia" w:hAnsiTheme="majorHAnsi" w:cstheme="majorBidi"/>
      <w:i/>
      <w:iCs/>
      <w:color w:val="7C8F97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100D50"/>
    <w:rPr>
      <w:rFonts w:asciiTheme="majorHAnsi" w:eastAsiaTheme="majorEastAsia" w:hAnsiTheme="majorHAnsi" w:cstheme="majorBidi"/>
      <w:i/>
      <w:iCs/>
      <w:color w:val="7C8F97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100D50"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100D50"/>
  </w:style>
  <w:style w:type="paragraph" w:styleId="Title">
    <w:name w:val="Title"/>
    <w:basedOn w:val="Normal"/>
    <w:next w:val="Normal"/>
    <w:link w:val="TitleChar"/>
    <w:qFormat/>
    <w:rsid w:val="00100D50"/>
    <w:pPr>
      <w:pBdr>
        <w:bottom w:val="single" w:sz="8" w:space="4" w:color="7C8F97" w:themeColor="accent1"/>
      </w:pBdr>
      <w:spacing w:after="300"/>
      <w:contextualSpacing/>
    </w:pPr>
    <w:rPr>
      <w:rFonts w:asciiTheme="majorHAnsi" w:eastAsiaTheme="majorEastAsia" w:hAnsiTheme="majorHAnsi" w:cstheme="majorBidi"/>
      <w:color w:val="384347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100D50"/>
    <w:rPr>
      <w:rFonts w:asciiTheme="majorHAnsi" w:eastAsiaTheme="majorEastAsia" w:hAnsiTheme="majorHAnsi" w:cstheme="majorBidi"/>
      <w:color w:val="384347" w:themeColor="text2" w:themeShade="BF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100D5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100D50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100D50"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rsid w:val="00100D50"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rsid w:val="00100D50"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rsid w:val="00100D50"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rsid w:val="00100D50"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rsid w:val="00100D50"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rsid w:val="00100D50"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rsid w:val="00100D50"/>
    <w:pPr>
      <w:spacing w:after="100"/>
      <w:ind w:left="1600"/>
    </w:pPr>
  </w:style>
  <w:style w:type="paragraph" w:styleId="TOCHeading">
    <w:name w:val="TOC Heading"/>
    <w:basedOn w:val="Heading1"/>
    <w:next w:val="Normal"/>
    <w:semiHidden/>
    <w:unhideWhenUsed/>
    <w:qFormat/>
    <w:rsid w:val="00100D50"/>
    <w:pPr>
      <w:outlineLvl w:val="9"/>
    </w:pPr>
  </w:style>
  <w:style w:type="character" w:styleId="FootnoteReference">
    <w:name w:val="footnote reference"/>
    <w:basedOn w:val="DefaultParagraphFont"/>
    <w:uiPriority w:val="99"/>
    <w:unhideWhenUsed/>
    <w:rsid w:val="00F37AF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6782D"/>
    <w:rPr>
      <w:color w:val="524A82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138BC"/>
    <w:rPr>
      <w:color w:val="8F9954" w:themeColor="followedHyperlink"/>
      <w:u w:val="single"/>
    </w:rPr>
  </w:style>
  <w:style w:type="paragraph" w:customStyle="1" w:styleId="Figure">
    <w:name w:val="Figure"/>
    <w:basedOn w:val="Caption"/>
    <w:rsid w:val="000A7412"/>
    <w:pPr>
      <w:tabs>
        <w:tab w:val="left" w:pos="720"/>
      </w:tabs>
      <w:suppressAutoHyphens/>
      <w:spacing w:line="259" w:lineRule="auto"/>
    </w:pPr>
    <w:rPr>
      <w:rFonts w:ascii="Calisto MT" w:eastAsia="WenQuanYi Zen Hei" w:hAnsi="Calisto MT"/>
      <w:color w:val="7C8F9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8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dico.narit.or.th/e/cfp_c1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Capital">
  <a:themeElements>
    <a:clrScheme name="Capital">
      <a:dk1>
        <a:sysClr val="windowText" lastClr="000000"/>
      </a:dk1>
      <a:lt1>
        <a:sysClr val="window" lastClr="FFFFFF"/>
      </a:lt1>
      <a:dk2>
        <a:srgbClr val="4B5A60"/>
      </a:dk2>
      <a:lt2>
        <a:srgbClr val="D1D0C8"/>
      </a:lt2>
      <a:accent1>
        <a:srgbClr val="7C8F97"/>
      </a:accent1>
      <a:accent2>
        <a:srgbClr val="9C5238"/>
      </a:accent2>
      <a:accent3>
        <a:srgbClr val="504539"/>
      </a:accent3>
      <a:accent4>
        <a:srgbClr val="C1AD79"/>
      </a:accent4>
      <a:accent5>
        <a:srgbClr val="667559"/>
      </a:accent5>
      <a:accent6>
        <a:srgbClr val="BAD6AD"/>
      </a:accent6>
      <a:hlink>
        <a:srgbClr val="524A82"/>
      </a:hlink>
      <a:folHlink>
        <a:srgbClr val="8F9954"/>
      </a:folHlink>
    </a:clrScheme>
    <a:fontScheme name="Capital">
      <a:majorFont>
        <a:latin typeface="Calisto MT"/>
        <a:ea typeface=""/>
        <a:cs typeface=""/>
        <a:font script="Jpan" typeface="ＭＳ 明朝"/>
      </a:majorFont>
      <a:minorFont>
        <a:latin typeface="Calisto MT"/>
        <a:ea typeface=""/>
        <a:cs typeface=""/>
        <a:font script="Jpan" typeface="ＭＳ 明朝"/>
      </a:minorFont>
    </a:fontScheme>
    <a:fmtScheme name="Capital">
      <a:fillStyleLst>
        <a:solidFill>
          <a:schemeClr val="phClr"/>
        </a:solidFill>
        <a:gradFill rotWithShape="1">
          <a:gsLst>
            <a:gs pos="20000">
              <a:schemeClr val="phClr">
                <a:tint val="9000"/>
              </a:schemeClr>
            </a:gs>
            <a:gs pos="100000">
              <a:schemeClr val="phClr">
                <a:tint val="70000"/>
                <a:satMod val="100000"/>
              </a:schemeClr>
            </a:gs>
          </a:gsLst>
          <a:path path="circle">
            <a:fillToRect l="-15000" t="-15000" r="115000" b="115000"/>
          </a:path>
        </a:gradFill>
        <a:gradFill rotWithShape="1">
          <a:gsLst>
            <a:gs pos="0">
              <a:schemeClr val="phClr">
                <a:shade val="60000"/>
              </a:schemeClr>
            </a:gs>
            <a:gs pos="33000">
              <a:schemeClr val="phClr">
                <a:tint val="86500"/>
              </a:schemeClr>
            </a:gs>
            <a:gs pos="46750">
              <a:schemeClr val="phClr">
                <a:tint val="71000"/>
                <a:satMod val="112000"/>
              </a:schemeClr>
            </a:gs>
            <a:gs pos="53000">
              <a:schemeClr val="phClr">
                <a:tint val="71000"/>
                <a:satMod val="112000"/>
              </a:schemeClr>
            </a:gs>
            <a:gs pos="68000">
              <a:schemeClr val="phClr">
                <a:tint val="86000"/>
              </a:schemeClr>
            </a:gs>
            <a:gs pos="100000">
              <a:schemeClr val="phClr">
                <a:shade val="60000"/>
              </a:schemeClr>
            </a:gs>
          </a:gsLst>
          <a:lin ang="8350000" scaled="1"/>
        </a:gradFill>
      </a:fillStyleLst>
      <a:lnStyleLst>
        <a:ln w="9525" cap="flat" cmpd="sng" algn="ctr">
          <a:solidFill>
            <a:schemeClr val="phClr">
              <a:shade val="48000"/>
              <a:satMod val="110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130000" dist="101600" dir="2700000" algn="tl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190500" dist="228600" dir="2700000" sy="90000" rotWithShape="0">
              <a:srgbClr val="000000">
                <a:alpha val="25500"/>
              </a:srgbClr>
            </a:outerShdw>
          </a:effectLst>
        </a:effectStyle>
        <a:effectStyle>
          <a:effectLst>
            <a:outerShdw blurRad="190500" dist="228600" dir="2700000" sy="90000" rotWithShape="0">
              <a:srgbClr val="000000">
                <a:alpha val="25500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100000"/>
            </a:lightRig>
          </a:scene3d>
          <a:sp3d>
            <a:bevelT w="508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F8E5A91-86C0-4752-85E9-E280322DB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531</Words>
  <Characters>302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ndrea</cp:lastModifiedBy>
  <cp:revision>16</cp:revision>
  <cp:lastPrinted>2015-08-20T05:02:00Z</cp:lastPrinted>
  <dcterms:created xsi:type="dcterms:W3CDTF">2019-08-14T09:36:00Z</dcterms:created>
  <dcterms:modified xsi:type="dcterms:W3CDTF">2023-07-31T07:46:00Z</dcterms:modified>
</cp:coreProperties>
</file>